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2D379D" w14:textId="7CD4ACA3" w:rsidR="004015AA" w:rsidRPr="00712197" w:rsidRDefault="002602EC" w:rsidP="00712197">
      <w:pPr>
        <w:pStyle w:val="AralkYok"/>
        <w:spacing w:line="276" w:lineRule="auto"/>
        <w:ind w:left="284"/>
        <w:jc w:val="center"/>
        <w:rPr>
          <w:rFonts w:ascii="Cambria" w:hAnsi="Cambria"/>
          <w:b/>
        </w:rPr>
      </w:pPr>
      <w:r w:rsidRPr="00567CD0">
        <w:rPr>
          <w:rFonts w:asciiTheme="majorHAnsi" w:eastAsiaTheme="majorEastAsia" w:hAnsiTheme="majorHAnsi" w:cstheme="majorBidi"/>
          <w:noProof/>
          <w:color w:val="70AD47" w:themeColor="accent6"/>
          <w:sz w:val="28"/>
          <w:szCs w:val="32"/>
          <w:lang w:eastAsia="tr-TR"/>
        </w:rPr>
        <mc:AlternateContent>
          <mc:Choice Requires="wpc">
            <w:drawing>
              <wp:inline distT="0" distB="0" distL="0" distR="0" wp14:anchorId="26CDE971" wp14:editId="5EE76F19">
                <wp:extent cx="6917690" cy="9067166"/>
                <wp:effectExtent l="0" t="0" r="0" b="0"/>
                <wp:docPr id="16" name="Canvas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1" name="Straight Arrow Connector 21"/>
                        <wps:cNvCnPr>
                          <a:stCxn id="624521401" idx="2"/>
                          <a:endCxn id="1608049583" idx="0"/>
                        </wps:cNvCnPr>
                        <wps:spPr>
                          <a:xfrm flipH="1">
                            <a:off x="1245054" y="473877"/>
                            <a:ext cx="2511" cy="404412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Arrow Connector 22"/>
                        <wps:cNvCnPr>
                          <a:stCxn id="776383732" idx="2"/>
                          <a:endCxn id="1403087051" idx="0"/>
                        </wps:cNvCnPr>
                        <wps:spPr>
                          <a:xfrm>
                            <a:off x="1260086" y="2407921"/>
                            <a:ext cx="15374" cy="297498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" name="Flowchart: Alternate Process 39"/>
                        <wps:cNvSpPr/>
                        <wps:spPr>
                          <a:xfrm>
                            <a:off x="473694" y="4627825"/>
                            <a:ext cx="1605754" cy="689667"/>
                          </a:xfrm>
                          <a:prstGeom prst="flowChartAlternate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E3BE9B6" w14:textId="77777777" w:rsidR="002602EC" w:rsidRPr="00903364" w:rsidRDefault="002602EC" w:rsidP="002602E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color w:val="C00000"/>
                                  <w:sz w:val="28"/>
                                  <w:szCs w:val="28"/>
                                </w:rPr>
                              </w:pPr>
                              <w:r w:rsidRPr="00903364">
                                <w:rPr>
                                  <w:rFonts w:ascii="Cambria" w:eastAsia="Calibri" w:hAnsi="Cambria"/>
                                  <w:color w:val="C00000"/>
                                  <w:sz w:val="20"/>
                                  <w:szCs w:val="20"/>
                                  <w:lang w:val="tr-TR"/>
                                </w:rPr>
                                <w:t xml:space="preserve">En geç 4. Yarıyıl Sonuna Kadar Ders ve Kredilerini Tamamla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Straight Arrow Connector 43"/>
                        <wps:cNvCnPr>
                          <a:stCxn id="27032949" idx="2"/>
                          <a:endCxn id="39" idx="0"/>
                        </wps:cNvCnPr>
                        <wps:spPr>
                          <a:xfrm>
                            <a:off x="1275147" y="4201076"/>
                            <a:ext cx="1424" cy="42674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0" name="Straight Arrow Connector 50"/>
                        <wps:cNvCnPr>
                          <a:stCxn id="711571870" idx="2"/>
                          <a:endCxn id="446044766" idx="0"/>
                        </wps:cNvCnPr>
                        <wps:spPr>
                          <a:xfrm flipH="1">
                            <a:off x="3204093" y="633937"/>
                            <a:ext cx="1527" cy="245012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Text Box 54"/>
                        <wps:cNvSpPr txBox="1"/>
                        <wps:spPr>
                          <a:xfrm>
                            <a:off x="2314074" y="896209"/>
                            <a:ext cx="487933" cy="2448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B7C1A86" w14:textId="77777777" w:rsidR="002602EC" w:rsidRPr="0014743D" w:rsidRDefault="002602EC" w:rsidP="002602EC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14743D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Flowchart: Decision 56"/>
                        <wps:cNvSpPr/>
                        <wps:spPr>
                          <a:xfrm>
                            <a:off x="3203122" y="5822250"/>
                            <a:ext cx="1127944" cy="644700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4AE6D3D" w14:textId="77777777" w:rsidR="002602EC" w:rsidRPr="0014743D" w:rsidRDefault="002602EC" w:rsidP="002602E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</w:rPr>
                              </w:pPr>
                              <w:r w:rsidRPr="0014743D"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  <w:lang w:val="tr-TR"/>
                                </w:rPr>
                                <w:t>Sınav Sonucu</w:t>
                              </w:r>
                            </w:p>
                          </w:txbxContent>
                        </wps:txbx>
                        <wps:bodyPr rot="0" spcFirstLastPara="0" vert="horz" wrap="square" lIns="36000" tIns="0" rIns="3600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Straight Arrow Connector 59"/>
                        <wps:cNvCnPr>
                          <a:stCxn id="1733362436" idx="2"/>
                          <a:endCxn id="987332572" idx="0"/>
                        </wps:cNvCnPr>
                        <wps:spPr>
                          <a:xfrm>
                            <a:off x="3774456" y="3036046"/>
                            <a:ext cx="6729" cy="257401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" name="Text Box 62"/>
                        <wps:cNvSpPr txBox="1"/>
                        <wps:spPr>
                          <a:xfrm>
                            <a:off x="3128436" y="3757691"/>
                            <a:ext cx="473798" cy="25786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8C9739A" w14:textId="61263C2E" w:rsidR="002602EC" w:rsidRPr="0014743D" w:rsidRDefault="00423BC6" w:rsidP="002602EC">
                              <w:pPr>
                                <w:spacing w:after="0"/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3218257" y="1418256"/>
                            <a:ext cx="422910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592E191" w14:textId="77777777" w:rsidR="002602EC" w:rsidRPr="0014743D" w:rsidRDefault="002602EC" w:rsidP="002602EC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14743D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Ev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Text Box 72"/>
                        <wps:cNvSpPr txBox="1"/>
                        <wps:spPr>
                          <a:xfrm>
                            <a:off x="4462075" y="5716289"/>
                            <a:ext cx="860102" cy="44859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51EF42B" w14:textId="77777777" w:rsidR="002602EC" w:rsidRPr="00F2635F" w:rsidRDefault="002602EC" w:rsidP="00F2635F">
                              <w:pPr>
                                <w:spacing w:after="0" w:line="240" w:lineRule="auto"/>
                                <w:jc w:val="center"/>
                                <w:rPr>
                                  <w:rFonts w:ascii="Cambria" w:hAnsi="Cambria"/>
                                  <w:b/>
                                  <w:color w:val="EE0000"/>
                                  <w:sz w:val="14"/>
                                  <w:szCs w:val="20"/>
                                </w:rPr>
                              </w:pPr>
                              <w:r w:rsidRPr="00F2635F">
                                <w:rPr>
                                  <w:rFonts w:ascii="Cambria" w:hAnsi="Cambria"/>
                                  <w:b/>
                                  <w:color w:val="EE0000"/>
                                  <w:sz w:val="14"/>
                                  <w:szCs w:val="20"/>
                                </w:rPr>
                                <w:t>Başarısız veya Düzeltme Son Tarihi Kaçırdı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Straight Arrow Connector 74"/>
                        <wps:cNvCnPr>
                          <a:stCxn id="1842169727" idx="2"/>
                          <a:endCxn id="56" idx="0"/>
                        </wps:cNvCnPr>
                        <wps:spPr>
                          <a:xfrm>
                            <a:off x="3763377" y="5650025"/>
                            <a:ext cx="3717" cy="17222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5" name="Text Box 75"/>
                        <wps:cNvSpPr txBox="1"/>
                        <wps:spPr>
                          <a:xfrm>
                            <a:off x="5652867" y="6384430"/>
                            <a:ext cx="571491" cy="2490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A806A5C" w14:textId="77777777" w:rsidR="002602EC" w:rsidRPr="0014743D" w:rsidRDefault="002602EC" w:rsidP="002602EC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14743D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Başarılı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Flowchart: Decision 76"/>
                        <wps:cNvSpPr/>
                        <wps:spPr>
                          <a:xfrm>
                            <a:off x="4884985" y="7193279"/>
                            <a:ext cx="1517474" cy="643362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B7D0CC2" w14:textId="77777777" w:rsidR="002602EC" w:rsidRPr="0014743D" w:rsidRDefault="002602EC" w:rsidP="00F2635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Cambria" w:hAnsi="Cambria"/>
                                </w:rPr>
                              </w:pPr>
                              <w:r w:rsidRPr="0014743D"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  <w:lang w:val="tr-TR"/>
                                </w:rPr>
                                <w:t>Tez Teslim Süresi Geçti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9" name="Text Box 79"/>
                        <wps:cNvSpPr txBox="1"/>
                        <wps:spPr>
                          <a:xfrm>
                            <a:off x="4454455" y="1761896"/>
                            <a:ext cx="422910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5F574E" w14:textId="77777777" w:rsidR="002602EC" w:rsidRPr="0014743D" w:rsidRDefault="002602EC" w:rsidP="002602EC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14743D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Ev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Flowchart: Decision 84"/>
                        <wps:cNvSpPr/>
                        <wps:spPr>
                          <a:xfrm>
                            <a:off x="4647335" y="1517857"/>
                            <a:ext cx="2034246" cy="998620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BA9952D" w14:textId="4BFBBABB" w:rsidR="00B071E1" w:rsidRDefault="00B071E1" w:rsidP="00B071E1">
                              <w:pPr>
                                <w:pStyle w:val="Default"/>
                                <w:jc w:val="center"/>
                                <w:rPr>
                                  <w:rFonts w:ascii="Cambria" w:hAnsi="Cambria"/>
                                  <w:sz w:val="16"/>
                                  <w:szCs w:val="16"/>
                                </w:rPr>
                              </w:pPr>
                              <w:r w:rsidRPr="00B071E1">
                                <w:rPr>
                                  <w:rFonts w:ascii="Cambria" w:hAnsi="Cambria"/>
                                  <w:sz w:val="16"/>
                                  <w:szCs w:val="16"/>
                                </w:rPr>
                                <w:t xml:space="preserve">Üst üste iki kez veya aralıklı olarak üç kez başarısız </w:t>
                              </w:r>
                            </w:p>
                            <w:p w14:paraId="53FA293C" w14:textId="55AD9C2B" w:rsidR="00B071E1" w:rsidRPr="00B071E1" w:rsidRDefault="00B071E1" w:rsidP="00B071E1">
                              <w:pPr>
                                <w:pStyle w:val="Default"/>
                                <w:jc w:val="center"/>
                                <w:rPr>
                                  <w:rFonts w:ascii="Cambria" w:hAnsi="Cambria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16"/>
                                  <w:szCs w:val="16"/>
                                </w:rPr>
                                <w:t>Süre İçinde Sunmadı</w:t>
                              </w:r>
                            </w:p>
                            <w:p w14:paraId="287CBB7A" w14:textId="2B9C4557" w:rsidR="002602EC" w:rsidRPr="00B071E1" w:rsidRDefault="002602EC" w:rsidP="002602E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36000" tIns="0" rIns="3600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Straight Arrow Connector 85"/>
                        <wps:cNvCnPr>
                          <a:stCxn id="742912557" idx="2"/>
                          <a:endCxn id="1084935073" idx="0"/>
                        </wps:cNvCnPr>
                        <wps:spPr>
                          <a:xfrm flipH="1">
                            <a:off x="3773218" y="4424295"/>
                            <a:ext cx="1322" cy="185688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6" name="Text Box 81"/>
                        <wps:cNvSpPr txBox="1"/>
                        <wps:spPr>
                          <a:xfrm>
                            <a:off x="5896928" y="2398839"/>
                            <a:ext cx="510381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30FFC6" w14:textId="77777777" w:rsidR="002602EC" w:rsidRPr="006B094E" w:rsidRDefault="002602EC" w:rsidP="002602E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rPr>
                                  <w:rFonts w:ascii="Cambria" w:hAnsi="Cambria"/>
                                </w:rPr>
                              </w:pPr>
                              <w:r w:rsidRPr="006B094E"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  <w:lang w:val="tr-TR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4521401" name="Akış Çizelgesi: Öteki İşlem 624521401"/>
                        <wps:cNvSpPr/>
                        <wps:spPr>
                          <a:xfrm>
                            <a:off x="405114" y="67144"/>
                            <a:ext cx="1684901" cy="406733"/>
                          </a:xfrm>
                          <a:prstGeom prst="flowChartAlternate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CD546E" w14:textId="77777777" w:rsidR="002602EC" w:rsidRPr="00224A90" w:rsidRDefault="002602EC" w:rsidP="0070477B">
                              <w:pPr>
                                <w:spacing w:after="0"/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224A90">
                                <w:rPr>
                                  <w:rFonts w:ascii="Cambria" w:eastAsia="Calibri" w:hAnsi="Cambria"/>
                                  <w:color w:val="000000" w:themeColor="text1"/>
                                  <w:sz w:val="20"/>
                                  <w:szCs w:val="20"/>
                                </w:rPr>
                                <w:t>PROGRAM BAŞLANGIC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76383732" name="Akış Çizelgesi: İşlem 776383732"/>
                        <wps:cNvSpPr/>
                        <wps:spPr>
                          <a:xfrm>
                            <a:off x="302902" y="1688545"/>
                            <a:ext cx="1914367" cy="719376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2CEA6F" w14:textId="28D2CF36" w:rsidR="002602EC" w:rsidRPr="00903364" w:rsidRDefault="002602EC" w:rsidP="002602E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</w:rPr>
                              </w:pPr>
                              <w:r w:rsidRPr="00903364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Eğitim Planını İncele ve 21 Krediden oluşacak Program Planı Hazırla</w:t>
                              </w:r>
                              <w:r w:rsidR="0039724C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 </w:t>
                              </w:r>
                              <w:r w:rsidR="0039724C" w:rsidRPr="00903364">
                                <w:rPr>
                                  <w:rFonts w:ascii="Cambria" w:eastAsia="Calibri" w:hAnsi="Cambria"/>
                                  <w:color w:val="C00000"/>
                                  <w:sz w:val="18"/>
                                  <w:szCs w:val="18"/>
                                  <w:lang w:val="tr-TR"/>
                                </w:rPr>
                                <w:t>(60 AKTS ders yükü</w:t>
                              </w:r>
                              <w:r w:rsidR="0039724C">
                                <w:rPr>
                                  <w:rFonts w:ascii="Cambria" w:eastAsia="Calibri" w:hAnsi="Cambria"/>
                                  <w:color w:val="C00000"/>
                                  <w:sz w:val="18"/>
                                  <w:szCs w:val="18"/>
                                  <w:lang w:val="tr-TR"/>
                                </w:rPr>
                                <w:t xml:space="preserve"> ile</w:t>
                              </w:r>
                              <w:r w:rsidR="0039724C" w:rsidRPr="00903364">
                                <w:rPr>
                                  <w:rFonts w:ascii="Cambria" w:eastAsia="Calibri" w:hAnsi="Cambria"/>
                                  <w:color w:val="C00000"/>
                                  <w:sz w:val="18"/>
                                  <w:szCs w:val="18"/>
                                  <w:lang w:val="tr-TR"/>
                                </w:rPr>
                                <w:t xml:space="preserve"> </w:t>
                              </w:r>
                              <w:r w:rsidR="0039724C">
                                <w:rPr>
                                  <w:rFonts w:ascii="Cambria" w:eastAsia="Calibri" w:hAnsi="Cambria"/>
                                  <w:color w:val="C00000"/>
                                  <w:sz w:val="18"/>
                                  <w:szCs w:val="18"/>
                                  <w:lang w:val="tr-TR"/>
                                </w:rPr>
                                <w:t>toplam en az 240</w:t>
                              </w:r>
                              <w:r w:rsidR="0039724C" w:rsidRPr="00903364">
                                <w:rPr>
                                  <w:rFonts w:ascii="Cambria" w:eastAsia="Calibri" w:hAnsi="Cambria"/>
                                  <w:color w:val="C00000"/>
                                  <w:sz w:val="18"/>
                                  <w:szCs w:val="18"/>
                                  <w:lang w:val="tr-TR"/>
                                </w:rPr>
                                <w:t xml:space="preserve"> AKTS)</w:t>
                              </w:r>
                            </w:p>
                            <w:p w14:paraId="2A2A8270" w14:textId="77777777" w:rsidR="002602EC" w:rsidRDefault="002602EC" w:rsidP="002602E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08049583" name="Akış Çizelgesi: Belge 1608049583"/>
                        <wps:cNvSpPr/>
                        <wps:spPr>
                          <a:xfrm>
                            <a:off x="524964" y="878289"/>
                            <a:ext cx="1440180" cy="639568"/>
                          </a:xfrm>
                          <a:prstGeom prst="flowChart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BDABB8F" w14:textId="7BBAF3D5" w:rsidR="002602EC" w:rsidRPr="00903364" w:rsidRDefault="002602EC" w:rsidP="00347CB6">
                              <w:pPr>
                                <w:pStyle w:val="NormalWeb"/>
                                <w:spacing w:before="0" w:beforeAutospacing="0" w:after="200" w:afterAutospacing="0"/>
                                <w:jc w:val="center"/>
                                <w:rPr>
                                  <w:rFonts w:ascii="Cambria" w:hAnsi="Cambria"/>
                                </w:rPr>
                              </w:pPr>
                              <w:r w:rsidRPr="00903364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1. Yarıyıl Sonuna Kadar Tez Danışmanı</w:t>
                              </w:r>
                              <w:r w:rsidR="0039724C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nı</w:t>
                              </w:r>
                              <w:r w:rsidRPr="00903364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 Belirle</w:t>
                              </w:r>
                            </w:p>
                            <w:p w14:paraId="515A319E" w14:textId="77777777" w:rsidR="002602EC" w:rsidRDefault="002602EC" w:rsidP="002602E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03087051" name="Akış Çizelgesi: İşlem 1403087051"/>
                        <wps:cNvSpPr/>
                        <wps:spPr>
                          <a:xfrm>
                            <a:off x="345474" y="2705419"/>
                            <a:ext cx="1859972" cy="505424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4AA7F8E" w14:textId="77777777" w:rsidR="002602EC" w:rsidRPr="00D76F81" w:rsidRDefault="002602EC" w:rsidP="002602EC">
                              <w:pPr>
                                <w:spacing w:line="240" w:lineRule="auto"/>
                                <w:jc w:val="center"/>
                                <w:rPr>
                                  <w:rFonts w:ascii="Cambria" w:hAnsi="Cambria"/>
                                  <w:color w:val="C00000"/>
                                  <w:sz w:val="18"/>
                                  <w:szCs w:val="18"/>
                                </w:rPr>
                              </w:pPr>
                              <w:r w:rsidRPr="00D76F81">
                                <w:rPr>
                                  <w:rFonts w:ascii="Cambria" w:hAnsi="Cambria"/>
                                  <w:color w:val="C00000"/>
                                  <w:sz w:val="18"/>
                                  <w:szCs w:val="18"/>
                                </w:rPr>
                                <w:t>İkinci yarıyılında SEMİNER dersine kayıt yaptır. Yönetmelik 17(7). Madd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573527" name="Straight Arrow Connector 36"/>
                        <wps:cNvCnPr>
                          <a:stCxn id="1403087051" idx="2"/>
                          <a:endCxn id="27032949" idx="0"/>
                        </wps:cNvCnPr>
                        <wps:spPr>
                          <a:xfrm flipH="1">
                            <a:off x="1275147" y="3210843"/>
                            <a:ext cx="313" cy="470106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02937116" name="Akış Çizelgesi: İşlem 902937116"/>
                        <wps:cNvSpPr/>
                        <wps:spPr>
                          <a:xfrm>
                            <a:off x="2411186" y="1713070"/>
                            <a:ext cx="1583872" cy="383461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80B751" w14:textId="3A9BBDB3" w:rsidR="002602EC" w:rsidRPr="001C412E" w:rsidRDefault="00505737" w:rsidP="00505737">
                              <w:pPr>
                                <w:pStyle w:val="NormalWeb"/>
                                <w:spacing w:before="0" w:beforeAutospacing="0" w:after="200" w:afterAutospacing="0"/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Doktora Yeterlik Yazılı ve Sözlü Sınavı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7332572" name="Akış Çizelgesi: Belge 987332572"/>
                        <wps:cNvSpPr/>
                        <wps:spPr>
                          <a:xfrm>
                            <a:off x="3310895" y="3293447"/>
                            <a:ext cx="940579" cy="424541"/>
                          </a:xfrm>
                          <a:prstGeom prst="flowChart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056648" w14:textId="6E470037" w:rsidR="002602EC" w:rsidRPr="00E62AE7" w:rsidRDefault="00505737" w:rsidP="00462ABE">
                              <w:pPr>
                                <w:pStyle w:val="NormalWeb"/>
                                <w:spacing w:before="0" w:beforeAutospacing="0" w:after="200" w:afterAutospacing="0"/>
                                <w:ind w:left="-142" w:right="-235"/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1 ay içinde TİK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br/>
                              </w:r>
                              <w:r w:rsidR="002602EC" w:rsidRPr="00505737">
                                <w:rPr>
                                  <w:rFonts w:eastAsia="Calibri"/>
                                  <w:b/>
                                  <w:bCs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Ön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780427" name="Kaydırma: Dikey 319780427"/>
                        <wps:cNvSpPr/>
                        <wps:spPr>
                          <a:xfrm>
                            <a:off x="5174769" y="8023861"/>
                            <a:ext cx="960949" cy="843916"/>
                          </a:xfrm>
                          <a:prstGeom prst="verticalScroll">
                            <a:avLst/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731B96A" w14:textId="77777777" w:rsidR="002602EC" w:rsidRDefault="002602EC" w:rsidP="002602EC">
                              <w:pPr>
                                <w:spacing w:after="200" w:line="276" w:lineRule="auto"/>
                                <w:jc w:val="center"/>
                                <w:rPr>
                                  <w:rFonts w:ascii="Cambria" w:eastAsia="Calibri" w:hAnsi="Cambria"/>
                                  <w:b/>
                                  <w:bCs/>
                                  <w:color w:val="C00000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9A2E882" wp14:editId="39BE8444">
                                    <wp:extent cx="205153" cy="244438"/>
                                    <wp:effectExtent l="0" t="0" r="4445" b="3810"/>
                                    <wp:docPr id="1722771734" name="Resim 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059297372" name="Resim 2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12407" cy="25308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color w:val="C00000"/>
                                  <w:sz w:val="18"/>
                                  <w:szCs w:val="18"/>
                                  <w:lang w:val="en-US"/>
                                </w:rPr>
                                <w:t>DİPLOMA</w:t>
                              </w:r>
                              <w:r>
                                <w:rPr>
                                  <w:rFonts w:eastAsia="Calibri"/>
                                  <w:b/>
                                  <w:bCs/>
                                  <w:color w:val="C00000"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 Emoji" w:eastAsia="Segoe UI Emoji" w:hAnsi="Segoe UI Emoji" w:cs="Segoe UI Emoji"/>
                                  <w:b/>
                                  <w:bCs/>
                                  <w:color w:val="C00000"/>
                                  <w:sz w:val="18"/>
                                  <w:szCs w:val="18"/>
                                  <w:lang w:val="en-US"/>
                                </w:rPr>
                                <w:t>😊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032949" name="Akış Çizelgesi: İşlem 27032949"/>
                        <wps:cNvSpPr/>
                        <wps:spPr>
                          <a:xfrm>
                            <a:off x="380037" y="3680949"/>
                            <a:ext cx="1790219" cy="520127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CE4F1A7" w14:textId="77777777" w:rsidR="002602EC" w:rsidRPr="00B63987" w:rsidRDefault="002602EC" w:rsidP="00347CB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</w:rPr>
                              </w:pPr>
                              <w:r w:rsidRPr="00B63987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Her Dönem Uzmanlık, Danışmanlık Derslerine ve Tez Dersine Kaydol</w:t>
                              </w:r>
                            </w:p>
                            <w:p w14:paraId="56178269" w14:textId="77777777" w:rsidR="002602EC" w:rsidRPr="0014743D" w:rsidRDefault="002602EC" w:rsidP="002602EC">
                              <w:pPr>
                                <w:jc w:val="center"/>
                                <w:rPr>
                                  <w:rFonts w:ascii="Cambria" w:hAnsi="Cambria"/>
                                  <w:color w:val="C00000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15094775" name="Flowchart: Decision 44"/>
                        <wps:cNvSpPr/>
                        <wps:spPr>
                          <a:xfrm>
                            <a:off x="282784" y="5793007"/>
                            <a:ext cx="1979288" cy="872920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92A369C" w14:textId="60528A3A" w:rsidR="00347CB6" w:rsidRPr="0014743D" w:rsidRDefault="00347CB6" w:rsidP="002602E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eastAsia="Calibri" w:hAnsi="Cambria"/>
                                  <w:b/>
                                  <w:sz w:val="16"/>
                                  <w:szCs w:val="18"/>
                                  <w:lang w:val="tr-TR"/>
                                </w:rPr>
                              </w:pPr>
                              <w:r w:rsidRPr="0014743D">
                                <w:rPr>
                                  <w:rFonts w:ascii="Cambria" w:eastAsia="Calibri" w:hAnsi="Cambria"/>
                                  <w:sz w:val="16"/>
                                  <w:szCs w:val="18"/>
                                </w:rPr>
                                <w:t xml:space="preserve">4. </w:t>
                              </w:r>
                              <w:r w:rsidRPr="0014743D">
                                <w:rPr>
                                  <w:rFonts w:ascii="Cambria" w:eastAsia="Calibri" w:hAnsi="Cambria"/>
                                  <w:sz w:val="16"/>
                                  <w:szCs w:val="18"/>
                                  <w:lang w:val="tr-TR"/>
                                </w:rPr>
                                <w:t xml:space="preserve">Yarıyıl Sonu Ders/Kredi Eksik veya </w:t>
                              </w:r>
                              <w:r w:rsidR="006F699A">
                                <w:rPr>
                                  <w:rFonts w:ascii="Cambria" w:eastAsia="Calibri" w:hAnsi="Cambria"/>
                                  <w:b/>
                                  <w:sz w:val="16"/>
                                  <w:szCs w:val="18"/>
                                  <w:lang w:val="tr-TR"/>
                                </w:rPr>
                                <w:t>GNO</w:t>
                              </w:r>
                              <w:r w:rsidRPr="0014743D">
                                <w:rPr>
                                  <w:rFonts w:ascii="Cambria" w:eastAsia="Calibri" w:hAnsi="Cambria"/>
                                  <w:b/>
                                  <w:sz w:val="16"/>
                                  <w:szCs w:val="18"/>
                                  <w:lang w:val="tr-TR"/>
                                </w:rPr>
                                <w:t xml:space="preserve"> </w:t>
                              </w:r>
                              <w:r w:rsidRPr="0014743D">
                                <w:rPr>
                                  <w:rFonts w:ascii="Cambria" w:eastAsia="Calibri" w:hAnsi="Cambria"/>
                                  <w:b/>
                                  <w:sz w:val="16"/>
                                  <w:szCs w:val="18"/>
                                </w:rPr>
                                <w:t xml:space="preserve">&lt; </w:t>
                              </w:r>
                              <w:r>
                                <w:rPr>
                                  <w:rFonts w:ascii="Cambria" w:eastAsia="Calibri" w:hAnsi="Cambria"/>
                                  <w:b/>
                                  <w:sz w:val="16"/>
                                  <w:szCs w:val="18"/>
                                  <w:lang w:val="tr-TR"/>
                                </w:rPr>
                                <w:t>3</w:t>
                              </w:r>
                              <w:r w:rsidRPr="0014743D">
                                <w:rPr>
                                  <w:rFonts w:ascii="Cambria" w:eastAsia="Calibri" w:hAnsi="Cambria"/>
                                  <w:b/>
                                  <w:sz w:val="16"/>
                                  <w:szCs w:val="18"/>
                                  <w:lang w:val="tr-TR"/>
                                </w:rPr>
                                <w:t>.00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1328611" name="Straight Arrow Connector 43"/>
                        <wps:cNvCnPr>
                          <a:stCxn id="39" idx="2"/>
                          <a:endCxn id="1915094775" idx="0"/>
                        </wps:cNvCnPr>
                        <wps:spPr>
                          <a:xfrm flipH="1">
                            <a:off x="1272395" y="5317492"/>
                            <a:ext cx="4143" cy="47551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99987899" name="Bağlayıcı: Dirsek 899987899"/>
                        <wps:cNvCnPr>
                          <a:stCxn id="1915094775" idx="1"/>
                          <a:endCxn id="66" idx="1"/>
                        </wps:cNvCnPr>
                        <wps:spPr>
                          <a:xfrm rot="10800000" flipH="1" flipV="1">
                            <a:off x="282776" y="6229466"/>
                            <a:ext cx="2467969" cy="1903785"/>
                          </a:xfrm>
                          <a:prstGeom prst="bentConnector3">
                            <a:avLst>
                              <a:gd name="adj1" fmla="val -9263"/>
                            </a:avLst>
                          </a:prstGeom>
                          <a:ln w="12700">
                            <a:solidFill>
                              <a:srgbClr val="EE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Flowchart: Preparation 66"/>
                        <wps:cNvSpPr/>
                        <wps:spPr>
                          <a:xfrm>
                            <a:off x="2750818" y="7874091"/>
                            <a:ext cx="1440075" cy="518321"/>
                          </a:xfrm>
                          <a:prstGeom prst="flowChartPreparation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9C152B" w14:textId="77777777" w:rsidR="002602EC" w:rsidRPr="003C03C1" w:rsidRDefault="002602EC" w:rsidP="002602E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/>
                                  <w:lang w:val="tr-TR"/>
                                </w:rPr>
                              </w:pPr>
                              <w:r w:rsidRPr="00CE064D"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  <w:lang w:val="tr-TR"/>
                                </w:rPr>
                                <w:t>İLİŞİK KESME</w:t>
                              </w:r>
                              <w:r>
                                <w:rPr>
                                  <w:rFonts w:eastAsia="Calibri"/>
                                  <w:sz w:val="18"/>
                                  <w:szCs w:val="18"/>
                                  <w:lang w:val="tr-TR"/>
                                </w:rPr>
                                <w:t xml:space="preserve"> </w:t>
                              </w:r>
                              <w:r w:rsidRPr="003C03C1">
                                <w:rPr>
                                  <w:rFonts w:ascii="Segoe UI Emoji" w:eastAsia="Segoe UI Emoji" w:hAnsi="Segoe UI Emoji" w:cs="Segoe UI Emoji"/>
                                  <w:sz w:val="18"/>
                                  <w:szCs w:val="18"/>
                                </w:rPr>
                                <w:t>☹</w:t>
                              </w:r>
                            </w:p>
                          </w:txbxContent>
                        </wps:txbx>
                        <wps:bodyPr rot="0" spcFirstLastPara="0" vert="horz" wrap="square" lIns="91440" tIns="10800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2274986" name="Straight Arrow Connector 43"/>
                        <wps:cNvCnPr>
                          <a:stCxn id="1915094775" idx="2"/>
                          <a:endCxn id="423870213" idx="0"/>
                        </wps:cNvCnPr>
                        <wps:spPr>
                          <a:xfrm>
                            <a:off x="1272428" y="6665927"/>
                            <a:ext cx="9100" cy="26940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2629467" name="Text Box 35"/>
                        <wps:cNvSpPr txBox="1"/>
                        <wps:spPr>
                          <a:xfrm>
                            <a:off x="29467" y="6024139"/>
                            <a:ext cx="422910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AC60021" w14:textId="77777777" w:rsidR="00E442A4" w:rsidRPr="0014743D" w:rsidRDefault="00E442A4" w:rsidP="002602EC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14743D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Ev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3870213" name="Akış Çizelgesi: Belge 423870213"/>
                        <wps:cNvSpPr/>
                        <wps:spPr>
                          <a:xfrm>
                            <a:off x="575003" y="6935334"/>
                            <a:ext cx="1413050" cy="623832"/>
                          </a:xfrm>
                          <a:prstGeom prst="flowChart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A2B68F" w14:textId="77777777" w:rsidR="00E442A4" w:rsidRPr="0039724C" w:rsidRDefault="00E442A4" w:rsidP="00E442A4">
                              <w:pPr>
                                <w:pStyle w:val="NormalWeb"/>
                                <w:spacing w:before="0" w:beforeAutospacing="0" w:after="200" w:afterAutospacing="0"/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</w:pPr>
                              <w:r w:rsidRPr="0039724C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Doktora Yeterlik Sınavına Başvur</w:t>
                              </w:r>
                              <w:r w:rsidRPr="0039724C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br/>
                              </w:r>
                              <w:r w:rsidRPr="0039724C">
                                <w:rPr>
                                  <w:rFonts w:ascii="Cambria" w:eastAsia="Calibri" w:hAnsi="Cambria"/>
                                  <w:color w:val="EE0000"/>
                                  <w:sz w:val="18"/>
                                  <w:szCs w:val="18"/>
                                  <w:lang w:val="tr-TR"/>
                                </w:rPr>
                                <w:t>(En geç 5. Yarıyılında)</w:t>
                              </w:r>
                            </w:p>
                            <w:p w14:paraId="62E63002" w14:textId="3B677FE8" w:rsidR="00E442A4" w:rsidRPr="00E62AE7" w:rsidRDefault="00E442A4" w:rsidP="002602E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1571870" name="Akış Çizelgesi: Belge 711571870"/>
                        <wps:cNvSpPr/>
                        <wps:spPr>
                          <a:xfrm>
                            <a:off x="2595747" y="168256"/>
                            <a:ext cx="1219746" cy="498647"/>
                          </a:xfrm>
                          <a:prstGeom prst="flowChart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4CA702" w14:textId="67CC9496" w:rsidR="00E442A4" w:rsidRPr="00E62AE7" w:rsidRDefault="00E442A4" w:rsidP="002602E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DY Komitesi</w:t>
                              </w:r>
                              <w:r w:rsidRPr="00E62AE7"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 ve Tarih Ön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6044766" name="Flowchart: Decision 20"/>
                        <wps:cNvSpPr/>
                        <wps:spPr>
                          <a:xfrm>
                            <a:off x="2617939" y="878949"/>
                            <a:ext cx="1172307" cy="561600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7F6000A" w14:textId="77777777" w:rsidR="00505737" w:rsidRPr="00E62AE7" w:rsidRDefault="00505737" w:rsidP="002602E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</w:rPr>
                              </w:pPr>
                              <w:r w:rsidRPr="00E62AE7"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  <w:lang w:val="tr-TR"/>
                                </w:rPr>
                                <w:t>ONA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997305" name="Straight Arrow Connector 23"/>
                        <wps:cNvCnPr>
                          <a:stCxn id="446044766" idx="2"/>
                          <a:endCxn id="902937116" idx="0"/>
                        </wps:cNvCnPr>
                        <wps:spPr>
                          <a:xfrm flipH="1">
                            <a:off x="3203122" y="1440549"/>
                            <a:ext cx="971" cy="272521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33362436" name="Flowchart: Decision 20"/>
                        <wps:cNvSpPr/>
                        <wps:spPr>
                          <a:xfrm>
                            <a:off x="3254946" y="2272174"/>
                            <a:ext cx="1039020" cy="763872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E644A80" w14:textId="422CBB3C" w:rsidR="00505737" w:rsidRPr="00E62AE7" w:rsidRDefault="00505737" w:rsidP="00462ABE">
                              <w:pPr>
                                <w:pStyle w:val="NormalWeb"/>
                                <w:spacing w:before="0" w:beforeAutospacing="0" w:after="0" w:afterAutospacing="0"/>
                                <w:ind w:left="-142" w:right="-193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  <w:lang w:val="tr-TR"/>
                                </w:rPr>
                                <w:t>Sınav Sonucu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Text Box 65"/>
                        <wps:cNvSpPr txBox="1"/>
                        <wps:spPr>
                          <a:xfrm>
                            <a:off x="3759881" y="2960672"/>
                            <a:ext cx="636815" cy="25017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EE45BA0" w14:textId="3F7021B4" w:rsidR="002602EC" w:rsidRPr="0014743D" w:rsidRDefault="00505737" w:rsidP="002602EC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Başarılı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09837864" name="Bağlayıcı: Dirsek 1309837864"/>
                        <wps:cNvCnPr>
                          <a:stCxn id="1049198116" idx="0"/>
                          <a:endCxn id="711571870" idx="1"/>
                        </wps:cNvCnPr>
                        <wps:spPr>
                          <a:xfrm rot="10800000" flipH="1">
                            <a:off x="2477811" y="417581"/>
                            <a:ext cx="117936" cy="2390803"/>
                          </a:xfrm>
                          <a:prstGeom prst="bentConnector3">
                            <a:avLst>
                              <a:gd name="adj1" fmla="val -106603"/>
                            </a:avLst>
                          </a:prstGeom>
                          <a:ln w="12700">
                            <a:solidFill>
                              <a:srgbClr val="EE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7949024" name="Text Box 65"/>
                        <wps:cNvSpPr txBox="1"/>
                        <wps:spPr>
                          <a:xfrm rot="16200000">
                            <a:off x="2047792" y="3989873"/>
                            <a:ext cx="1214318" cy="454573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6350">
                            <a:solidFill>
                              <a:schemeClr val="tx1"/>
                            </a:solidFill>
                          </a:ln>
                        </wps:spPr>
                        <wps:txbx>
                          <w:txbxContent>
                            <w:p w14:paraId="09ED7A1D" w14:textId="7EC12465" w:rsidR="00423BC6" w:rsidRPr="00423BC6" w:rsidRDefault="00423BC6" w:rsidP="00741EBD">
                              <w:pPr>
                                <w:spacing w:after="0" w:line="240" w:lineRule="auto"/>
                                <w:ind w:left="-142"/>
                                <w:jc w:val="center"/>
                                <w:rPr>
                                  <w:rFonts w:ascii="Cambria" w:hAnsi="Cambria"/>
                                  <w:bCs/>
                                  <w:color w:val="EE0000"/>
                                  <w:sz w:val="14"/>
                                  <w:szCs w:val="20"/>
                                </w:rPr>
                              </w:pPr>
                              <w:r w:rsidRPr="00423BC6">
                                <w:rPr>
                                  <w:rFonts w:ascii="Cambria" w:hAnsi="Cambria"/>
                                  <w:bCs/>
                                  <w:color w:val="EE0000"/>
                                  <w:sz w:val="14"/>
                                  <w:szCs w:val="20"/>
                                </w:rPr>
                                <w:t>En geç 5. Yarıyılda girmedi</w:t>
                              </w:r>
                            </w:p>
                            <w:p w14:paraId="0F23399F" w14:textId="16600811" w:rsidR="00423BC6" w:rsidRPr="00423BC6" w:rsidRDefault="00423BC6" w:rsidP="00741EBD">
                              <w:pPr>
                                <w:spacing w:after="0" w:line="240" w:lineRule="auto"/>
                                <w:ind w:left="-142"/>
                                <w:jc w:val="center"/>
                                <w:rPr>
                                  <w:rFonts w:ascii="Cambria" w:hAnsi="Cambria"/>
                                  <w:bCs/>
                                  <w:color w:val="EE0000"/>
                                  <w:sz w:val="14"/>
                                  <w:szCs w:val="20"/>
                                </w:rPr>
                              </w:pPr>
                              <w:r w:rsidRPr="00423BC6">
                                <w:rPr>
                                  <w:rFonts w:ascii="Cambria" w:hAnsi="Cambria"/>
                                  <w:bCs/>
                                  <w:color w:val="EE0000"/>
                                  <w:sz w:val="14"/>
                                  <w:szCs w:val="20"/>
                                </w:rPr>
                                <w:t>2 defa başarısız oldu</w:t>
                              </w:r>
                            </w:p>
                            <w:p w14:paraId="2399F4DB" w14:textId="5B83169D" w:rsidR="00423BC6" w:rsidRPr="00423BC6" w:rsidRDefault="00E42627" w:rsidP="00741EBD">
                              <w:pPr>
                                <w:spacing w:after="0" w:line="240" w:lineRule="auto"/>
                                <w:ind w:left="-142"/>
                                <w:jc w:val="center"/>
                                <w:rPr>
                                  <w:rFonts w:ascii="Cambria" w:hAnsi="Cambria"/>
                                  <w:bCs/>
                                  <w:color w:val="EE0000"/>
                                  <w:sz w:val="14"/>
                                  <w:szCs w:val="20"/>
                                </w:rPr>
                              </w:pPr>
                              <w:r>
                                <w:rPr>
                                  <w:rFonts w:ascii="Cambria" w:hAnsi="Cambria"/>
                                  <w:bCs/>
                                  <w:color w:val="EE0000"/>
                                  <w:sz w:val="14"/>
                                  <w:szCs w:val="20"/>
                                </w:rPr>
                                <w:t xml:space="preserve">Tekrara </w:t>
                              </w:r>
                              <w:r w:rsidR="00423BC6" w:rsidRPr="00423BC6">
                                <w:rPr>
                                  <w:rFonts w:ascii="Cambria" w:hAnsi="Cambria"/>
                                  <w:bCs/>
                                  <w:color w:val="EE0000"/>
                                  <w:sz w:val="14"/>
                                  <w:szCs w:val="20"/>
                                </w:rPr>
                                <w:t>6. yarıyılda girmedi</w:t>
                              </w:r>
                            </w:p>
                            <w:p w14:paraId="1B1FBBC5" w14:textId="77777777" w:rsidR="00423BC6" w:rsidRPr="0014743D" w:rsidRDefault="00423BC6" w:rsidP="00741EBD">
                              <w:pPr>
                                <w:ind w:left="-142"/>
                                <w:jc w:val="center"/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3002429" name="Straight Arrow Connector 32"/>
                        <wps:cNvCnPr>
                          <a:stCxn id="987332572" idx="2"/>
                          <a:endCxn id="742912557" idx="0"/>
                        </wps:cNvCnPr>
                        <wps:spPr>
                          <a:xfrm flipH="1">
                            <a:off x="3774540" y="3689921"/>
                            <a:ext cx="6645" cy="172774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42912557" name="Flowchart: Decision 20"/>
                        <wps:cNvSpPr/>
                        <wps:spPr>
                          <a:xfrm>
                            <a:off x="3280243" y="3862695"/>
                            <a:ext cx="988593" cy="561600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B32EE9F" w14:textId="77777777" w:rsidR="00423BC6" w:rsidRPr="00E62AE7" w:rsidRDefault="00423BC6" w:rsidP="00462ABE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ind w:left="-142" w:right="-85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</w:rPr>
                              </w:pPr>
                              <w:r w:rsidRPr="00E62AE7"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  <w:lang w:val="tr-TR"/>
                                </w:rPr>
                                <w:t>ONA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4935073" name="Akış Çizelgesi: Belge 1084935073"/>
                        <wps:cNvSpPr/>
                        <wps:spPr>
                          <a:xfrm>
                            <a:off x="3250291" y="4609983"/>
                            <a:ext cx="1045854" cy="464625"/>
                          </a:xfrm>
                          <a:prstGeom prst="flowChart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24919F" w14:textId="492175BE" w:rsidR="00423BC6" w:rsidRPr="00E62AE7" w:rsidRDefault="00E42627" w:rsidP="00741EBD">
                              <w:pPr>
                                <w:pStyle w:val="NormalWeb"/>
                                <w:spacing w:before="0" w:beforeAutospacing="0" w:after="200" w:afterAutospacing="0"/>
                                <w:ind w:right="-74"/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En geç </w:t>
                              </w:r>
                              <w:r w:rsidR="00741EBD"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6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 ay içinde Tez Konusu Ön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92996069" name="Straight Arrow Connector 74"/>
                        <wps:cNvCnPr>
                          <a:stCxn id="1084935073" idx="2"/>
                          <a:endCxn id="1842169727" idx="0"/>
                        </wps:cNvCnPr>
                        <wps:spPr>
                          <a:xfrm flipH="1">
                            <a:off x="3763377" y="5043891"/>
                            <a:ext cx="9841" cy="203158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0775452" name="Text Box 65"/>
                        <wps:cNvSpPr txBox="1"/>
                        <wps:spPr>
                          <a:xfrm rot="16200000">
                            <a:off x="2575564" y="5874165"/>
                            <a:ext cx="636815" cy="25017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C3F32D" w14:textId="77777777" w:rsidR="00E42627" w:rsidRPr="0014743D" w:rsidRDefault="00E42627" w:rsidP="002602EC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Başarısız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8009990" name="Akış Çizelgesi: İşlem 158009990"/>
                        <wps:cNvSpPr/>
                        <wps:spPr>
                          <a:xfrm>
                            <a:off x="4740210" y="67144"/>
                            <a:ext cx="1859972" cy="406733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73BDC8" w14:textId="6447F51F" w:rsidR="00B071E1" w:rsidRPr="00B071E1" w:rsidRDefault="00B071E1" w:rsidP="00B071E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</w:rPr>
                              </w:pPr>
                              <w:r w:rsidRPr="00B071E1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Her yarıyıl </w:t>
                              </w:r>
                              <w:proofErr w:type="spellStart"/>
                              <w:r w:rsidRPr="00B071E1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Büt</w:t>
                              </w:r>
                              <w:proofErr w:type="spellEnd"/>
                              <w:r w:rsidRPr="00B071E1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. Sınav sonun</w:t>
                              </w:r>
                              <w:r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a</w:t>
                              </w:r>
                              <w:r w:rsidRPr="00B071E1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 kadar TİK rapor</w:t>
                              </w:r>
                              <w:r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u</w:t>
                              </w:r>
                              <w:r w:rsidRPr="00B071E1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 sun</w:t>
                              </w:r>
                            </w:p>
                            <w:p w14:paraId="649088EF" w14:textId="251CD713" w:rsidR="00923859" w:rsidRPr="00D76F81" w:rsidRDefault="00923859" w:rsidP="002602EC">
                              <w:pPr>
                                <w:spacing w:line="240" w:lineRule="auto"/>
                                <w:jc w:val="center"/>
                                <w:rPr>
                                  <w:rFonts w:ascii="Cambria" w:hAnsi="Cambria"/>
                                  <w:color w:val="C00000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42169727" name="Akış Çizelgesi: İşlem 1842169727"/>
                        <wps:cNvSpPr/>
                        <wps:spPr>
                          <a:xfrm>
                            <a:off x="3218258" y="5247049"/>
                            <a:ext cx="1090237" cy="402976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88EA600" w14:textId="77777777" w:rsidR="00923859" w:rsidRPr="00923859" w:rsidRDefault="00923859" w:rsidP="0092385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</w:pPr>
                              <w:r w:rsidRPr="00923859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Tez Konusu Savunma Sınavı </w:t>
                              </w:r>
                            </w:p>
                            <w:p w14:paraId="325FF592" w14:textId="77777777" w:rsidR="00923859" w:rsidRPr="0014743D" w:rsidRDefault="00923859" w:rsidP="002602EC">
                              <w:pPr>
                                <w:jc w:val="center"/>
                                <w:rPr>
                                  <w:rFonts w:ascii="Cambria" w:hAnsi="Cambria"/>
                                  <w:color w:val="C00000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23536068" name="Akış Çizelgesi: İşlem 1723536068"/>
                        <wps:cNvSpPr/>
                        <wps:spPr>
                          <a:xfrm>
                            <a:off x="2750745" y="6693141"/>
                            <a:ext cx="916703" cy="500139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E7D373" w14:textId="713D612F" w:rsidR="00B12D70" w:rsidRPr="00B12D70" w:rsidRDefault="00B12D70" w:rsidP="002602EC">
                              <w:pPr>
                                <w:spacing w:line="240" w:lineRule="auto"/>
                                <w:jc w:val="center"/>
                                <w:rPr>
                                  <w:rFonts w:ascii="Cambria" w:hAnsi="Cambria"/>
                                  <w:color w:val="C00000"/>
                                  <w:sz w:val="14"/>
                                  <w:szCs w:val="14"/>
                                </w:rPr>
                              </w:pPr>
                              <w:r w:rsidRPr="00B12D70">
                                <w:rPr>
                                  <w:rFonts w:ascii="Cambria" w:hAnsi="Cambria"/>
                                  <w:color w:val="C00000"/>
                                  <w:sz w:val="14"/>
                                  <w:szCs w:val="14"/>
                                </w:rPr>
                                <w:t xml:space="preserve">OKÜ LEE yönetmelik 23. </w:t>
                              </w:r>
                              <w:r w:rsidR="00741EBD">
                                <w:rPr>
                                  <w:rFonts w:ascii="Cambria" w:hAnsi="Cambria"/>
                                  <w:color w:val="C00000"/>
                                  <w:sz w:val="14"/>
                                  <w:szCs w:val="14"/>
                                </w:rPr>
                                <w:t xml:space="preserve">(3) ve (4) </w:t>
                              </w:r>
                              <w:r w:rsidRPr="00B12D70">
                                <w:rPr>
                                  <w:rFonts w:ascii="Cambria" w:hAnsi="Cambria"/>
                                  <w:color w:val="C00000"/>
                                  <w:sz w:val="14"/>
                                  <w:szCs w:val="14"/>
                                </w:rPr>
                                <w:t>Maddeyi OKU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3324860" name="Bağlayıcı: Dirsek 363324860"/>
                        <wps:cNvCnPr>
                          <a:stCxn id="56" idx="1"/>
                          <a:endCxn id="1723536068" idx="0"/>
                        </wps:cNvCnPr>
                        <wps:spPr>
                          <a:xfrm rot="10800000" flipH="1" flipV="1">
                            <a:off x="3203121" y="6144599"/>
                            <a:ext cx="5975" cy="548541"/>
                          </a:xfrm>
                          <a:prstGeom prst="bentConnector4">
                            <a:avLst>
                              <a:gd name="adj1" fmla="val -3825941"/>
                              <a:gd name="adj2" fmla="val 79382"/>
                            </a:avLst>
                          </a:prstGeom>
                          <a:ln w="9525">
                            <a:solidFill>
                              <a:srgbClr val="EE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90367075" name="Bağlayıcı: Dirsek 1190367075"/>
                        <wps:cNvCnPr>
                          <a:stCxn id="56" idx="1"/>
                          <a:endCxn id="1842169727" idx="1"/>
                        </wps:cNvCnPr>
                        <wps:spPr>
                          <a:xfrm rot="10800000" flipH="1">
                            <a:off x="3203122" y="5448538"/>
                            <a:ext cx="15136" cy="696063"/>
                          </a:xfrm>
                          <a:prstGeom prst="bentConnector3">
                            <a:avLst>
                              <a:gd name="adj1" fmla="val -1510307"/>
                            </a:avLst>
                          </a:prstGeom>
                          <a:ln w="9525">
                            <a:solidFill>
                              <a:srgbClr val="EE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41317136" name="Straight Arrow Connector 48"/>
                        <wps:cNvCnPr>
                          <a:stCxn id="158009990" idx="2"/>
                          <a:endCxn id="180249088" idx="0"/>
                        </wps:cNvCnPr>
                        <wps:spPr>
                          <a:xfrm flipH="1">
                            <a:off x="5661772" y="473877"/>
                            <a:ext cx="8424" cy="26308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80944782" name="Bağlayıcı: Dirsek 880944782"/>
                        <wps:cNvCnPr>
                          <a:stCxn id="84" idx="1"/>
                          <a:endCxn id="66" idx="3"/>
                        </wps:cNvCnPr>
                        <wps:spPr>
                          <a:xfrm rot="10800000" flipV="1">
                            <a:off x="4190893" y="2017166"/>
                            <a:ext cx="456442" cy="6116085"/>
                          </a:xfrm>
                          <a:prstGeom prst="bentConnector3">
                            <a:avLst>
                              <a:gd name="adj1" fmla="val 28297"/>
                            </a:avLst>
                          </a:prstGeom>
                          <a:ln w="12700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7306209" name="Akış Çizelgesi: İşlem 1247306209"/>
                        <wps:cNvSpPr/>
                        <wps:spPr>
                          <a:xfrm>
                            <a:off x="4575974" y="2654109"/>
                            <a:ext cx="2181807" cy="655020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2585B35" w14:textId="4B322AC9" w:rsidR="00B071E1" w:rsidRPr="001C412E" w:rsidRDefault="00B071E1" w:rsidP="00505737">
                              <w:pPr>
                                <w:pStyle w:val="NormalWeb"/>
                                <w:spacing w:before="0" w:beforeAutospacing="0" w:after="200" w:afterAutospacing="0"/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54654F">
                                <w:rPr>
                                  <w:rFonts w:eastAsia="Calibri"/>
                                  <w:color w:val="EE0000"/>
                                  <w:sz w:val="18"/>
                                  <w:szCs w:val="18"/>
                                  <w:lang w:val="tr-TR"/>
                                </w:rPr>
                                <w:t xml:space="preserve">En az 3 başarılı TİK </w:t>
                              </w:r>
                              <w:r w:rsidR="0054654F" w:rsidRPr="0054654F">
                                <w:rPr>
                                  <w:rFonts w:eastAsia="Calibri"/>
                                  <w:color w:val="EE0000"/>
                                  <w:sz w:val="18"/>
                                  <w:szCs w:val="18"/>
                                  <w:lang w:val="tr-TR"/>
                                </w:rPr>
                                <w:t>ve OKÜ LEE Yönetmelik madde 24(3, 4 veya 5)</w:t>
                              </w:r>
                              <w:r w:rsidR="0054654F">
                                <w:rPr>
                                  <w:rFonts w:eastAsia="Calibri"/>
                                  <w:color w:val="EE0000"/>
                                  <w:sz w:val="18"/>
                                  <w:szCs w:val="18"/>
                                  <w:lang w:val="tr-TR"/>
                                </w:rPr>
                                <w:t>’i</w:t>
                              </w:r>
                              <w:r w:rsidR="0054654F" w:rsidRPr="0054654F">
                                <w:rPr>
                                  <w:rFonts w:eastAsia="Calibri"/>
                                  <w:color w:val="EE0000"/>
                                  <w:sz w:val="18"/>
                                  <w:szCs w:val="18"/>
                                  <w:lang w:val="tr-TR"/>
                                </w:rPr>
                                <w:t xml:space="preserve"> sağla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br/>
                                <w:t>Tez çalışmalarını tamamla ve LEE formatına göre tez taslağı oluştu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17186278" name="Akış Çizelgesi: İşlem 1217186278"/>
                        <wps:cNvSpPr/>
                        <wps:spPr>
                          <a:xfrm>
                            <a:off x="4734118" y="3479234"/>
                            <a:ext cx="1860105" cy="383461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9F71549" w14:textId="7D0A7C5A" w:rsidR="0054654F" w:rsidRDefault="0054654F" w:rsidP="0054654F">
                              <w:pPr>
                                <w:pStyle w:val="Default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En az ikisi Üniversite dışından </w:t>
                              </w:r>
                            </w:p>
                            <w:p w14:paraId="23CB168A" w14:textId="435680D1" w:rsidR="009D22C1" w:rsidRPr="001C412E" w:rsidRDefault="009D22C1" w:rsidP="00505737">
                              <w:pPr>
                                <w:pStyle w:val="NormalWeb"/>
                                <w:spacing w:before="0" w:beforeAutospacing="0" w:after="200" w:afterAutospacing="0"/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TSS Jürisi Ön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08552077" name="Straight Arrow Connector 77"/>
                        <wps:cNvCnPr>
                          <a:stCxn id="1247306209" idx="2"/>
                          <a:endCxn id="1217186278" idx="0"/>
                        </wps:cNvCnPr>
                        <wps:spPr>
                          <a:xfrm flipH="1">
                            <a:off x="5664171" y="3309129"/>
                            <a:ext cx="2707" cy="17010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5353362" name="Flowchart: Decision 20"/>
                        <wps:cNvSpPr/>
                        <wps:spPr>
                          <a:xfrm>
                            <a:off x="5072875" y="4015552"/>
                            <a:ext cx="1172307" cy="561600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FD215A4" w14:textId="77777777" w:rsidR="0054654F" w:rsidRPr="00E62AE7" w:rsidRDefault="0054654F" w:rsidP="002602E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</w:rPr>
                              </w:pPr>
                              <w:r w:rsidRPr="00E62AE7"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  <w:lang w:val="tr-TR"/>
                                </w:rPr>
                                <w:t>ONA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03369123" name="Straight Arrow Connector 77"/>
                        <wps:cNvCnPr>
                          <a:stCxn id="1217186278" idx="2"/>
                          <a:endCxn id="1965353362" idx="0"/>
                        </wps:cNvCnPr>
                        <wps:spPr>
                          <a:xfrm flipH="1">
                            <a:off x="5659029" y="3862695"/>
                            <a:ext cx="5142" cy="15285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6538454" name="Connector: Curved 61"/>
                        <wps:cNvCnPr>
                          <a:stCxn id="1965353362" idx="3"/>
                          <a:endCxn id="1217186278" idx="3"/>
                        </wps:cNvCnPr>
                        <wps:spPr>
                          <a:xfrm flipV="1">
                            <a:off x="6245182" y="3670965"/>
                            <a:ext cx="349041" cy="625387"/>
                          </a:xfrm>
                          <a:prstGeom prst="curvedConnector3">
                            <a:avLst>
                              <a:gd name="adj1" fmla="val 165494"/>
                            </a:avLst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624810" name="Text Box 81"/>
                        <wps:cNvSpPr txBox="1"/>
                        <wps:spPr>
                          <a:xfrm>
                            <a:off x="6387219" y="3888227"/>
                            <a:ext cx="510381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E6ACE91" w14:textId="77777777" w:rsidR="0054654F" w:rsidRPr="006B094E" w:rsidRDefault="0054654F" w:rsidP="002602E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rPr>
                                  <w:rFonts w:ascii="Cambria" w:hAnsi="Cambria"/>
                                </w:rPr>
                              </w:pPr>
                              <w:r w:rsidRPr="006B094E"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  <w:lang w:val="tr-TR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7489354" name="Straight Arrow Connector 85"/>
                        <wps:cNvCnPr>
                          <a:stCxn id="1965353362" idx="2"/>
                          <a:endCxn id="608315408" idx="0"/>
                        </wps:cNvCnPr>
                        <wps:spPr>
                          <a:xfrm flipH="1">
                            <a:off x="5655323" y="4577152"/>
                            <a:ext cx="3706" cy="12438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0043283" name="Text Box 35"/>
                        <wps:cNvSpPr txBox="1"/>
                        <wps:spPr>
                          <a:xfrm>
                            <a:off x="5666997" y="4482763"/>
                            <a:ext cx="422910" cy="2187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201C265" w14:textId="77777777" w:rsidR="0054654F" w:rsidRPr="0014743D" w:rsidRDefault="0054654F" w:rsidP="002602EC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14743D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Ev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8315408" name="Flowchart: Decision 20"/>
                        <wps:cNvSpPr/>
                        <wps:spPr>
                          <a:xfrm>
                            <a:off x="4923427" y="4701539"/>
                            <a:ext cx="1463792" cy="468747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024432" w14:textId="501AB5A0" w:rsidR="00DA2112" w:rsidRPr="00DA2112" w:rsidRDefault="00DA2112" w:rsidP="00DA2112">
                              <w:pPr>
                                <w:pStyle w:val="NormalWeb"/>
                                <w:spacing w:before="0" w:beforeAutospacing="0" w:after="200" w:afterAutospacing="0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  <w:color w:val="EE0000"/>
                                  <w:sz w:val="22"/>
                                  <w:szCs w:val="22"/>
                                </w:rPr>
                              </w:pPr>
                              <w:r w:rsidRPr="00DA2112">
                                <w:rPr>
                                  <w:rFonts w:ascii="Cambria" w:eastAsia="Calibri" w:hAnsi="Cambria"/>
                                  <w:b/>
                                  <w:bCs/>
                                  <w:color w:val="EE0000"/>
                                  <w:sz w:val="16"/>
                                  <w:szCs w:val="16"/>
                                  <w:lang w:val="tr-TR"/>
                                </w:rPr>
                                <w:t xml:space="preserve">12 </w:t>
                              </w:r>
                              <w:r w:rsidR="000D037B">
                                <w:rPr>
                                  <w:rFonts w:ascii="Cambria" w:eastAsia="Calibri" w:hAnsi="Cambria"/>
                                  <w:b/>
                                  <w:bCs/>
                                  <w:color w:val="EE0000"/>
                                  <w:sz w:val="16"/>
                                  <w:szCs w:val="16"/>
                                  <w:lang w:val="tr-TR"/>
                                </w:rPr>
                                <w:t>YY</w:t>
                              </w:r>
                              <w:r w:rsidRPr="00DA2112">
                                <w:rPr>
                                  <w:rFonts w:ascii="Cambria" w:eastAsia="Calibri" w:hAnsi="Cambria"/>
                                  <w:b/>
                                  <w:bCs/>
                                  <w:color w:val="EE0000"/>
                                  <w:sz w:val="16"/>
                                  <w:szCs w:val="16"/>
                                  <w:lang w:val="tr-TR"/>
                                </w:rPr>
                                <w:t xml:space="preserve"> geçti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3057412" name="Bağlayıcı: Dirsek 363057412"/>
                        <wps:cNvCnPr>
                          <a:stCxn id="608315408" idx="1"/>
                          <a:endCxn id="66" idx="3"/>
                        </wps:cNvCnPr>
                        <wps:spPr>
                          <a:xfrm rot="10800000" flipV="1">
                            <a:off x="4190893" y="4935912"/>
                            <a:ext cx="732534" cy="3197339"/>
                          </a:xfrm>
                          <a:prstGeom prst="bentConnector3">
                            <a:avLst>
                              <a:gd name="adj1" fmla="val 54161"/>
                            </a:avLst>
                          </a:prstGeom>
                          <a:ln w="12700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84991493" name="Text Box 35"/>
                        <wps:cNvSpPr txBox="1"/>
                        <wps:spPr>
                          <a:xfrm>
                            <a:off x="4575974" y="4767189"/>
                            <a:ext cx="422910" cy="2187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43AABE7" w14:textId="77777777" w:rsidR="00DA2112" w:rsidRPr="0014743D" w:rsidRDefault="00DA2112" w:rsidP="002602EC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14743D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Ev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3439467" name="Text Box 81"/>
                        <wps:cNvSpPr txBox="1"/>
                        <wps:spPr>
                          <a:xfrm>
                            <a:off x="5732774" y="5056617"/>
                            <a:ext cx="510381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F06015E" w14:textId="77777777" w:rsidR="00DA2112" w:rsidRPr="006B094E" w:rsidRDefault="00DA2112" w:rsidP="002602E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rPr>
                                  <w:rFonts w:ascii="Cambria" w:hAnsi="Cambria"/>
                                </w:rPr>
                              </w:pPr>
                              <w:r w:rsidRPr="006B094E"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  <w:lang w:val="tr-TR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49065482" name="Straight Arrow Connector 74"/>
                        <wps:cNvCnPr>
                          <a:stCxn id="608315408" idx="2"/>
                          <a:endCxn id="162386189" idx="0"/>
                        </wps:cNvCnPr>
                        <wps:spPr>
                          <a:xfrm flipH="1">
                            <a:off x="5650430" y="5170286"/>
                            <a:ext cx="4893" cy="91642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2386189" name="Akış Çizelgesi: İşlem 162386189"/>
                        <wps:cNvSpPr/>
                        <wps:spPr>
                          <a:xfrm>
                            <a:off x="5006504" y="5261928"/>
                            <a:ext cx="1287852" cy="383461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C2CC72" w14:textId="34C48B26" w:rsidR="00DA2112" w:rsidRDefault="00DA2112" w:rsidP="0054654F">
                              <w:pPr>
                                <w:pStyle w:val="Default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Tez Savunma Sınavı</w:t>
                              </w:r>
                            </w:p>
                            <w:p w14:paraId="0C2A0F74" w14:textId="002E710A" w:rsidR="00DA2112" w:rsidRPr="00DA2112" w:rsidRDefault="00DA2112" w:rsidP="00505737">
                              <w:pPr>
                                <w:pStyle w:val="NormalWeb"/>
                                <w:spacing w:before="0" w:beforeAutospacing="0" w:after="200" w:afterAutospacing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</w:rPr>
                              </w:pPr>
                              <w:r w:rsidRPr="00DA2112">
                                <w:rPr>
                                  <w:rFonts w:eastAsia="Calibri"/>
                                  <w:b/>
                                  <w:bCs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TS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83147980" name="Flowchart: Decision 20"/>
                        <wps:cNvSpPr/>
                        <wps:spPr>
                          <a:xfrm>
                            <a:off x="5059767" y="5806063"/>
                            <a:ext cx="1172211" cy="686855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B83C59B" w14:textId="77777777" w:rsidR="00DA2112" w:rsidRPr="00E62AE7" w:rsidRDefault="00DA2112" w:rsidP="00505737">
                              <w:pPr>
                                <w:pStyle w:val="NormalWeb"/>
                                <w:spacing w:before="0" w:beforeAutospacing="0" w:after="200" w:afterAutospacing="0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  <w:lang w:val="tr-TR"/>
                                </w:rPr>
                                <w:t>Sınav Sonucu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98386073" name="Straight Arrow Connector 74"/>
                        <wps:cNvCnPr>
                          <a:stCxn id="162386189" idx="2"/>
                          <a:endCxn id="1783147980" idx="0"/>
                        </wps:cNvCnPr>
                        <wps:spPr>
                          <a:xfrm flipH="1">
                            <a:off x="5645873" y="5645389"/>
                            <a:ext cx="4557" cy="160674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14500036" name="Akış Çizelgesi: İşlem 2014500036"/>
                        <wps:cNvSpPr/>
                        <wps:spPr>
                          <a:xfrm>
                            <a:off x="4998884" y="6626970"/>
                            <a:ext cx="1287852" cy="383461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16E047" w14:textId="7D81F42A" w:rsidR="00F2635F" w:rsidRPr="00F2635F" w:rsidRDefault="00F2635F" w:rsidP="00505737">
                              <w:pPr>
                                <w:pStyle w:val="NormalWeb"/>
                                <w:spacing w:before="0" w:beforeAutospacing="0" w:after="200" w:afterAutospacing="0"/>
                                <w:jc w:val="center"/>
                                <w:rPr>
                                  <w:rFonts w:ascii="Cambria" w:hAnsi="Cambria"/>
                                  <w:color w:val="EE0000"/>
                                  <w:sz w:val="18"/>
                                  <w:szCs w:val="18"/>
                                  <w:lang w:val="tr-TR"/>
                                </w:rPr>
                              </w:pPr>
                              <w:r w:rsidRPr="00F2635F">
                                <w:rPr>
                                  <w:rFonts w:ascii="Cambria" w:hAnsi="Cambria"/>
                                  <w:color w:val="EE0000"/>
                                  <w:sz w:val="18"/>
                                  <w:szCs w:val="18"/>
                                  <w:lang w:val="tr-TR"/>
                                </w:rPr>
                                <w:t>1 ay içinde Tezin son halini teslim 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26842294" name="Straight Arrow Connector 74"/>
                        <wps:cNvCnPr>
                          <a:stCxn id="1783147980" idx="2"/>
                          <a:endCxn id="2014500036" idx="0"/>
                        </wps:cNvCnPr>
                        <wps:spPr>
                          <a:xfrm flipH="1">
                            <a:off x="5642810" y="6492918"/>
                            <a:ext cx="3063" cy="134052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2859107" name="Bağlayıcı: Dirsek 602859107"/>
                        <wps:cNvCnPr>
                          <a:stCxn id="1783147980" idx="1"/>
                          <a:endCxn id="66" idx="3"/>
                        </wps:cNvCnPr>
                        <wps:spPr>
                          <a:xfrm rot="10800000" flipV="1">
                            <a:off x="4190893" y="6149490"/>
                            <a:ext cx="868874" cy="1983761"/>
                          </a:xfrm>
                          <a:prstGeom prst="bentConnector3">
                            <a:avLst>
                              <a:gd name="adj1" fmla="val 61401"/>
                            </a:avLst>
                          </a:prstGeom>
                          <a:ln w="12700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3156317" name="Connector: Curved 61"/>
                        <wps:cNvCnPr>
                          <a:stCxn id="1783147980" idx="3"/>
                          <a:endCxn id="162386189" idx="3"/>
                        </wps:cNvCnPr>
                        <wps:spPr>
                          <a:xfrm flipV="1">
                            <a:off x="6231978" y="5453659"/>
                            <a:ext cx="62378" cy="695832"/>
                          </a:xfrm>
                          <a:prstGeom prst="curvedConnector3">
                            <a:avLst>
                              <a:gd name="adj1" fmla="val 466475"/>
                            </a:avLst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69586150" name="Text Box 81"/>
                        <wps:cNvSpPr txBox="1"/>
                        <wps:spPr>
                          <a:xfrm>
                            <a:off x="6260027" y="5646346"/>
                            <a:ext cx="657663" cy="29322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D6B909" w14:textId="0C1D6D50" w:rsidR="00913F16" w:rsidRPr="00913F16" w:rsidRDefault="00913F16" w:rsidP="00913F16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Cambria" w:hAnsi="Cambria"/>
                                  <w:sz w:val="22"/>
                                  <w:szCs w:val="22"/>
                                </w:rPr>
                              </w:pPr>
                              <w:r w:rsidRPr="00913F16">
                                <w:rPr>
                                  <w:rFonts w:ascii="Cambria" w:eastAsia="Calibri" w:hAnsi="Cambria"/>
                                  <w:b/>
                                  <w:bCs/>
                                  <w:sz w:val="14"/>
                                  <w:szCs w:val="14"/>
                                  <w:lang w:val="tr-TR"/>
                                </w:rPr>
                                <w:t>TSS (süre) düzeltm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8923648" name="Straight Arrow Connector 74"/>
                        <wps:cNvCnPr>
                          <a:stCxn id="2014500036" idx="2"/>
                          <a:endCxn id="76" idx="0"/>
                        </wps:cNvCnPr>
                        <wps:spPr>
                          <a:xfrm>
                            <a:off x="5642810" y="7010431"/>
                            <a:ext cx="912" cy="182848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6486416" name="Bağlayıcı: Dirsek 376486416"/>
                        <wps:cNvCnPr>
                          <a:stCxn id="76" idx="1"/>
                          <a:endCxn id="66" idx="3"/>
                        </wps:cNvCnPr>
                        <wps:spPr>
                          <a:xfrm rot="10800000" flipV="1">
                            <a:off x="4190893" y="7514960"/>
                            <a:ext cx="694092" cy="618292"/>
                          </a:xfrm>
                          <a:prstGeom prst="bentConnector3">
                            <a:avLst>
                              <a:gd name="adj1" fmla="val 52196"/>
                            </a:avLst>
                          </a:prstGeom>
                          <a:ln w="12700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81980057" name="Text Box 35"/>
                        <wps:cNvSpPr txBox="1"/>
                        <wps:spPr>
                          <a:xfrm>
                            <a:off x="4500517" y="7193280"/>
                            <a:ext cx="422910" cy="2187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9843C93" w14:textId="77777777" w:rsidR="00913F16" w:rsidRPr="0014743D" w:rsidRDefault="00913F16" w:rsidP="002602EC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14743D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Ev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8063139" name="Text Box 81"/>
                        <wps:cNvSpPr txBox="1"/>
                        <wps:spPr>
                          <a:xfrm>
                            <a:off x="5579526" y="7767055"/>
                            <a:ext cx="510381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ACFC4DB" w14:textId="77777777" w:rsidR="00913F16" w:rsidRPr="006B094E" w:rsidRDefault="00913F16" w:rsidP="002602E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rPr>
                                  <w:rFonts w:ascii="Cambria" w:hAnsi="Cambria"/>
                                </w:rPr>
                              </w:pPr>
                              <w:r w:rsidRPr="006B094E"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  <w:lang w:val="tr-TR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3425678" name="Straight Arrow Connector 74"/>
                        <wps:cNvCnPr>
                          <a:stCxn id="76" idx="2"/>
                          <a:endCxn id="319780427" idx="0"/>
                        </wps:cNvCnPr>
                        <wps:spPr>
                          <a:xfrm>
                            <a:off x="5643722" y="7836641"/>
                            <a:ext cx="11522" cy="18722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82385626" name="Straight Arrow Connector 21"/>
                        <wps:cNvCnPr>
                          <a:stCxn id="1608049583" idx="2"/>
                          <a:endCxn id="776383732" idx="0"/>
                        </wps:cNvCnPr>
                        <wps:spPr>
                          <a:xfrm>
                            <a:off x="1245054" y="1475574"/>
                            <a:ext cx="15007" cy="212971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34450008" name="Bağlayıcı: Dirsek 1734450008"/>
                        <wps:cNvCnPr>
                          <a:stCxn id="423870213" idx="2"/>
                          <a:endCxn id="711571870" idx="0"/>
                        </wps:cNvCnPr>
                        <wps:spPr>
                          <a:xfrm rot="5400000" flipH="1" flipV="1">
                            <a:off x="-1431319" y="2881069"/>
                            <a:ext cx="7349668" cy="1924041"/>
                          </a:xfrm>
                          <a:prstGeom prst="bentConnector5">
                            <a:avLst>
                              <a:gd name="adj1" fmla="val -3110"/>
                              <a:gd name="adj2" fmla="val 52512"/>
                              <a:gd name="adj3" fmla="val 101760"/>
                            </a:avLst>
                          </a:prstGeom>
                          <a:ln w="127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5035466" name="Bağlayıcı: Dirsek 725035466"/>
                        <wps:cNvCnPr>
                          <a:stCxn id="446044766" idx="1"/>
                          <a:endCxn id="711571870" idx="1"/>
                        </wps:cNvCnPr>
                        <wps:spPr>
                          <a:xfrm rot="10800000">
                            <a:off x="2595678" y="417581"/>
                            <a:ext cx="22192" cy="742169"/>
                          </a:xfrm>
                          <a:prstGeom prst="bentConnector3">
                            <a:avLst>
                              <a:gd name="adj1" fmla="val 1232386"/>
                            </a:avLst>
                          </a:prstGeom>
                          <a:ln w="12700">
                            <a:solidFill>
                              <a:srgbClr val="EE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49198116" name="Flowchart: Decision 20"/>
                        <wps:cNvSpPr/>
                        <wps:spPr>
                          <a:xfrm rot="16200000">
                            <a:off x="2214928" y="2521172"/>
                            <a:ext cx="1100187" cy="574422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D8DA2DE" w14:textId="77F7900C" w:rsidR="00462ABE" w:rsidRDefault="00462ABE" w:rsidP="00462ABE">
                              <w:pPr>
                                <w:spacing w:after="0" w:line="240" w:lineRule="auto"/>
                                <w:ind w:right="-45"/>
                                <w:jc w:val="center"/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</w:rPr>
                                <w:t>Başarısızlık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40588950" name="Bağlayıcı: Dirsek 1540588950"/>
                        <wps:cNvCnPr>
                          <a:stCxn id="902937116" idx="2"/>
                          <a:endCxn id="1733362436" idx="0"/>
                        </wps:cNvCnPr>
                        <wps:spPr>
                          <a:xfrm rot="16200000" flipH="1">
                            <a:off x="3400968" y="1898685"/>
                            <a:ext cx="175643" cy="571334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 w="127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3889078" name="Bağlayıcı: Dirsek 383889078"/>
                        <wps:cNvCnPr>
                          <a:stCxn id="1733362436" idx="1"/>
                          <a:endCxn id="1049198116" idx="2"/>
                        </wps:cNvCnPr>
                        <wps:spPr>
                          <a:xfrm rot="10800000" flipV="1">
                            <a:off x="3052234" y="2654109"/>
                            <a:ext cx="202713" cy="154273"/>
                          </a:xfrm>
                          <a:prstGeom prst="bentConnector5">
                            <a:avLst>
                              <a:gd name="adj1" fmla="val 18795"/>
                              <a:gd name="adj2" fmla="val 98477"/>
                              <a:gd name="adj3" fmla="val 43615"/>
                            </a:avLst>
                          </a:prstGeom>
                          <a:ln w="12700">
                            <a:solidFill>
                              <a:srgbClr val="EE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32146184" name="Text Box 62"/>
                        <wps:cNvSpPr txBox="1"/>
                        <wps:spPr>
                          <a:xfrm>
                            <a:off x="2320750" y="2447558"/>
                            <a:ext cx="473798" cy="25786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F11C0BC" w14:textId="66D237AB" w:rsidR="00741EBD" w:rsidRPr="0014743D" w:rsidRDefault="00741EBD" w:rsidP="002602EC">
                              <w:pPr>
                                <w:spacing w:after="0"/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İl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4485616" name="Bağlayıcı: Dirsek 834485616"/>
                        <wps:cNvCnPr>
                          <a:stCxn id="742912557" idx="1"/>
                          <a:endCxn id="987332572" idx="1"/>
                        </wps:cNvCnPr>
                        <wps:spPr>
                          <a:xfrm rot="10800000" flipH="1">
                            <a:off x="3280243" y="3505719"/>
                            <a:ext cx="30652" cy="637777"/>
                          </a:xfrm>
                          <a:prstGeom prst="bentConnector3">
                            <a:avLst>
                              <a:gd name="adj1" fmla="val -298317"/>
                            </a:avLst>
                          </a:prstGeom>
                          <a:ln>
                            <a:solidFill>
                              <a:srgbClr val="EE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4187411" name="Bağlayıcı: Dirsek 204187411"/>
                        <wps:cNvCnPr>
                          <a:endCxn id="66" idx="0"/>
                        </wps:cNvCnPr>
                        <wps:spPr>
                          <a:xfrm rot="16200000" flipH="1">
                            <a:off x="2967585" y="7370819"/>
                            <a:ext cx="753944" cy="252597"/>
                          </a:xfrm>
                          <a:prstGeom prst="bentConnector3">
                            <a:avLst/>
                          </a:prstGeom>
                          <a:ln w="12700">
                            <a:solidFill>
                              <a:srgbClr val="EE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45439147" name="Bağlayıcı: Dirsek 845439147"/>
                        <wps:cNvCnPr>
                          <a:stCxn id="607949024" idx="1"/>
                          <a:endCxn id="66" idx="0"/>
                        </wps:cNvCnPr>
                        <wps:spPr>
                          <a:xfrm rot="16200000" flipH="1">
                            <a:off x="1538019" y="5941252"/>
                            <a:ext cx="3049771" cy="815904"/>
                          </a:xfrm>
                          <a:prstGeom prst="bentConnector3">
                            <a:avLst>
                              <a:gd name="adj1" fmla="val 87478"/>
                            </a:avLst>
                          </a:prstGeom>
                          <a:ln w="12700">
                            <a:solidFill>
                              <a:srgbClr val="EE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01563371" name="Bağlayıcı: Dirsek 1601563371"/>
                        <wps:cNvCnPr>
                          <a:endCxn id="607949024" idx="3"/>
                        </wps:cNvCnPr>
                        <wps:spPr>
                          <a:xfrm rot="5400000">
                            <a:off x="2602103" y="3443218"/>
                            <a:ext cx="219632" cy="113934"/>
                          </a:xfrm>
                          <a:prstGeom prst="bentConnector3">
                            <a:avLst/>
                          </a:prstGeom>
                          <a:ln>
                            <a:solidFill>
                              <a:srgbClr val="EE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803192" name="Bağlayıcı: Dirsek 138803192"/>
                        <wps:cNvCnPr>
                          <a:stCxn id="56" idx="2"/>
                          <a:endCxn id="158009990" idx="1"/>
                        </wps:cNvCnPr>
                        <wps:spPr>
                          <a:xfrm rot="5400000" flipH="1" flipV="1">
                            <a:off x="1155432" y="2882173"/>
                            <a:ext cx="6196439" cy="973116"/>
                          </a:xfrm>
                          <a:prstGeom prst="bentConnector4">
                            <a:avLst>
                              <a:gd name="adj1" fmla="val -3689"/>
                              <a:gd name="adj2" fmla="val 70364"/>
                            </a:avLst>
                          </a:prstGeom>
                          <a:ln w="127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09356099" name="Text Box 65"/>
                        <wps:cNvSpPr txBox="1"/>
                        <wps:spPr>
                          <a:xfrm>
                            <a:off x="3759881" y="6511592"/>
                            <a:ext cx="636815" cy="25017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FB98CB4" w14:textId="77777777" w:rsidR="00994F06" w:rsidRPr="0014743D" w:rsidRDefault="00994F06" w:rsidP="002602EC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Başarılı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0249088" name="Flowchart: Decision 20"/>
                        <wps:cNvSpPr/>
                        <wps:spPr>
                          <a:xfrm>
                            <a:off x="4877365" y="736957"/>
                            <a:ext cx="1568813" cy="561600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0106BF9" w14:textId="70E22750" w:rsidR="00A971C5" w:rsidRPr="00E62AE7" w:rsidRDefault="00A971C5" w:rsidP="002602E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  <w:lang w:val="tr-TR"/>
                                </w:rPr>
                                <w:t>8 YY</w:t>
                              </w:r>
                              <w:r w:rsidR="000D037B"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  <w:lang w:val="tr-TR"/>
                                </w:rPr>
                                <w:t xml:space="preserve"> doldu mu?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7637897" name="Straight Arrow Connector 77"/>
                        <wps:cNvCnPr>
                          <a:stCxn id="84" idx="2"/>
                          <a:endCxn id="1247306209" idx="0"/>
                        </wps:cNvCnPr>
                        <wps:spPr>
                          <a:xfrm>
                            <a:off x="5664458" y="2516477"/>
                            <a:ext cx="2420" cy="137632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1500655" name="Straight Arrow Connector 48"/>
                        <wps:cNvCnPr>
                          <a:stCxn id="180249088" idx="2"/>
                          <a:endCxn id="84" idx="0"/>
                        </wps:cNvCnPr>
                        <wps:spPr>
                          <a:xfrm>
                            <a:off x="5661772" y="1298557"/>
                            <a:ext cx="2686" cy="21930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19018427" name="Bağlayıcı: Dirsek 1419018427"/>
                        <wps:cNvCnPr>
                          <a:stCxn id="180249088" idx="1"/>
                          <a:endCxn id="158009990" idx="1"/>
                        </wps:cNvCnPr>
                        <wps:spPr>
                          <a:xfrm rot="10800000">
                            <a:off x="4740211" y="270510"/>
                            <a:ext cx="137155" cy="747246"/>
                          </a:xfrm>
                          <a:prstGeom prst="bentConnector3">
                            <a:avLst>
                              <a:gd name="adj1" fmla="val 255561"/>
                            </a:avLst>
                          </a:prstGeom>
                          <a:ln w="12700">
                            <a:solidFill>
                              <a:srgbClr val="EE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69342566" name="Text Box 81"/>
                        <wps:cNvSpPr txBox="1"/>
                        <wps:spPr>
                          <a:xfrm>
                            <a:off x="4503966" y="820777"/>
                            <a:ext cx="510381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77A7251" w14:textId="77777777" w:rsidR="008145FA" w:rsidRPr="006B094E" w:rsidRDefault="008145FA" w:rsidP="002602EC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rPr>
                                  <w:rFonts w:ascii="Cambria" w:hAnsi="Cambria"/>
                                </w:rPr>
                              </w:pPr>
                              <w:r w:rsidRPr="006B094E"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  <w:lang w:val="tr-TR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58559463" name="Text Box 79"/>
                        <wps:cNvSpPr txBox="1"/>
                        <wps:spPr>
                          <a:xfrm>
                            <a:off x="5642810" y="1256643"/>
                            <a:ext cx="422910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E6DCF36" w14:textId="77777777" w:rsidR="008145FA" w:rsidRPr="0014743D" w:rsidRDefault="008145FA" w:rsidP="002602EC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14743D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Ev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6CDE971" id="Canvas 16" o:spid="_x0000_s1026" editas="canvas" style="width:544.7pt;height:713.95pt;mso-position-horizontal-relative:char;mso-position-vertical-relative:line" coordsize="69176,90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9176;height:90671;visibility:visible;mso-wrap-style:square">
                  <v:fill o:detectmouseclick="t"/>
                  <v:path o:connecttype="none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1" o:spid="_x0000_s1028" type="#_x0000_t32" style="position:absolute;left:12450;top:4738;width:25;height:404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" strokecolor="#538135 [2409]" strokeweight=".5pt">
                  <v:stroke endarrow="block" joinstyle="miter"/>
                </v:shape>
                <v:shape id="Straight Arrow Connector 22" o:spid="_x0000_s1029" type="#_x0000_t32" style="position:absolute;left:12600;top:24079;width:154;height:29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" strokecolor="#538135 [2409]" strokeweight=".5pt">
                  <v:stroke endarrow="block" joinstyle="miter"/>
                </v:shape>
                <v:shapetype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39" o:spid="_x0000_s1030" type="#_x0000_t176" style="position:absolute;left:4736;top:46278;width:16058;height:68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" fillcolor="#f2f2f2 [3052]" strokecolor="black [3213]" strokeweight=".5pt">
                  <v:textbox>
                    <w:txbxContent>
                      <w:p w14:paraId="7E3BE9B6" w14:textId="77777777" w:rsidR="002602EC" w:rsidRPr="00903364" w:rsidRDefault="002602EC" w:rsidP="002602EC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color w:val="C00000"/>
                            <w:sz w:val="28"/>
                            <w:szCs w:val="28"/>
                          </w:rPr>
                        </w:pPr>
                        <w:r w:rsidRPr="00903364">
                          <w:rPr>
                            <w:rFonts w:ascii="Cambria" w:eastAsia="Calibri" w:hAnsi="Cambria"/>
                            <w:color w:val="C00000"/>
                            <w:sz w:val="20"/>
                            <w:szCs w:val="20"/>
                            <w:lang w:val="tr-TR"/>
                          </w:rPr>
                          <w:t xml:space="preserve">En geç 4. Yarıyıl Sonuna Kadar Ders ve Kredilerini Tamamla </w:t>
                        </w:r>
                      </w:p>
                    </w:txbxContent>
                  </v:textbox>
                </v:shape>
                <v:shape id="Straight Arrow Connector 43" o:spid="_x0000_s1031" type="#_x0000_t32" style="position:absolute;left:12751;top:42010;width:14;height:426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" strokecolor="#538135 [2409]" strokeweight=".5pt">
                  <v:stroke endarrow="block" joinstyle="miter"/>
                </v:shape>
                <v:shape id="Straight Arrow Connector 50" o:spid="_x0000_s1032" type="#_x0000_t32" style="position:absolute;left:32040;top:6339;width:16;height:245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" strokecolor="#538135 [2409]" strokeweight=".5pt">
                  <v:stroke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4" o:spid="_x0000_s1033" type="#_x0000_t202" style="position:absolute;left:23140;top:8962;width:4880;height:24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qVM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" filled="f" stroked="f" strokeweight=".5pt">
                  <v:textbox>
                    <w:txbxContent>
                      <w:p w14:paraId="5B7C1A86" w14:textId="77777777" w:rsidR="002602EC" w:rsidRPr="0014743D" w:rsidRDefault="002602EC" w:rsidP="002602EC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14743D">
                          <w:rPr>
                            <w:rFonts w:ascii="Cambria" w:hAnsi="Cambria"/>
                            <w:b/>
                            <w:sz w:val="16"/>
                          </w:rPr>
                          <w:t>Hayır</w:t>
                        </w:r>
                      </w:p>
                    </w:txbxContent>
                  </v:textbox>
                </v:shape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56" o:spid="_x0000_s1034" type="#_x0000_t110" style="position:absolute;left:32031;top:58222;width:11279;height:64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" fillcolor="#f2f2f2 [3052]" strokecolor="black [3213]" strokeweight=".5pt">
                  <v:textbox inset="1mm,0,1mm,0">
                    <w:txbxContent>
                      <w:p w14:paraId="34AE6D3D" w14:textId="77777777" w:rsidR="002602EC" w:rsidRPr="0014743D" w:rsidRDefault="002602EC" w:rsidP="002602EC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</w:rPr>
                        </w:pPr>
                        <w:r w:rsidRPr="0014743D">
                          <w:rPr>
                            <w:rFonts w:ascii="Cambria" w:eastAsia="Calibri" w:hAnsi="Cambria"/>
                            <w:sz w:val="18"/>
                            <w:szCs w:val="18"/>
                            <w:lang w:val="tr-TR"/>
                          </w:rPr>
                          <w:t>Sınav Sonucu</w:t>
                        </w:r>
                      </w:p>
                    </w:txbxContent>
                  </v:textbox>
                </v:shape>
                <v:shape id="Straight Arrow Connector 59" o:spid="_x0000_s1035" type="#_x0000_t32" style="position:absolute;left:37744;top:30360;width:67;height:257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" strokecolor="#538135 [2409]" strokeweight=".5pt">
                  <v:stroke endarrow="block" joinstyle="miter"/>
                </v:shape>
                <v:shape id="Text Box 62" o:spid="_x0000_s1036" type="#_x0000_t202" style="position:absolute;left:31284;top:37576;width:4738;height:2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" filled="f" stroked="f" strokeweight=".5pt">
                  <v:textbox>
                    <w:txbxContent>
                      <w:p w14:paraId="28C9739A" w14:textId="61263C2E" w:rsidR="002602EC" w:rsidRPr="0014743D" w:rsidRDefault="00423BC6" w:rsidP="002602EC">
                        <w:pPr>
                          <w:spacing w:after="0"/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>
                          <w:rPr>
                            <w:rFonts w:ascii="Cambria" w:hAnsi="Cambria"/>
                            <w:b/>
                            <w:sz w:val="16"/>
                          </w:rPr>
                          <w:t>Hayır</w:t>
                        </w:r>
                      </w:p>
                    </w:txbxContent>
                  </v:textbox>
                </v:shape>
                <v:shape id="Text Box 64" o:spid="_x0000_s1037" type="#_x0000_t202" style="position:absolute;left:32182;top:14182;width:4229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m/xxQAAANsAAAAPAAAAZHJzL2Rvd25yZXYueG1sRI9Ba8JA&#10;FITvBf/D8gRvdWNQ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DzKm/xxQAAANsAAAAP&#10;AAAAAAAAAAAAAAAAAAcCAABkcnMvZG93bnJldi54bWxQSwUGAAAAAAMAAwC3AAAA+QIAAAAA&#10;" filled="f" stroked="f" strokeweight=".5pt">
                  <v:textbox>
                    <w:txbxContent>
                      <w:p w14:paraId="5592E191" w14:textId="77777777" w:rsidR="002602EC" w:rsidRPr="0014743D" w:rsidRDefault="002602EC" w:rsidP="002602EC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14743D">
                          <w:rPr>
                            <w:rFonts w:ascii="Cambria" w:hAnsi="Cambria"/>
                            <w:b/>
                            <w:sz w:val="16"/>
                          </w:rPr>
                          <w:t>Evet</w:t>
                        </w:r>
                      </w:p>
                    </w:txbxContent>
                  </v:textbox>
                </v:shape>
                <v:shape id="Text Box 72" o:spid="_x0000_s1038" type="#_x0000_t202" style="position:absolute;left:44620;top:57162;width:8601;height:4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" filled="f" stroked="f" strokeweight=".5pt">
                  <v:textbox>
                    <w:txbxContent>
                      <w:p w14:paraId="551EF42B" w14:textId="77777777" w:rsidR="002602EC" w:rsidRPr="00F2635F" w:rsidRDefault="002602EC" w:rsidP="00F2635F">
                        <w:pPr>
                          <w:spacing w:after="0" w:line="240" w:lineRule="auto"/>
                          <w:jc w:val="center"/>
                          <w:rPr>
                            <w:rFonts w:ascii="Cambria" w:hAnsi="Cambria"/>
                            <w:b/>
                            <w:color w:val="EE0000"/>
                            <w:sz w:val="14"/>
                            <w:szCs w:val="20"/>
                          </w:rPr>
                        </w:pPr>
                        <w:r w:rsidRPr="00F2635F">
                          <w:rPr>
                            <w:rFonts w:ascii="Cambria" w:hAnsi="Cambria"/>
                            <w:b/>
                            <w:color w:val="EE0000"/>
                            <w:sz w:val="14"/>
                            <w:szCs w:val="20"/>
                          </w:rPr>
                          <w:t>Başarısız veya Düzeltme Son Tarihi Kaçırdı</w:t>
                        </w:r>
                      </w:p>
                    </w:txbxContent>
                  </v:textbox>
                </v:shape>
                <v:shape id="Straight Arrow Connector 74" o:spid="_x0000_s1039" type="#_x0000_t32" style="position:absolute;left:37633;top:56500;width:37;height:17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" strokecolor="#538135 [2409]" strokeweight=".5pt">
                  <v:stroke endarrow="block" joinstyle="miter"/>
                </v:shape>
                <v:shape id="Text Box 75" o:spid="_x0000_s1040" type="#_x0000_t202" style="position:absolute;left:56528;top:63844;width:5715;height:24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" filled="f" stroked="f" strokeweight=".5pt">
                  <v:textbox>
                    <w:txbxContent>
                      <w:p w14:paraId="0A806A5C" w14:textId="77777777" w:rsidR="002602EC" w:rsidRPr="0014743D" w:rsidRDefault="002602EC" w:rsidP="002602EC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14743D">
                          <w:rPr>
                            <w:rFonts w:ascii="Cambria" w:hAnsi="Cambria"/>
                            <w:b/>
                            <w:sz w:val="16"/>
                          </w:rPr>
                          <w:t>Başarılı</w:t>
                        </w:r>
                      </w:p>
                    </w:txbxContent>
                  </v:textbox>
                </v:shape>
                <v:shape id="Flowchart: Decision 76" o:spid="_x0000_s1041" type="#_x0000_t110" style="position:absolute;left:48849;top:71932;width:15175;height:64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" fillcolor="#f2f2f2 [3052]" strokecolor="black [3213]" strokeweight=".5pt">
                  <v:textbox inset="0,0,0,0">
                    <w:txbxContent>
                      <w:p w14:paraId="7B7D0CC2" w14:textId="77777777" w:rsidR="002602EC" w:rsidRPr="0014743D" w:rsidRDefault="002602EC" w:rsidP="00F2635F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Cambria" w:hAnsi="Cambria"/>
                          </w:rPr>
                        </w:pPr>
                        <w:r w:rsidRPr="0014743D">
                          <w:rPr>
                            <w:rFonts w:ascii="Cambria" w:eastAsia="Calibri" w:hAnsi="Cambria"/>
                            <w:sz w:val="18"/>
                            <w:szCs w:val="18"/>
                            <w:lang w:val="tr-TR"/>
                          </w:rPr>
                          <w:t>Tez Teslim Süresi Geçti</w:t>
                        </w:r>
                      </w:p>
                    </w:txbxContent>
                  </v:textbox>
                </v:shape>
                <v:shape id="Text Box 79" o:spid="_x0000_s1042" type="#_x0000_t202" style="position:absolute;left:44544;top:17618;width:4229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" filled="f" stroked="f" strokeweight=".5pt">
                  <v:textbox>
                    <w:txbxContent>
                      <w:p w14:paraId="075F574E" w14:textId="77777777" w:rsidR="002602EC" w:rsidRPr="0014743D" w:rsidRDefault="002602EC" w:rsidP="002602EC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14743D">
                          <w:rPr>
                            <w:rFonts w:ascii="Cambria" w:hAnsi="Cambria"/>
                            <w:b/>
                            <w:sz w:val="16"/>
                          </w:rPr>
                          <w:t>Evet</w:t>
                        </w:r>
                      </w:p>
                    </w:txbxContent>
                  </v:textbox>
                </v:shape>
                <v:shape id="Flowchart: Decision 84" o:spid="_x0000_s1043" type="#_x0000_t110" style="position:absolute;left:46473;top:15178;width:20342;height:99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" fillcolor="#f2f2f2 [3052]" strokecolor="black [3213]" strokeweight=".5pt">
                  <v:textbox inset="1mm,0,1mm,0">
                    <w:txbxContent>
                      <w:p w14:paraId="1BA9952D" w14:textId="4BFBBABB" w:rsidR="00B071E1" w:rsidRDefault="00B071E1" w:rsidP="00B071E1">
                        <w:pPr>
                          <w:pStyle w:val="Default"/>
                          <w:jc w:val="center"/>
                          <w:rPr>
                            <w:rFonts w:ascii="Cambria" w:hAnsi="Cambria"/>
                            <w:sz w:val="16"/>
                            <w:szCs w:val="16"/>
                          </w:rPr>
                        </w:pPr>
                        <w:r w:rsidRPr="00B071E1">
                          <w:rPr>
                            <w:rFonts w:ascii="Cambria" w:hAnsi="Cambria"/>
                            <w:sz w:val="16"/>
                            <w:szCs w:val="16"/>
                          </w:rPr>
                          <w:t xml:space="preserve">Üst üste iki kez veya aralıklı olarak üç kez başarısız </w:t>
                        </w:r>
                      </w:p>
                      <w:p w14:paraId="53FA293C" w14:textId="55AD9C2B" w:rsidR="00B071E1" w:rsidRPr="00B071E1" w:rsidRDefault="00B071E1" w:rsidP="00B071E1">
                        <w:pPr>
                          <w:pStyle w:val="Default"/>
                          <w:jc w:val="center"/>
                          <w:rPr>
                            <w:rFonts w:ascii="Cambria" w:hAnsi="Cambria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mbria" w:hAnsi="Cambria"/>
                            <w:sz w:val="16"/>
                            <w:szCs w:val="16"/>
                          </w:rPr>
                          <w:t>Süre İçinde Sunmadı</w:t>
                        </w:r>
                      </w:p>
                      <w:p w14:paraId="287CBB7A" w14:textId="2B9C4557" w:rsidR="002602EC" w:rsidRPr="00B071E1" w:rsidRDefault="002602EC" w:rsidP="002602EC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shape id="Straight Arrow Connector 85" o:spid="_x0000_s1044" type="#_x0000_t32" style="position:absolute;left:37732;top:44242;width:13;height:185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" strokecolor="#538135 [2409]" strokeweight=".5pt">
                  <v:stroke endarrow="block" joinstyle="miter"/>
                </v:shape>
                <v:shape id="Text Box 81" o:spid="_x0000_s1045" type="#_x0000_t202" style="position:absolute;left:58969;top:23988;width:5104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" filled="f" stroked="f" strokeweight=".5pt">
                  <v:textbox>
                    <w:txbxContent>
                      <w:p w14:paraId="5430FFC6" w14:textId="77777777" w:rsidR="002602EC" w:rsidRPr="006B094E" w:rsidRDefault="002602EC" w:rsidP="002602EC">
                        <w:pPr>
                          <w:pStyle w:val="NormalWeb"/>
                          <w:spacing w:before="0" w:beforeAutospacing="0" w:after="200" w:afterAutospacing="0" w:line="276" w:lineRule="auto"/>
                          <w:rPr>
                            <w:rFonts w:ascii="Cambria" w:hAnsi="Cambria"/>
                          </w:rPr>
                        </w:pPr>
                        <w:r w:rsidRPr="006B094E"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  <w:lang w:val="tr-TR"/>
                          </w:rPr>
                          <w:t>Hayır</w:t>
                        </w:r>
                      </w:p>
                    </w:txbxContent>
                  </v:textbox>
                </v:shape>
                <v:shape id="Akış Çizelgesi: Öteki İşlem 624521401" o:spid="_x0000_s1046" type="#_x0000_t176" style="position:absolute;left:4051;top:671;width:16849;height:40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" fillcolor="#f2f2f2 [3052]" strokecolor="#091723 [484]" strokeweight="1pt">
                  <v:textbox>
                    <w:txbxContent>
                      <w:p w14:paraId="54CD546E" w14:textId="77777777" w:rsidR="002602EC" w:rsidRPr="00224A90" w:rsidRDefault="002602EC" w:rsidP="0070477B">
                        <w:pPr>
                          <w:spacing w:after="0"/>
                          <w:jc w:val="center"/>
                          <w:rPr>
                            <w:rFonts w:ascii="Cambria" w:hAnsi="Cambria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224A90">
                          <w:rPr>
                            <w:rFonts w:ascii="Cambria" w:eastAsia="Calibri" w:hAnsi="Cambria"/>
                            <w:color w:val="000000" w:themeColor="text1"/>
                            <w:sz w:val="20"/>
                            <w:szCs w:val="20"/>
                          </w:rPr>
                          <w:t>PROGRAM BAŞLANGICI</w:t>
                        </w:r>
                      </w:p>
                    </w:txbxContent>
                  </v:textbox>
                </v:shap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Akış Çizelgesi: İşlem 776383732" o:spid="_x0000_s1047" type="#_x0000_t109" style="position:absolute;left:3029;top:16885;width:19143;height:7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" fillcolor="#f2f2f2 [3052]" strokecolor="#091723 [484]" strokeweight="1pt">
                  <v:textbox>
                    <w:txbxContent>
                      <w:p w14:paraId="642CEA6F" w14:textId="28D2CF36" w:rsidR="002602EC" w:rsidRPr="00903364" w:rsidRDefault="002602EC" w:rsidP="002602EC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color w:val="000000" w:themeColor="text1"/>
                          </w:rPr>
                        </w:pPr>
                        <w:r w:rsidRPr="00903364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Eğitim Planını İncele ve 21 Krediden oluşacak Program Planı Hazırla</w:t>
                        </w:r>
                        <w:r w:rsidR="0039724C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 </w:t>
                        </w:r>
                        <w:r w:rsidR="0039724C" w:rsidRPr="00903364">
                          <w:rPr>
                            <w:rFonts w:ascii="Cambria" w:eastAsia="Calibri" w:hAnsi="Cambria"/>
                            <w:color w:val="C00000"/>
                            <w:sz w:val="18"/>
                            <w:szCs w:val="18"/>
                            <w:lang w:val="tr-TR"/>
                          </w:rPr>
                          <w:t>(60 AKTS ders yükü</w:t>
                        </w:r>
                        <w:r w:rsidR="0039724C">
                          <w:rPr>
                            <w:rFonts w:ascii="Cambria" w:eastAsia="Calibri" w:hAnsi="Cambria"/>
                            <w:color w:val="C00000"/>
                            <w:sz w:val="18"/>
                            <w:szCs w:val="18"/>
                            <w:lang w:val="tr-TR"/>
                          </w:rPr>
                          <w:t xml:space="preserve"> ile</w:t>
                        </w:r>
                        <w:r w:rsidR="0039724C" w:rsidRPr="00903364">
                          <w:rPr>
                            <w:rFonts w:ascii="Cambria" w:eastAsia="Calibri" w:hAnsi="Cambria"/>
                            <w:color w:val="C00000"/>
                            <w:sz w:val="18"/>
                            <w:szCs w:val="18"/>
                            <w:lang w:val="tr-TR"/>
                          </w:rPr>
                          <w:t xml:space="preserve"> </w:t>
                        </w:r>
                        <w:r w:rsidR="0039724C">
                          <w:rPr>
                            <w:rFonts w:ascii="Cambria" w:eastAsia="Calibri" w:hAnsi="Cambria"/>
                            <w:color w:val="C00000"/>
                            <w:sz w:val="18"/>
                            <w:szCs w:val="18"/>
                            <w:lang w:val="tr-TR"/>
                          </w:rPr>
                          <w:t>toplam en az 240</w:t>
                        </w:r>
                        <w:r w:rsidR="0039724C" w:rsidRPr="00903364">
                          <w:rPr>
                            <w:rFonts w:ascii="Cambria" w:eastAsia="Calibri" w:hAnsi="Cambria"/>
                            <w:color w:val="C00000"/>
                            <w:sz w:val="18"/>
                            <w:szCs w:val="18"/>
                            <w:lang w:val="tr-TR"/>
                          </w:rPr>
                          <w:t xml:space="preserve"> AKTS)</w:t>
                        </w:r>
                      </w:p>
                      <w:p w14:paraId="2A2A8270" w14:textId="77777777" w:rsidR="002602EC" w:rsidRDefault="002602EC" w:rsidP="002602EC">
                        <w:pPr>
                          <w:jc w:val="center"/>
                        </w:pPr>
                      </w:p>
                    </w:txbxContent>
                  </v:textbox>
                </v:shape>
                <v:shapetype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  <v:stroke joinstyle="miter"/>
                  <v:path o:connecttype="custom" o:connectlocs="10800,0;0,10800;10800,20400;21600,10800" textboxrect="0,0,21600,17322"/>
                </v:shapetype>
                <v:shape id="Akış Çizelgesi: Belge 1608049583" o:spid="_x0000_s1048" type="#_x0000_t114" style="position:absolute;left:5249;top:8782;width:14402;height:63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" fillcolor="#f2f2f2 [3052]" strokecolor="#091723 [484]" strokeweight="1pt">
                  <v:textbox>
                    <w:txbxContent>
                      <w:p w14:paraId="3BDABB8F" w14:textId="7BBAF3D5" w:rsidR="002602EC" w:rsidRPr="00903364" w:rsidRDefault="002602EC" w:rsidP="00347CB6">
                        <w:pPr>
                          <w:pStyle w:val="NormalWeb"/>
                          <w:spacing w:before="0" w:beforeAutospacing="0" w:after="200" w:afterAutospacing="0"/>
                          <w:jc w:val="center"/>
                          <w:rPr>
                            <w:rFonts w:ascii="Cambria" w:hAnsi="Cambria"/>
                          </w:rPr>
                        </w:pPr>
                        <w:r w:rsidRPr="00903364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1. Yarıyıl Sonuna Kadar Tez Danışmanı</w:t>
                        </w:r>
                        <w:r w:rsidR="0039724C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nı</w:t>
                        </w:r>
                        <w:r w:rsidRPr="00903364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 Belirle</w:t>
                        </w:r>
                      </w:p>
                      <w:p w14:paraId="515A319E" w14:textId="77777777" w:rsidR="002602EC" w:rsidRDefault="002602EC" w:rsidP="002602EC">
                        <w:pPr>
                          <w:jc w:val="center"/>
                        </w:pPr>
                      </w:p>
                    </w:txbxContent>
                  </v:textbox>
                </v:shape>
                <v:shape id="Akış Çizelgesi: İşlem 1403087051" o:spid="_x0000_s1049" type="#_x0000_t109" style="position:absolute;left:3454;top:27054;width:18600;height:50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" fillcolor="#f2f2f2 [3052]" strokecolor="black [3213]" strokeweight="1pt">
                  <v:textbox>
                    <w:txbxContent>
                      <w:p w14:paraId="24AA7F8E" w14:textId="77777777" w:rsidR="002602EC" w:rsidRPr="00D76F81" w:rsidRDefault="002602EC" w:rsidP="002602EC">
                        <w:pPr>
                          <w:spacing w:line="240" w:lineRule="auto"/>
                          <w:jc w:val="center"/>
                          <w:rPr>
                            <w:rFonts w:ascii="Cambria" w:hAnsi="Cambria"/>
                            <w:color w:val="C00000"/>
                            <w:sz w:val="18"/>
                            <w:szCs w:val="18"/>
                          </w:rPr>
                        </w:pPr>
                        <w:r w:rsidRPr="00D76F81">
                          <w:rPr>
                            <w:rFonts w:ascii="Cambria" w:hAnsi="Cambria"/>
                            <w:color w:val="C00000"/>
                            <w:sz w:val="18"/>
                            <w:szCs w:val="18"/>
                          </w:rPr>
                          <w:t>İkinci yarıyılında SEMİNER dersine kayıt yaptır. Yönetmelik 17(7). Madde</w:t>
                        </w:r>
                      </w:p>
                    </w:txbxContent>
                  </v:textbox>
                </v:shape>
                <v:shape id="Straight Arrow Connector 36" o:spid="_x0000_s1050" type="#_x0000_t32" style="position:absolute;left:12751;top:32108;width:3;height:47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" strokecolor="#538135 [2409]" strokeweight=".5pt">
                  <v:stroke endarrow="block" joinstyle="miter"/>
                </v:shape>
                <v:shape id="Akış Çizelgesi: İşlem 902937116" o:spid="_x0000_s1051" type="#_x0000_t109" style="position:absolute;left:24111;top:17130;width:15839;height:38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" fillcolor="#f2f2f2 [3052]" strokecolor="black [3213]" strokeweight="1pt">
                  <v:textbox>
                    <w:txbxContent>
                      <w:p w14:paraId="2C80B751" w14:textId="3A9BBDB3" w:rsidR="002602EC" w:rsidRPr="001C412E" w:rsidRDefault="00505737" w:rsidP="00505737">
                        <w:pPr>
                          <w:pStyle w:val="NormalWeb"/>
                          <w:spacing w:before="0" w:beforeAutospacing="0" w:after="200" w:afterAutospacing="0"/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Doktora Yeterlik Yazılı ve Sözlü Sınavı</w:t>
                        </w:r>
                      </w:p>
                    </w:txbxContent>
                  </v:textbox>
                </v:shape>
                <v:shape id="Akış Çizelgesi: Belge 987332572" o:spid="_x0000_s1052" type="#_x0000_t114" style="position:absolute;left:33108;top:32934;width:9406;height:4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" fillcolor="#f2f2f2 [3052]" strokecolor="#091723 [484]" strokeweight="1pt">
                  <v:textbox>
                    <w:txbxContent>
                      <w:p w14:paraId="61056648" w14:textId="6E470037" w:rsidR="002602EC" w:rsidRPr="00E62AE7" w:rsidRDefault="00505737" w:rsidP="00462ABE">
                        <w:pPr>
                          <w:pStyle w:val="NormalWeb"/>
                          <w:spacing w:before="0" w:beforeAutospacing="0" w:after="200" w:afterAutospacing="0"/>
                          <w:ind w:left="-142" w:right="-235"/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1 ay içinde TİK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br/>
                        </w:r>
                        <w:r w:rsidR="002602EC" w:rsidRPr="00505737">
                          <w:rPr>
                            <w:rFonts w:eastAsia="Calibri"/>
                            <w:b/>
                            <w:bCs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Öner</w:t>
                        </w:r>
                      </w:p>
                    </w:txbxContent>
                  </v:textbox>
                </v:shape>
                <v:shapetype id="_x0000_t97" coordsize="21600,21600" o:spt="97" adj="2700" path="m@5,qx@1@2l@1@0@2@0qx0@7@2,21600l@9,21600qx@10@7l@10@1@11@1qx21600@2@11,xem@5,nfqx@6@2@5@1@4@3@5@2l@6@2em@5@1nfl@10@1em@2,21600nfqx@1@7l@1@0em@2@0nfqx@3@8@2@7l@1@7e">
                  <v:formulas>
                    <v:f eqn="sum height 0 #0"/>
                    <v:f eqn="val #0"/>
                    <v:f eqn="prod @1 1 2"/>
                    <v:f eqn="prod @1 3 4"/>
                    <v:f eqn="prod @1 5 4"/>
                    <v:f eqn="prod @1 3 2"/>
                    <v:f eqn="prod @1 2 1"/>
                    <v:f eqn="sum height 0 @2"/>
                    <v:f eqn="sum height 0 @3"/>
                    <v:f eqn="sum width 0 @5"/>
                    <v:f eqn="sum width 0 @1"/>
                    <v:f eqn="sum width 0 @2"/>
                    <v:f eqn="val height"/>
                    <v:f eqn="prod height 1 2"/>
                    <v:f eqn="prod width 1 2"/>
                  </v:formulas>
                  <v:path o:extrusionok="f" limo="10800,10800" o:connecttype="custom" o:connectlocs="@14,0;@1,@13;@14,@12;@10,@13" o:connectangles="270,180,90,0" textboxrect="@1,@1,@10,@7"/>
                  <v:handles>
                    <v:h position="topLeft,#0" yrange="0,5400"/>
                  </v:handles>
                  <o:complex v:ext="view"/>
                </v:shapetype>
                <v:shape id="Kaydırma: Dikey 319780427" o:spid="_x0000_s1053" type="#_x0000_t97" style="position:absolute;left:51747;top:80238;width:9610;height:84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" fillcolor="#fbe4d5 [661]" strokecolor="#091723 [484]" strokeweight="1pt">
                  <v:stroke joinstyle="miter"/>
                  <v:textbox>
                    <w:txbxContent>
                      <w:p w14:paraId="2731B96A" w14:textId="77777777" w:rsidR="002602EC" w:rsidRDefault="002602EC" w:rsidP="002602EC">
                        <w:pPr>
                          <w:spacing w:after="200" w:line="276" w:lineRule="auto"/>
                          <w:jc w:val="center"/>
                          <w:rPr>
                            <w:rFonts w:ascii="Cambria" w:eastAsia="Calibri" w:hAnsi="Cambria"/>
                            <w:b/>
                            <w:bCs/>
                            <w:color w:val="C00000"/>
                            <w:sz w:val="18"/>
                            <w:szCs w:val="18"/>
                            <w:lang w:val="en-US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39A2E882" wp14:editId="39BE8444">
                              <wp:extent cx="205153" cy="244438"/>
                              <wp:effectExtent l="0" t="0" r="4445" b="3810"/>
                              <wp:docPr id="1722771734" name="Resim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059297372" name="Resim 2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12407" cy="253081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Cambria" w:eastAsia="Calibri" w:hAnsi="Cambria"/>
                            <w:b/>
                            <w:bCs/>
                            <w:color w:val="C00000"/>
                            <w:sz w:val="18"/>
                            <w:szCs w:val="18"/>
                            <w:lang w:val="en-US"/>
                          </w:rPr>
                          <w:t>DİPLOMA</w:t>
                        </w:r>
                        <w:r>
                          <w:rPr>
                            <w:rFonts w:eastAsia="Calibri"/>
                            <w:b/>
                            <w:bCs/>
                            <w:color w:val="C00000"/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ascii="Segoe UI Emoji" w:eastAsia="Segoe UI Emoji" w:hAnsi="Segoe UI Emoji" w:cs="Segoe UI Emoji"/>
                            <w:b/>
                            <w:bCs/>
                            <w:color w:val="C00000"/>
                            <w:sz w:val="18"/>
                            <w:szCs w:val="18"/>
                            <w:lang w:val="en-US"/>
                          </w:rPr>
                          <w:t>😊</w:t>
                        </w:r>
                      </w:p>
                    </w:txbxContent>
                  </v:textbox>
                </v:shape>
                <v:shape id="Akış Çizelgesi: İşlem 27032949" o:spid="_x0000_s1054" type="#_x0000_t109" style="position:absolute;left:3800;top:36809;width:17902;height:5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" fillcolor="#f2f2f2 [3052]" strokecolor="black [3213]" strokeweight="1pt">
                  <v:textbox>
                    <w:txbxContent>
                      <w:p w14:paraId="5CE4F1A7" w14:textId="77777777" w:rsidR="002602EC" w:rsidRPr="00B63987" w:rsidRDefault="002602EC" w:rsidP="00347CB6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Cambria" w:hAnsi="Cambria"/>
                            <w:color w:val="000000" w:themeColor="text1"/>
                          </w:rPr>
                        </w:pPr>
                        <w:r w:rsidRPr="00B63987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Her Dönem Uzmanlık, Danışmanlık Derslerine ve Tez Dersine Kaydol</w:t>
                        </w:r>
                      </w:p>
                      <w:p w14:paraId="56178269" w14:textId="77777777" w:rsidR="002602EC" w:rsidRPr="0014743D" w:rsidRDefault="002602EC" w:rsidP="002602EC">
                        <w:pPr>
                          <w:jc w:val="center"/>
                          <w:rPr>
                            <w:rFonts w:ascii="Cambria" w:hAnsi="Cambria"/>
                            <w:color w:val="C00000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Flowchart: Decision 44" o:spid="_x0000_s1055" type="#_x0000_t110" style="position:absolute;left:2827;top:57930;width:19793;height:87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" fillcolor="#f2f2f2 [3052]" strokecolor="black [3213]" strokeweight=".5pt">
                  <v:textbox inset="0,0,0,0">
                    <w:txbxContent>
                      <w:p w14:paraId="092A369C" w14:textId="60528A3A" w:rsidR="00347CB6" w:rsidRPr="0014743D" w:rsidRDefault="00347CB6" w:rsidP="002602EC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eastAsia="Calibri" w:hAnsi="Cambria"/>
                            <w:b/>
                            <w:sz w:val="16"/>
                            <w:szCs w:val="18"/>
                            <w:lang w:val="tr-TR"/>
                          </w:rPr>
                        </w:pPr>
                        <w:r w:rsidRPr="0014743D">
                          <w:rPr>
                            <w:rFonts w:ascii="Cambria" w:eastAsia="Calibri" w:hAnsi="Cambria"/>
                            <w:sz w:val="16"/>
                            <w:szCs w:val="18"/>
                          </w:rPr>
                          <w:t xml:space="preserve">4. </w:t>
                        </w:r>
                        <w:r w:rsidRPr="0014743D">
                          <w:rPr>
                            <w:rFonts w:ascii="Cambria" w:eastAsia="Calibri" w:hAnsi="Cambria"/>
                            <w:sz w:val="16"/>
                            <w:szCs w:val="18"/>
                            <w:lang w:val="tr-TR"/>
                          </w:rPr>
                          <w:t xml:space="preserve">Yarıyıl Sonu Ders/Kredi Eksik veya </w:t>
                        </w:r>
                        <w:r w:rsidR="006F699A">
                          <w:rPr>
                            <w:rFonts w:ascii="Cambria" w:eastAsia="Calibri" w:hAnsi="Cambria"/>
                            <w:b/>
                            <w:sz w:val="16"/>
                            <w:szCs w:val="18"/>
                            <w:lang w:val="tr-TR"/>
                          </w:rPr>
                          <w:t>GNO</w:t>
                        </w:r>
                        <w:r w:rsidRPr="0014743D">
                          <w:rPr>
                            <w:rFonts w:ascii="Cambria" w:eastAsia="Calibri" w:hAnsi="Cambria"/>
                            <w:b/>
                            <w:sz w:val="16"/>
                            <w:szCs w:val="18"/>
                            <w:lang w:val="tr-TR"/>
                          </w:rPr>
                          <w:t xml:space="preserve"> </w:t>
                        </w:r>
                        <w:r w:rsidRPr="0014743D">
                          <w:rPr>
                            <w:rFonts w:ascii="Cambria" w:eastAsia="Calibri" w:hAnsi="Cambria"/>
                            <w:b/>
                            <w:sz w:val="16"/>
                            <w:szCs w:val="18"/>
                          </w:rPr>
                          <w:t xml:space="preserve">&lt; </w:t>
                        </w:r>
                        <w:r>
                          <w:rPr>
                            <w:rFonts w:ascii="Cambria" w:eastAsia="Calibri" w:hAnsi="Cambria"/>
                            <w:b/>
                            <w:sz w:val="16"/>
                            <w:szCs w:val="18"/>
                            <w:lang w:val="tr-TR"/>
                          </w:rPr>
                          <w:t>3</w:t>
                        </w:r>
                        <w:r w:rsidRPr="0014743D">
                          <w:rPr>
                            <w:rFonts w:ascii="Cambria" w:eastAsia="Calibri" w:hAnsi="Cambria"/>
                            <w:b/>
                            <w:sz w:val="16"/>
                            <w:szCs w:val="18"/>
                            <w:lang w:val="tr-TR"/>
                          </w:rPr>
                          <w:t>.00</w:t>
                        </w:r>
                      </w:p>
                    </w:txbxContent>
                  </v:textbox>
                </v:shape>
                <v:shape id="Straight Arrow Connector 43" o:spid="_x0000_s1056" type="#_x0000_t32" style="position:absolute;left:12723;top:53174;width:42;height:475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" strokecolor="#538135 [2409]" strokeweight=".5pt">
                  <v:stroke endarrow="block" joinstyle="miter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Bağlayıcı: Dirsek 899987899" o:spid="_x0000_s1057" type="#_x0000_t34" style="position:absolute;left:2827;top:62294;width:24680;height:19038;rotation:18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" adj="-2001" strokecolor="#e00" strokeweight="1pt">
                  <v:stroke endarrow="block"/>
                </v:shape>
                <v:shapetype id="_x0000_t117" coordsize="21600,21600" o:spt="117" path="m4353,l17214,r4386,10800l17214,21600r-12861,l,10800xe">
                  <v:stroke joinstyle="miter"/>
                  <v:path gradientshapeok="t" o:connecttype="rect" textboxrect="4353,0,17214,21600"/>
                </v:shapetype>
                <v:shape id="Flowchart: Preparation 66" o:spid="_x0000_s1058" type="#_x0000_t117" style="position:absolute;left:27508;top:78740;width:14400;height:51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" fillcolor="red" strokecolor="red" strokeweight="1pt">
                  <v:textbox inset=",3mm">
                    <w:txbxContent>
                      <w:p w14:paraId="199C152B" w14:textId="77777777" w:rsidR="002602EC" w:rsidRPr="003C03C1" w:rsidRDefault="002602EC" w:rsidP="002602EC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/>
                            <w:lang w:val="tr-TR"/>
                          </w:rPr>
                        </w:pPr>
                        <w:r w:rsidRPr="00CE064D"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  <w:lang w:val="tr-TR"/>
                          </w:rPr>
                          <w:t>İLİŞİK KESME</w:t>
                        </w:r>
                        <w:r>
                          <w:rPr>
                            <w:rFonts w:eastAsia="Calibri"/>
                            <w:sz w:val="18"/>
                            <w:szCs w:val="18"/>
                            <w:lang w:val="tr-TR"/>
                          </w:rPr>
                          <w:t xml:space="preserve"> </w:t>
                        </w:r>
                        <w:r w:rsidRPr="003C03C1">
                          <w:rPr>
                            <w:rFonts w:ascii="Segoe UI Emoji" w:eastAsia="Segoe UI Emoji" w:hAnsi="Segoe UI Emoji" w:cs="Segoe UI Emoji"/>
                            <w:sz w:val="18"/>
                            <w:szCs w:val="18"/>
                          </w:rPr>
                          <w:t>☹</w:t>
                        </w:r>
                      </w:p>
                    </w:txbxContent>
                  </v:textbox>
                </v:shape>
                <v:shape id="Straight Arrow Connector 43" o:spid="_x0000_s1059" type="#_x0000_t32" style="position:absolute;left:12724;top:66659;width:91;height:26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" strokecolor="#538135 [2409]" strokeweight=".5pt">
                  <v:stroke endarrow="block" joinstyle="miter"/>
                </v:shape>
                <v:shape id="Text Box 35" o:spid="_x0000_s1060" type="#_x0000_t202" style="position:absolute;left:294;top:60241;width:4229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" filled="f" stroked="f" strokeweight=".5pt">
                  <v:textbox>
                    <w:txbxContent>
                      <w:p w14:paraId="2AC60021" w14:textId="77777777" w:rsidR="00E442A4" w:rsidRPr="0014743D" w:rsidRDefault="00E442A4" w:rsidP="002602EC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14743D">
                          <w:rPr>
                            <w:rFonts w:ascii="Cambria" w:hAnsi="Cambria"/>
                            <w:b/>
                            <w:sz w:val="16"/>
                          </w:rPr>
                          <w:t>Evet</w:t>
                        </w:r>
                      </w:p>
                    </w:txbxContent>
                  </v:textbox>
                </v:shape>
                <v:shape id="Akış Çizelgesi: Belge 423870213" o:spid="_x0000_s1061" type="#_x0000_t114" style="position:absolute;left:5750;top:69353;width:14130;height:6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" fillcolor="#f2f2f2 [3052]" strokecolor="#091723 [484]" strokeweight="1pt">
                  <v:textbox>
                    <w:txbxContent>
                      <w:p w14:paraId="0CA2B68F" w14:textId="77777777" w:rsidR="00E442A4" w:rsidRPr="0039724C" w:rsidRDefault="00E442A4" w:rsidP="00E442A4">
                        <w:pPr>
                          <w:pStyle w:val="NormalWeb"/>
                          <w:spacing w:before="0" w:beforeAutospacing="0" w:after="200" w:afterAutospacing="0"/>
                          <w:jc w:val="center"/>
                          <w:rPr>
                            <w:rFonts w:ascii="Cambria" w:hAnsi="Cambria"/>
                            <w:color w:val="000000" w:themeColor="text1"/>
                            <w:sz w:val="18"/>
                            <w:szCs w:val="18"/>
                          </w:rPr>
                        </w:pPr>
                        <w:r w:rsidRPr="0039724C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Doktora Yeterlik Sınavına Başvur</w:t>
                        </w:r>
                        <w:r w:rsidRPr="0039724C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br/>
                        </w:r>
                        <w:r w:rsidRPr="0039724C">
                          <w:rPr>
                            <w:rFonts w:ascii="Cambria" w:eastAsia="Calibri" w:hAnsi="Cambria"/>
                            <w:color w:val="EE0000"/>
                            <w:sz w:val="18"/>
                            <w:szCs w:val="18"/>
                            <w:lang w:val="tr-TR"/>
                          </w:rPr>
                          <w:t>(En geç 5. Yarıyılında)</w:t>
                        </w:r>
                      </w:p>
                      <w:p w14:paraId="62E63002" w14:textId="3B677FE8" w:rsidR="00E442A4" w:rsidRPr="00E62AE7" w:rsidRDefault="00E442A4" w:rsidP="002602EC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  <v:shape id="Akış Çizelgesi: Belge 711571870" o:spid="_x0000_s1062" type="#_x0000_t114" style="position:absolute;left:25957;top:1682;width:12197;height:49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" fillcolor="#f2f2f2 [3052]" strokecolor="#091723 [484]" strokeweight="1pt">
                  <v:textbox>
                    <w:txbxContent>
                      <w:p w14:paraId="574CA702" w14:textId="67CC9496" w:rsidR="00E442A4" w:rsidRPr="00E62AE7" w:rsidRDefault="00E442A4" w:rsidP="002602EC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DY Komitesi</w:t>
                        </w:r>
                        <w:r w:rsidRPr="00E62AE7"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 ve Tarih Öner</w:t>
                        </w:r>
                      </w:p>
                    </w:txbxContent>
                  </v:textbox>
                </v:shape>
                <v:shape id="Flowchart: Decision 20" o:spid="_x0000_s1063" type="#_x0000_t110" style="position:absolute;left:26179;top:8789;width:11723;height:5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" fillcolor="#f2f2f2 [3052]" strokecolor="black [3213]" strokeweight=".5pt">
                  <v:textbox>
                    <w:txbxContent>
                      <w:p w14:paraId="17F6000A" w14:textId="77777777" w:rsidR="00505737" w:rsidRPr="00E62AE7" w:rsidRDefault="00505737" w:rsidP="002602EC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b/>
                            <w:bCs/>
                          </w:rPr>
                        </w:pPr>
                        <w:r w:rsidRPr="00E62AE7"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  <w:lang w:val="tr-TR"/>
                          </w:rPr>
                          <w:t>ONAY</w:t>
                        </w:r>
                      </w:p>
                    </w:txbxContent>
                  </v:textbox>
                </v:shape>
                <v:shape id="Straight Arrow Connector 23" o:spid="_x0000_s1064" type="#_x0000_t32" style="position:absolute;left:32031;top:14405;width:9;height:27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" strokecolor="#538135 [2409]" strokeweight=".5pt">
                  <v:stroke endarrow="block" joinstyle="miter"/>
                </v:shape>
                <v:shape id="Flowchart: Decision 20" o:spid="_x0000_s1065" type="#_x0000_t110" style="position:absolute;left:32549;top:22721;width:10390;height:7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" fillcolor="#f2f2f2 [3052]" strokecolor="black [3213]" strokeweight=".5pt">
                  <v:textbox>
                    <w:txbxContent>
                      <w:p w14:paraId="2E644A80" w14:textId="422CBB3C" w:rsidR="00505737" w:rsidRPr="00E62AE7" w:rsidRDefault="00505737" w:rsidP="00462ABE">
                        <w:pPr>
                          <w:pStyle w:val="NormalWeb"/>
                          <w:spacing w:before="0" w:beforeAutospacing="0" w:after="0" w:afterAutospacing="0"/>
                          <w:ind w:left="-142" w:right="-193"/>
                          <w:jc w:val="center"/>
                          <w:rPr>
                            <w:rFonts w:ascii="Cambria" w:hAnsi="Cambria"/>
                            <w:b/>
                            <w:bCs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  <w:lang w:val="tr-TR"/>
                          </w:rPr>
                          <w:t>Sınav Sonucu</w:t>
                        </w:r>
                      </w:p>
                    </w:txbxContent>
                  </v:textbox>
                </v:shape>
                <v:shape id="Text Box 65" o:spid="_x0000_s1066" type="#_x0000_t202" style="position:absolute;left:37598;top:29606;width:6368;height:25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spq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VBr9f4g+QxQ8AAAD//wMAUEsBAi0AFAAGAAgAAAAhANvh9svuAAAAhQEAABMAAAAAAAAA&#10;AAAAAAAAAAAAAFtDb250ZW50X1R5cGVzXS54bWxQSwECLQAUAAYACAAAACEAWvQsW78AAAAVAQAA&#10;CwAAAAAAAAAAAAAAAAAfAQAAX3JlbHMvLnJlbHNQSwECLQAUAAYACAAAACEAnGbKasYAAADbAAAA&#10;DwAAAAAAAAAAAAAAAAAHAgAAZHJzL2Rvd25yZXYueG1sUEsFBgAAAAADAAMAtwAAAPoCAAAAAA==&#10;" filled="f" stroked="f" strokeweight=".5pt">
                  <v:textbox>
                    <w:txbxContent>
                      <w:p w14:paraId="7EE45BA0" w14:textId="3F7021B4" w:rsidR="002602EC" w:rsidRPr="0014743D" w:rsidRDefault="00505737" w:rsidP="002602EC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>
                          <w:rPr>
                            <w:rFonts w:ascii="Cambria" w:hAnsi="Cambria"/>
                            <w:b/>
                            <w:sz w:val="16"/>
                          </w:rPr>
                          <w:t>Başarılı</w:t>
                        </w:r>
                      </w:p>
                    </w:txbxContent>
                  </v:textbox>
                </v:shape>
                <v:shape id="Bağlayıcı: Dirsek 1309837864" o:spid="_x0000_s1067" type="#_x0000_t34" style="position:absolute;left:24778;top:4175;width:1179;height:23908;rotation:18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" adj="-23026" strokecolor="#e00" strokeweight="1pt">
                  <v:stroke endarrow="block"/>
                </v:shape>
                <v:shape id="Text Box 65" o:spid="_x0000_s1068" type="#_x0000_t202" style="position:absolute;left:20477;top:39899;width:12143;height:454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" fillcolor="#f2f2f2 [3052]" strokecolor="black [3213]" strokeweight=".5pt">
                  <v:textbox>
                    <w:txbxContent>
                      <w:p w14:paraId="09ED7A1D" w14:textId="7EC12465" w:rsidR="00423BC6" w:rsidRPr="00423BC6" w:rsidRDefault="00423BC6" w:rsidP="00741EBD">
                        <w:pPr>
                          <w:spacing w:after="0" w:line="240" w:lineRule="auto"/>
                          <w:ind w:left="-142"/>
                          <w:jc w:val="center"/>
                          <w:rPr>
                            <w:rFonts w:ascii="Cambria" w:hAnsi="Cambria"/>
                            <w:bCs/>
                            <w:color w:val="EE0000"/>
                            <w:sz w:val="14"/>
                            <w:szCs w:val="20"/>
                          </w:rPr>
                        </w:pPr>
                        <w:r w:rsidRPr="00423BC6">
                          <w:rPr>
                            <w:rFonts w:ascii="Cambria" w:hAnsi="Cambria"/>
                            <w:bCs/>
                            <w:color w:val="EE0000"/>
                            <w:sz w:val="14"/>
                            <w:szCs w:val="20"/>
                          </w:rPr>
                          <w:t>En geç 5. Yarıyılda girmedi</w:t>
                        </w:r>
                      </w:p>
                      <w:p w14:paraId="0F23399F" w14:textId="16600811" w:rsidR="00423BC6" w:rsidRPr="00423BC6" w:rsidRDefault="00423BC6" w:rsidP="00741EBD">
                        <w:pPr>
                          <w:spacing w:after="0" w:line="240" w:lineRule="auto"/>
                          <w:ind w:left="-142"/>
                          <w:jc w:val="center"/>
                          <w:rPr>
                            <w:rFonts w:ascii="Cambria" w:hAnsi="Cambria"/>
                            <w:bCs/>
                            <w:color w:val="EE0000"/>
                            <w:sz w:val="14"/>
                            <w:szCs w:val="20"/>
                          </w:rPr>
                        </w:pPr>
                        <w:r w:rsidRPr="00423BC6">
                          <w:rPr>
                            <w:rFonts w:ascii="Cambria" w:hAnsi="Cambria"/>
                            <w:bCs/>
                            <w:color w:val="EE0000"/>
                            <w:sz w:val="14"/>
                            <w:szCs w:val="20"/>
                          </w:rPr>
                          <w:t>2 defa başarısız oldu</w:t>
                        </w:r>
                      </w:p>
                      <w:p w14:paraId="2399F4DB" w14:textId="5B83169D" w:rsidR="00423BC6" w:rsidRPr="00423BC6" w:rsidRDefault="00E42627" w:rsidP="00741EBD">
                        <w:pPr>
                          <w:spacing w:after="0" w:line="240" w:lineRule="auto"/>
                          <w:ind w:left="-142"/>
                          <w:jc w:val="center"/>
                          <w:rPr>
                            <w:rFonts w:ascii="Cambria" w:hAnsi="Cambria"/>
                            <w:bCs/>
                            <w:color w:val="EE0000"/>
                            <w:sz w:val="14"/>
                            <w:szCs w:val="20"/>
                          </w:rPr>
                        </w:pPr>
                        <w:r>
                          <w:rPr>
                            <w:rFonts w:ascii="Cambria" w:hAnsi="Cambria"/>
                            <w:bCs/>
                            <w:color w:val="EE0000"/>
                            <w:sz w:val="14"/>
                            <w:szCs w:val="20"/>
                          </w:rPr>
                          <w:t xml:space="preserve">Tekrara </w:t>
                        </w:r>
                        <w:r w:rsidR="00423BC6" w:rsidRPr="00423BC6">
                          <w:rPr>
                            <w:rFonts w:ascii="Cambria" w:hAnsi="Cambria"/>
                            <w:bCs/>
                            <w:color w:val="EE0000"/>
                            <w:sz w:val="14"/>
                            <w:szCs w:val="20"/>
                          </w:rPr>
                          <w:t>6. yarıyılda girmedi</w:t>
                        </w:r>
                      </w:p>
                      <w:p w14:paraId="1B1FBBC5" w14:textId="77777777" w:rsidR="00423BC6" w:rsidRPr="0014743D" w:rsidRDefault="00423BC6" w:rsidP="00741EBD">
                        <w:pPr>
                          <w:ind w:left="-142"/>
                          <w:jc w:val="center"/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</w:p>
                    </w:txbxContent>
                  </v:textbox>
                </v:shape>
                <v:shape id="Straight Arrow Connector 32" o:spid="_x0000_s1069" type="#_x0000_t32" style="position:absolute;left:37745;top:36899;width:66;height:172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" strokecolor="#538135 [2409]" strokeweight=".5pt">
                  <v:stroke endarrow="block" joinstyle="miter"/>
                </v:shape>
                <v:shape id="Flowchart: Decision 20" o:spid="_x0000_s1070" type="#_x0000_t110" style="position:absolute;left:32802;top:38626;width:9886;height:5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" fillcolor="#f2f2f2 [3052]" strokecolor="black [3213]" strokeweight=".5pt">
                  <v:textbox>
                    <w:txbxContent>
                      <w:p w14:paraId="7B32EE9F" w14:textId="77777777" w:rsidR="00423BC6" w:rsidRPr="00E62AE7" w:rsidRDefault="00423BC6" w:rsidP="00462ABE">
                        <w:pPr>
                          <w:pStyle w:val="NormalWeb"/>
                          <w:spacing w:before="0" w:beforeAutospacing="0" w:after="200" w:afterAutospacing="0" w:line="276" w:lineRule="auto"/>
                          <w:ind w:left="-142" w:right="-85"/>
                          <w:jc w:val="center"/>
                          <w:rPr>
                            <w:rFonts w:ascii="Cambria" w:hAnsi="Cambria"/>
                            <w:b/>
                            <w:bCs/>
                          </w:rPr>
                        </w:pPr>
                        <w:r w:rsidRPr="00E62AE7"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  <w:lang w:val="tr-TR"/>
                          </w:rPr>
                          <w:t>ONAY</w:t>
                        </w:r>
                      </w:p>
                    </w:txbxContent>
                  </v:textbox>
                </v:shape>
                <v:shape id="Akış Çizelgesi: Belge 1084935073" o:spid="_x0000_s1071" type="#_x0000_t114" style="position:absolute;left:32502;top:46099;width:10459;height:4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" fillcolor="#f2f2f2 [3052]" strokecolor="#091723 [484]" strokeweight="1pt">
                  <v:textbox>
                    <w:txbxContent>
                      <w:p w14:paraId="6424919F" w14:textId="492175BE" w:rsidR="00423BC6" w:rsidRPr="00E62AE7" w:rsidRDefault="00E42627" w:rsidP="00741EBD">
                        <w:pPr>
                          <w:pStyle w:val="NormalWeb"/>
                          <w:spacing w:before="0" w:beforeAutospacing="0" w:after="200" w:afterAutospacing="0"/>
                          <w:ind w:right="-74"/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En geç </w:t>
                        </w:r>
                        <w:r w:rsidR="00741EBD"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6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 ay içinde Tez Konusu Öner</w:t>
                        </w:r>
                      </w:p>
                    </w:txbxContent>
                  </v:textbox>
                </v:shape>
                <v:shape id="Straight Arrow Connector 74" o:spid="_x0000_s1072" type="#_x0000_t32" style="position:absolute;left:37633;top:50438;width:99;height:203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" strokecolor="#538135 [2409]" strokeweight=".5pt">
                  <v:stroke endarrow="block" joinstyle="miter"/>
                </v:shape>
                <v:shape id="Text Box 65" o:spid="_x0000_s1073" type="#_x0000_t202" style="position:absolute;left:25755;top:58741;width:6368;height:2502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" filled="f" stroked="f" strokeweight=".5pt">
                  <v:textbox>
                    <w:txbxContent>
                      <w:p w14:paraId="63C3F32D" w14:textId="77777777" w:rsidR="00E42627" w:rsidRPr="0014743D" w:rsidRDefault="00E42627" w:rsidP="002602EC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>
                          <w:rPr>
                            <w:rFonts w:ascii="Cambria" w:hAnsi="Cambria"/>
                            <w:b/>
                            <w:sz w:val="16"/>
                          </w:rPr>
                          <w:t>Başarısız</w:t>
                        </w:r>
                      </w:p>
                    </w:txbxContent>
                  </v:textbox>
                </v:shape>
                <v:shape id="Akış Çizelgesi: İşlem 158009990" o:spid="_x0000_s1074" type="#_x0000_t109" style="position:absolute;left:47402;top:671;width:18599;height:40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" fillcolor="#f2f2f2 [3052]" strokecolor="black [3213]" strokeweight="1pt">
                  <v:textbox>
                    <w:txbxContent>
                      <w:p w14:paraId="5E73BDC8" w14:textId="6447F51F" w:rsidR="00B071E1" w:rsidRPr="00B071E1" w:rsidRDefault="00B071E1" w:rsidP="00B071E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color w:val="000000" w:themeColor="text1"/>
                          </w:rPr>
                        </w:pPr>
                        <w:r w:rsidRPr="00B071E1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Her yarıyıl </w:t>
                        </w:r>
                        <w:proofErr w:type="spellStart"/>
                        <w:r w:rsidRPr="00B071E1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Büt</w:t>
                        </w:r>
                        <w:proofErr w:type="spellEnd"/>
                        <w:r w:rsidRPr="00B071E1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. Sınav sonun</w:t>
                        </w:r>
                        <w:r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a</w:t>
                        </w:r>
                        <w:r w:rsidRPr="00B071E1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 kadar TİK rapor</w:t>
                        </w:r>
                        <w:r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u</w:t>
                        </w:r>
                        <w:r w:rsidRPr="00B071E1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 sun</w:t>
                        </w:r>
                      </w:p>
                      <w:p w14:paraId="649088EF" w14:textId="251CD713" w:rsidR="00923859" w:rsidRPr="00D76F81" w:rsidRDefault="00923859" w:rsidP="002602EC">
                        <w:pPr>
                          <w:spacing w:line="240" w:lineRule="auto"/>
                          <w:jc w:val="center"/>
                          <w:rPr>
                            <w:rFonts w:ascii="Cambria" w:hAnsi="Cambria"/>
                            <w:color w:val="C00000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Akış Çizelgesi: İşlem 1842169727" o:spid="_x0000_s1075" type="#_x0000_t109" style="position:absolute;left:32182;top:52470;width:10902;height:40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" fillcolor="#f2f2f2 [3052]" strokecolor="black [3213]" strokeweight="1pt">
                  <v:textbox>
                    <w:txbxContent>
                      <w:p w14:paraId="788EA600" w14:textId="77777777" w:rsidR="00923859" w:rsidRPr="00923859" w:rsidRDefault="00923859" w:rsidP="0092385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</w:pPr>
                        <w:r w:rsidRPr="00923859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Tez Konusu Savunma Sınavı </w:t>
                        </w:r>
                      </w:p>
                      <w:p w14:paraId="325FF592" w14:textId="77777777" w:rsidR="00923859" w:rsidRPr="0014743D" w:rsidRDefault="00923859" w:rsidP="002602EC">
                        <w:pPr>
                          <w:jc w:val="center"/>
                          <w:rPr>
                            <w:rFonts w:ascii="Cambria" w:hAnsi="Cambria"/>
                            <w:color w:val="C00000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Akış Çizelgesi: İşlem 1723536068" o:spid="_x0000_s1076" type="#_x0000_t109" style="position:absolute;left:27507;top:66931;width:9167;height:5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" fillcolor="#f2f2f2 [3052]" strokecolor="black [3213]" strokeweight="1pt">
                  <v:textbox>
                    <w:txbxContent>
                      <w:p w14:paraId="57E7D373" w14:textId="713D612F" w:rsidR="00B12D70" w:rsidRPr="00B12D70" w:rsidRDefault="00B12D70" w:rsidP="002602EC">
                        <w:pPr>
                          <w:spacing w:line="240" w:lineRule="auto"/>
                          <w:jc w:val="center"/>
                          <w:rPr>
                            <w:rFonts w:ascii="Cambria" w:hAnsi="Cambria"/>
                            <w:color w:val="C00000"/>
                            <w:sz w:val="14"/>
                            <w:szCs w:val="14"/>
                          </w:rPr>
                        </w:pPr>
                        <w:r w:rsidRPr="00B12D70">
                          <w:rPr>
                            <w:rFonts w:ascii="Cambria" w:hAnsi="Cambria"/>
                            <w:color w:val="C00000"/>
                            <w:sz w:val="14"/>
                            <w:szCs w:val="14"/>
                          </w:rPr>
                          <w:t xml:space="preserve">OKÜ LEE yönetmelik 23. </w:t>
                        </w:r>
                        <w:r w:rsidR="00741EBD">
                          <w:rPr>
                            <w:rFonts w:ascii="Cambria" w:hAnsi="Cambria"/>
                            <w:color w:val="C00000"/>
                            <w:sz w:val="14"/>
                            <w:szCs w:val="14"/>
                          </w:rPr>
                          <w:t xml:space="preserve">(3) ve (4) </w:t>
                        </w:r>
                        <w:r w:rsidRPr="00B12D70">
                          <w:rPr>
                            <w:rFonts w:ascii="Cambria" w:hAnsi="Cambria"/>
                            <w:color w:val="C00000"/>
                            <w:sz w:val="14"/>
                            <w:szCs w:val="14"/>
                          </w:rPr>
                          <w:t>Maddeyi OKU</w:t>
                        </w:r>
                      </w:p>
                    </w:txbxContent>
                  </v:textbox>
                </v:shape>
                <v:shapetype id="_x0000_t35" coordsize="21600,21600" o:spt="35" o:oned="t" adj="10800,10800" path="m,l@0,0@0@1,21600@1,21600,21600e" filled="f">
                  <v:stroke joinstyle="miter"/>
                  <v:formulas>
                    <v:f eqn="val #0"/>
                    <v:f eqn="val #1"/>
                    <v:f eqn="mid #0 width"/>
                    <v:f eqn="prod #1 1 2"/>
                  </v:formulas>
                  <v:path arrowok="t" fillok="f" o:connecttype="none"/>
                  <v:handles>
                    <v:h position="#0,@3"/>
                    <v:h position="@2,#1"/>
                  </v:handles>
                  <o:lock v:ext="edit" shapetype="t"/>
                </v:shapetype>
                <v:shape id="Bağlayıcı: Dirsek 363324860" o:spid="_x0000_s1077" type="#_x0000_t35" style="position:absolute;left:32031;top:61445;width:59;height:5486;rotation:18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" adj="-826403,17147" strokecolor="#e00">
                  <v:stroke endarrow="block"/>
                </v:shape>
                <v:shape id="Bağlayıcı: Dirsek 1190367075" o:spid="_x0000_s1078" type="#_x0000_t34" style="position:absolute;left:32031;top:54485;width:151;height:6961;rotation:18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" adj="-326226" strokecolor="#e00">
                  <v:stroke endarrow="block"/>
                </v:shape>
                <v:shape id="Straight Arrow Connector 48" o:spid="_x0000_s1079" type="#_x0000_t32" style="position:absolute;left:56617;top:4738;width:84;height:263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" strokecolor="#538135 [2409]" strokeweight=".5pt">
                  <v:stroke endarrow="block" joinstyle="miter"/>
                </v:shape>
                <v:shape id="Bağlayıcı: Dirsek 880944782" o:spid="_x0000_s1080" type="#_x0000_t34" style="position:absolute;left:41908;top:20171;width:4565;height:61161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" adj="6112" strokecolor="#ed7d31 [3205]" strokeweight="1pt">
                  <v:stroke endarrow="block"/>
                </v:shape>
                <v:shape id="Akış Çizelgesi: İşlem 1247306209" o:spid="_x0000_s1081" type="#_x0000_t109" style="position:absolute;left:45759;top:26541;width:21818;height:65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" fillcolor="#f2f2f2 [3052]" strokecolor="black [3213]" strokeweight="1pt">
                  <v:textbox>
                    <w:txbxContent>
                      <w:p w14:paraId="22585B35" w14:textId="4B322AC9" w:rsidR="00B071E1" w:rsidRPr="001C412E" w:rsidRDefault="00B071E1" w:rsidP="00505737">
                        <w:pPr>
                          <w:pStyle w:val="NormalWeb"/>
                          <w:spacing w:before="0" w:beforeAutospacing="0" w:after="200" w:afterAutospacing="0"/>
                          <w:jc w:val="center"/>
                          <w:rPr>
                            <w:color w:val="000000" w:themeColor="text1"/>
                          </w:rPr>
                        </w:pPr>
                        <w:r w:rsidRPr="0054654F">
                          <w:rPr>
                            <w:rFonts w:eastAsia="Calibri"/>
                            <w:color w:val="EE0000"/>
                            <w:sz w:val="18"/>
                            <w:szCs w:val="18"/>
                            <w:lang w:val="tr-TR"/>
                          </w:rPr>
                          <w:t xml:space="preserve">En az 3 başarılı TİK </w:t>
                        </w:r>
                        <w:r w:rsidR="0054654F" w:rsidRPr="0054654F">
                          <w:rPr>
                            <w:rFonts w:eastAsia="Calibri"/>
                            <w:color w:val="EE0000"/>
                            <w:sz w:val="18"/>
                            <w:szCs w:val="18"/>
                            <w:lang w:val="tr-TR"/>
                          </w:rPr>
                          <w:t>ve OKÜ LEE Yönetmelik madde 24(3, 4 veya 5)</w:t>
                        </w:r>
                        <w:r w:rsidR="0054654F">
                          <w:rPr>
                            <w:rFonts w:eastAsia="Calibri"/>
                            <w:color w:val="EE0000"/>
                            <w:sz w:val="18"/>
                            <w:szCs w:val="18"/>
                            <w:lang w:val="tr-TR"/>
                          </w:rPr>
                          <w:t>’i</w:t>
                        </w:r>
                        <w:r w:rsidR="0054654F" w:rsidRPr="0054654F">
                          <w:rPr>
                            <w:rFonts w:eastAsia="Calibri"/>
                            <w:color w:val="EE0000"/>
                            <w:sz w:val="18"/>
                            <w:szCs w:val="18"/>
                            <w:lang w:val="tr-TR"/>
                          </w:rPr>
                          <w:t xml:space="preserve"> sağla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br/>
                          <w:t>Tez çalışmalarını tamamla ve LEE formatına göre tez taslağı oluştur</w:t>
                        </w:r>
                      </w:p>
                    </w:txbxContent>
                  </v:textbox>
                </v:shape>
                <v:shape id="Akış Çizelgesi: İşlem 1217186278" o:spid="_x0000_s1082" type="#_x0000_t109" style="position:absolute;left:47341;top:34792;width:18601;height:38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" fillcolor="#f2f2f2 [3052]" strokecolor="black [3213]" strokeweight="1pt">
                  <v:textbox>
                    <w:txbxContent>
                      <w:p w14:paraId="39F71549" w14:textId="7D0A7C5A" w:rsidR="0054654F" w:rsidRDefault="0054654F" w:rsidP="0054654F">
                        <w:pPr>
                          <w:pStyle w:val="Default"/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En az ikisi Üniversite dışından </w:t>
                        </w:r>
                      </w:p>
                      <w:p w14:paraId="23CB168A" w14:textId="435680D1" w:rsidR="009D22C1" w:rsidRPr="001C412E" w:rsidRDefault="009D22C1" w:rsidP="00505737">
                        <w:pPr>
                          <w:pStyle w:val="NormalWeb"/>
                          <w:spacing w:before="0" w:beforeAutospacing="0" w:after="200" w:afterAutospacing="0"/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TSS Jürisi Öner</w:t>
                        </w:r>
                      </w:p>
                    </w:txbxContent>
                  </v:textbox>
                </v:shape>
                <v:shape id="Straight Arrow Connector 77" o:spid="_x0000_s1083" type="#_x0000_t32" style="position:absolute;left:56641;top:33091;width:27;height:170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" strokecolor="#538135 [2409]" strokeweight=".5pt">
                  <v:stroke endarrow="block" joinstyle="miter"/>
                </v:shape>
                <v:shape id="Flowchart: Decision 20" o:spid="_x0000_s1084" type="#_x0000_t110" style="position:absolute;left:50728;top:40155;width:11723;height:5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" fillcolor="#f2f2f2 [3052]" strokecolor="black [3213]" strokeweight=".5pt">
                  <v:textbox>
                    <w:txbxContent>
                      <w:p w14:paraId="1FD215A4" w14:textId="77777777" w:rsidR="0054654F" w:rsidRPr="00E62AE7" w:rsidRDefault="0054654F" w:rsidP="002602EC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b/>
                            <w:bCs/>
                          </w:rPr>
                        </w:pPr>
                        <w:r w:rsidRPr="00E62AE7"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  <w:lang w:val="tr-TR"/>
                          </w:rPr>
                          <w:t>ONAY</w:t>
                        </w:r>
                      </w:p>
                    </w:txbxContent>
                  </v:textbox>
                </v:shape>
                <v:shape id="Straight Arrow Connector 77" o:spid="_x0000_s1085" type="#_x0000_t32" style="position:absolute;left:56590;top:38626;width:51;height:152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" strokecolor="#538135 [2409]" strokeweight=".5pt">
                  <v:stroke endarrow="block" joinstyle="miter"/>
                </v:shape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61" o:spid="_x0000_s1086" type="#_x0000_t38" style="position:absolute;left:62451;top:36709;width:3491;height:6254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" adj="35747" strokecolor="#c00000" strokeweight=".5pt">
                  <v:stroke endarrow="block" joinstyle="miter"/>
                </v:shape>
                <v:shape id="Text Box 81" o:spid="_x0000_s1087" type="#_x0000_t202" style="position:absolute;left:63872;top:38882;width:5104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" filled="f" stroked="f" strokeweight=".5pt">
                  <v:textbox>
                    <w:txbxContent>
                      <w:p w14:paraId="6E6ACE91" w14:textId="77777777" w:rsidR="0054654F" w:rsidRPr="006B094E" w:rsidRDefault="0054654F" w:rsidP="002602EC">
                        <w:pPr>
                          <w:pStyle w:val="NormalWeb"/>
                          <w:spacing w:before="0" w:beforeAutospacing="0" w:after="200" w:afterAutospacing="0" w:line="276" w:lineRule="auto"/>
                          <w:rPr>
                            <w:rFonts w:ascii="Cambria" w:hAnsi="Cambria"/>
                          </w:rPr>
                        </w:pPr>
                        <w:r w:rsidRPr="006B094E"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  <w:lang w:val="tr-TR"/>
                          </w:rPr>
                          <w:t>Hayır</w:t>
                        </w:r>
                      </w:p>
                    </w:txbxContent>
                  </v:textbox>
                </v:shape>
                <v:shape id="Straight Arrow Connector 85" o:spid="_x0000_s1088" type="#_x0000_t32" style="position:absolute;left:56553;top:45771;width:37;height:124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" strokecolor="#538135 [2409]" strokeweight=".5pt">
                  <v:stroke endarrow="block" joinstyle="miter"/>
                </v:shape>
                <v:shape id="Text Box 35" o:spid="_x0000_s1089" type="#_x0000_t202" style="position:absolute;left:56669;top:44827;width:4230;height:2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" filled="f" stroked="f" strokeweight=".5pt">
                  <v:textbox>
                    <w:txbxContent>
                      <w:p w14:paraId="0201C265" w14:textId="77777777" w:rsidR="0054654F" w:rsidRPr="0014743D" w:rsidRDefault="0054654F" w:rsidP="002602EC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14743D">
                          <w:rPr>
                            <w:rFonts w:ascii="Cambria" w:hAnsi="Cambria"/>
                            <w:b/>
                            <w:sz w:val="16"/>
                          </w:rPr>
                          <w:t>Evet</w:t>
                        </w:r>
                      </w:p>
                    </w:txbxContent>
                  </v:textbox>
                </v:shape>
                <v:shape id="Flowchart: Decision 20" o:spid="_x0000_s1090" type="#_x0000_t110" style="position:absolute;left:49234;top:47015;width:14638;height:46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" fillcolor="#f2f2f2 [3052]" strokecolor="black [3213]" strokeweight=".5pt">
                  <v:textbox>
                    <w:txbxContent>
                      <w:p w14:paraId="74024432" w14:textId="501AB5A0" w:rsidR="00DA2112" w:rsidRPr="00DA2112" w:rsidRDefault="00DA2112" w:rsidP="00DA2112">
                        <w:pPr>
                          <w:pStyle w:val="NormalWeb"/>
                          <w:spacing w:before="0" w:beforeAutospacing="0" w:after="200" w:afterAutospacing="0"/>
                          <w:jc w:val="center"/>
                          <w:rPr>
                            <w:rFonts w:ascii="Cambria" w:hAnsi="Cambria"/>
                            <w:b/>
                            <w:bCs/>
                            <w:color w:val="EE0000"/>
                            <w:sz w:val="22"/>
                            <w:szCs w:val="22"/>
                          </w:rPr>
                        </w:pPr>
                        <w:r w:rsidRPr="00DA2112">
                          <w:rPr>
                            <w:rFonts w:ascii="Cambria" w:eastAsia="Calibri" w:hAnsi="Cambria"/>
                            <w:b/>
                            <w:bCs/>
                            <w:color w:val="EE0000"/>
                            <w:sz w:val="16"/>
                            <w:szCs w:val="16"/>
                            <w:lang w:val="tr-TR"/>
                          </w:rPr>
                          <w:t xml:space="preserve">12 </w:t>
                        </w:r>
                        <w:r w:rsidR="000D037B">
                          <w:rPr>
                            <w:rFonts w:ascii="Cambria" w:eastAsia="Calibri" w:hAnsi="Cambria"/>
                            <w:b/>
                            <w:bCs/>
                            <w:color w:val="EE0000"/>
                            <w:sz w:val="16"/>
                            <w:szCs w:val="16"/>
                            <w:lang w:val="tr-TR"/>
                          </w:rPr>
                          <w:t>YY</w:t>
                        </w:r>
                        <w:r w:rsidRPr="00DA2112">
                          <w:rPr>
                            <w:rFonts w:ascii="Cambria" w:eastAsia="Calibri" w:hAnsi="Cambria"/>
                            <w:b/>
                            <w:bCs/>
                            <w:color w:val="EE0000"/>
                            <w:sz w:val="16"/>
                            <w:szCs w:val="16"/>
                            <w:lang w:val="tr-TR"/>
                          </w:rPr>
                          <w:t xml:space="preserve"> geçti</w:t>
                        </w:r>
                      </w:p>
                    </w:txbxContent>
                  </v:textbox>
                </v:shape>
                <v:shape id="Bağlayıcı: Dirsek 363057412" o:spid="_x0000_s1091" type="#_x0000_t34" style="position:absolute;left:41908;top:49359;width:7326;height:31973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" adj="11699" strokecolor="#ed7d31 [3205]" strokeweight="1pt">
                  <v:stroke endarrow="block"/>
                </v:shape>
                <v:shape id="Text Box 35" o:spid="_x0000_s1092" type="#_x0000_t202" style="position:absolute;left:45759;top:47671;width:4229;height:2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" filled="f" stroked="f" strokeweight=".5pt">
                  <v:textbox>
                    <w:txbxContent>
                      <w:p w14:paraId="043AABE7" w14:textId="77777777" w:rsidR="00DA2112" w:rsidRPr="0014743D" w:rsidRDefault="00DA2112" w:rsidP="002602EC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14743D">
                          <w:rPr>
                            <w:rFonts w:ascii="Cambria" w:hAnsi="Cambria"/>
                            <w:b/>
                            <w:sz w:val="16"/>
                          </w:rPr>
                          <w:t>Evet</w:t>
                        </w:r>
                      </w:p>
                    </w:txbxContent>
                  </v:textbox>
                </v:shape>
                <v:shape id="Text Box 81" o:spid="_x0000_s1093" type="#_x0000_t202" style="position:absolute;left:57327;top:50566;width:5104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" filled="f" stroked="f" strokeweight=".5pt">
                  <v:textbox>
                    <w:txbxContent>
                      <w:p w14:paraId="5F06015E" w14:textId="77777777" w:rsidR="00DA2112" w:rsidRPr="006B094E" w:rsidRDefault="00DA2112" w:rsidP="002602EC">
                        <w:pPr>
                          <w:pStyle w:val="NormalWeb"/>
                          <w:spacing w:before="0" w:beforeAutospacing="0" w:after="200" w:afterAutospacing="0" w:line="276" w:lineRule="auto"/>
                          <w:rPr>
                            <w:rFonts w:ascii="Cambria" w:hAnsi="Cambria"/>
                          </w:rPr>
                        </w:pPr>
                        <w:r w:rsidRPr="006B094E"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  <w:lang w:val="tr-TR"/>
                          </w:rPr>
                          <w:t>Hayır</w:t>
                        </w:r>
                      </w:p>
                    </w:txbxContent>
                  </v:textbox>
                </v:shape>
                <v:shape id="Straight Arrow Connector 74" o:spid="_x0000_s1094" type="#_x0000_t32" style="position:absolute;left:56504;top:51702;width:49;height:91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" strokecolor="#538135 [2409]" strokeweight=".5pt">
                  <v:stroke endarrow="block" joinstyle="miter"/>
                </v:shape>
                <v:shape id="Akış Çizelgesi: İşlem 162386189" o:spid="_x0000_s1095" type="#_x0000_t109" style="position:absolute;left:50065;top:52619;width:12878;height:38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" fillcolor="#f2f2f2 [3052]" strokecolor="black [3213]" strokeweight="1pt">
                  <v:textbox>
                    <w:txbxContent>
                      <w:p w14:paraId="40C2CC72" w14:textId="34C48B26" w:rsidR="00DA2112" w:rsidRDefault="00DA2112" w:rsidP="0054654F">
                        <w:pPr>
                          <w:pStyle w:val="Default"/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Tez Savunma Sınavı</w:t>
                        </w:r>
                      </w:p>
                      <w:p w14:paraId="0C2A0F74" w14:textId="002E710A" w:rsidR="00DA2112" w:rsidRPr="00DA2112" w:rsidRDefault="00DA2112" w:rsidP="00505737">
                        <w:pPr>
                          <w:pStyle w:val="NormalWeb"/>
                          <w:spacing w:before="0" w:beforeAutospacing="0" w:after="200" w:afterAutospacing="0"/>
                          <w:jc w:val="center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DA2112">
                          <w:rPr>
                            <w:rFonts w:eastAsia="Calibri"/>
                            <w:b/>
                            <w:bCs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TSS</w:t>
                        </w:r>
                      </w:p>
                    </w:txbxContent>
                  </v:textbox>
                </v:shape>
                <v:shape id="Flowchart: Decision 20" o:spid="_x0000_s1096" type="#_x0000_t110" style="position:absolute;left:50597;top:58060;width:11722;height:68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" fillcolor="#f2f2f2 [3052]" strokecolor="black [3213]" strokeweight=".5pt">
                  <v:textbox>
                    <w:txbxContent>
                      <w:p w14:paraId="5B83C59B" w14:textId="77777777" w:rsidR="00DA2112" w:rsidRPr="00E62AE7" w:rsidRDefault="00DA2112" w:rsidP="00505737">
                        <w:pPr>
                          <w:pStyle w:val="NormalWeb"/>
                          <w:spacing w:before="0" w:beforeAutospacing="0" w:after="200" w:afterAutospacing="0"/>
                          <w:jc w:val="center"/>
                          <w:rPr>
                            <w:rFonts w:ascii="Cambria" w:hAnsi="Cambria"/>
                            <w:b/>
                            <w:bCs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  <w:lang w:val="tr-TR"/>
                          </w:rPr>
                          <w:t>Sınav Sonucu</w:t>
                        </w:r>
                      </w:p>
                    </w:txbxContent>
                  </v:textbox>
                </v:shape>
                <v:shape id="Straight Arrow Connector 74" o:spid="_x0000_s1097" type="#_x0000_t32" style="position:absolute;left:56458;top:56453;width:46;height:160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" strokecolor="#538135 [2409]" strokeweight=".5pt">
                  <v:stroke endarrow="block" joinstyle="miter"/>
                </v:shape>
                <v:shape id="Akış Çizelgesi: İşlem 2014500036" o:spid="_x0000_s1098" type="#_x0000_t109" style="position:absolute;left:49988;top:66269;width:12879;height:38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" fillcolor="#f2f2f2 [3052]" strokecolor="black [3213]" strokeweight="1pt">
                  <v:textbox>
                    <w:txbxContent>
                      <w:p w14:paraId="5816E047" w14:textId="7D81F42A" w:rsidR="00F2635F" w:rsidRPr="00F2635F" w:rsidRDefault="00F2635F" w:rsidP="00505737">
                        <w:pPr>
                          <w:pStyle w:val="NormalWeb"/>
                          <w:spacing w:before="0" w:beforeAutospacing="0" w:after="200" w:afterAutospacing="0"/>
                          <w:jc w:val="center"/>
                          <w:rPr>
                            <w:rFonts w:ascii="Cambria" w:hAnsi="Cambria"/>
                            <w:color w:val="EE0000"/>
                            <w:sz w:val="18"/>
                            <w:szCs w:val="18"/>
                            <w:lang w:val="tr-TR"/>
                          </w:rPr>
                        </w:pPr>
                        <w:r w:rsidRPr="00F2635F">
                          <w:rPr>
                            <w:rFonts w:ascii="Cambria" w:hAnsi="Cambria"/>
                            <w:color w:val="EE0000"/>
                            <w:sz w:val="18"/>
                            <w:szCs w:val="18"/>
                            <w:lang w:val="tr-TR"/>
                          </w:rPr>
                          <w:t>1 ay içinde Tezin son halini teslim et</w:t>
                        </w:r>
                      </w:p>
                    </w:txbxContent>
                  </v:textbox>
                </v:shape>
                <v:shape id="Straight Arrow Connector 74" o:spid="_x0000_s1099" type="#_x0000_t32" style="position:absolute;left:56428;top:64929;width:30;height:1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" strokecolor="#538135 [2409]" strokeweight=".5pt">
                  <v:stroke endarrow="block" joinstyle="miter"/>
                </v:shape>
                <v:shape id="Bağlayıcı: Dirsek 602859107" o:spid="_x0000_s1100" type="#_x0000_t34" style="position:absolute;left:41908;top:61494;width:8689;height:19838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" adj="13263" strokecolor="#ed7d31 [3205]" strokeweight="1pt">
                  <v:stroke endarrow="block"/>
                </v:shape>
                <v:shape id="Connector: Curved 61" o:spid="_x0000_s1101" type="#_x0000_t38" style="position:absolute;left:62319;top:54536;width:624;height:6958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" adj="100759" strokecolor="#c00000" strokeweight=".5pt">
                  <v:stroke endarrow="block" joinstyle="miter"/>
                </v:shape>
                <v:shape id="Text Box 81" o:spid="_x0000_s1102" type="#_x0000_t202" style="position:absolute;left:62600;top:56463;width:6576;height:29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" filled="f" stroked="f" strokeweight=".5pt">
                  <v:textbox>
                    <w:txbxContent>
                      <w:p w14:paraId="07D6B909" w14:textId="0C1D6D50" w:rsidR="00913F16" w:rsidRPr="00913F16" w:rsidRDefault="00913F16" w:rsidP="00913F16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Cambria" w:hAnsi="Cambria"/>
                            <w:sz w:val="22"/>
                            <w:szCs w:val="22"/>
                          </w:rPr>
                        </w:pPr>
                        <w:r w:rsidRPr="00913F16">
                          <w:rPr>
                            <w:rFonts w:ascii="Cambria" w:eastAsia="Calibri" w:hAnsi="Cambria"/>
                            <w:b/>
                            <w:bCs/>
                            <w:sz w:val="14"/>
                            <w:szCs w:val="14"/>
                            <w:lang w:val="tr-TR"/>
                          </w:rPr>
                          <w:t>TSS (süre) düzeltme</w:t>
                        </w:r>
                      </w:p>
                    </w:txbxContent>
                  </v:textbox>
                </v:shape>
                <v:shape id="Straight Arrow Connector 74" o:spid="_x0000_s1103" type="#_x0000_t32" style="position:absolute;left:56428;top:70104;width:9;height:182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" strokecolor="#538135 [2409]" strokeweight=".5pt">
                  <v:stroke endarrow="block" joinstyle="miter"/>
                </v:shape>
                <v:shape id="Bağlayıcı: Dirsek 376486416" o:spid="_x0000_s1104" type="#_x0000_t34" style="position:absolute;left:41908;top:75149;width:6941;height:6183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" adj="11274" strokecolor="#ed7d31 [3205]" strokeweight="1pt">
                  <v:stroke endarrow="block"/>
                </v:shape>
                <v:shape id="Text Box 35" o:spid="_x0000_s1105" type="#_x0000_t202" style="position:absolute;left:45005;top:71932;width:4229;height:2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" filled="f" stroked="f" strokeweight=".5pt">
                  <v:textbox>
                    <w:txbxContent>
                      <w:p w14:paraId="29843C93" w14:textId="77777777" w:rsidR="00913F16" w:rsidRPr="0014743D" w:rsidRDefault="00913F16" w:rsidP="002602EC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14743D">
                          <w:rPr>
                            <w:rFonts w:ascii="Cambria" w:hAnsi="Cambria"/>
                            <w:b/>
                            <w:sz w:val="16"/>
                          </w:rPr>
                          <w:t>Evet</w:t>
                        </w:r>
                      </w:p>
                    </w:txbxContent>
                  </v:textbox>
                </v:shape>
                <v:shape id="Text Box 81" o:spid="_x0000_s1106" type="#_x0000_t202" style="position:absolute;left:55795;top:77670;width:5104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" filled="f" stroked="f" strokeweight=".5pt">
                  <v:textbox>
                    <w:txbxContent>
                      <w:p w14:paraId="2ACFC4DB" w14:textId="77777777" w:rsidR="00913F16" w:rsidRPr="006B094E" w:rsidRDefault="00913F16" w:rsidP="002602EC">
                        <w:pPr>
                          <w:pStyle w:val="NormalWeb"/>
                          <w:spacing w:before="0" w:beforeAutospacing="0" w:after="200" w:afterAutospacing="0" w:line="276" w:lineRule="auto"/>
                          <w:rPr>
                            <w:rFonts w:ascii="Cambria" w:hAnsi="Cambria"/>
                          </w:rPr>
                        </w:pPr>
                        <w:r w:rsidRPr="006B094E"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  <w:lang w:val="tr-TR"/>
                          </w:rPr>
                          <w:t>Hayır</w:t>
                        </w:r>
                      </w:p>
                    </w:txbxContent>
                  </v:textbox>
                </v:shape>
                <v:shape id="Straight Arrow Connector 74" o:spid="_x0000_s1107" type="#_x0000_t32" style="position:absolute;left:56437;top:78366;width:115;height:187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" strokecolor="#538135 [2409]" strokeweight=".5pt">
                  <v:stroke endarrow="block" joinstyle="miter"/>
                </v:shape>
                <v:shape id="Straight Arrow Connector 21" o:spid="_x0000_s1108" type="#_x0000_t32" style="position:absolute;left:12450;top:14755;width:150;height:213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" strokecolor="#538135 [2409]" strokeweight=".5pt">
                  <v:stroke endarrow="block" joinstyle="miter"/>
                </v:shape>
                <v:shapetype id="_x0000_t36" coordsize="21600,21600" o:spt="36" o:oned="t" adj="10800,10800,10800" path="m,l@0,0@0@1@2@1@2,21600,21600,21600e" filled="f">
                  <v:stroke joinstyle="miter"/>
                  <v:formulas>
                    <v:f eqn="val #0"/>
                    <v:f eqn="val #1"/>
                    <v:f eqn="val #2"/>
                    <v:f eqn="prod #1 1 2"/>
                    <v:f eqn="mid #0 #2"/>
                    <v:f eqn="mid #1 height"/>
                  </v:formulas>
                  <v:path arrowok="t" fillok="f" o:connecttype="none"/>
                  <v:handles>
                    <v:h position="#0,@3"/>
                    <v:h position="@4,#1"/>
                    <v:h position="#2,@5"/>
                  </v:handles>
                  <o:lock v:ext="edit" shapetype="t"/>
                </v:shapetype>
                <v:shape id="Bağlayıcı: Dirsek 1734450008" o:spid="_x0000_s1109" type="#_x0000_t36" style="position:absolute;left:-14314;top:28810;width:73497;height:19241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" adj="-672,11343,21980" strokecolor="#538135 [2409]" strokeweight="1pt">
                  <v:stroke endarrow="block"/>
                </v:shape>
                <v:shape id="Bağlayıcı: Dirsek 725035466" o:spid="_x0000_s1110" type="#_x0000_t34" style="position:absolute;left:25956;top:4175;width:222;height:7422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" adj="266195" strokecolor="#e00" strokeweight="1pt">
                  <v:stroke endarrow="block"/>
                </v:shape>
                <v:shape id="Flowchart: Decision 20" o:spid="_x0000_s1111" type="#_x0000_t110" style="position:absolute;left:22149;top:25211;width:11002;height:574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" fillcolor="#f2f2f2 [3052]" strokecolor="black [3213]" strokeweight=".5pt">
                  <v:textbox inset="0,0,0,0">
                    <w:txbxContent>
                      <w:p w14:paraId="5D8DA2DE" w14:textId="77F7900C" w:rsidR="00462ABE" w:rsidRDefault="00462ABE" w:rsidP="00462ABE">
                        <w:pPr>
                          <w:spacing w:after="0" w:line="240" w:lineRule="auto"/>
                          <w:ind w:right="-45"/>
                          <w:jc w:val="center"/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sz w:val="18"/>
                            <w:szCs w:val="18"/>
                          </w:rPr>
                          <w:t>Başarısızlık</w:t>
                        </w:r>
                      </w:p>
                    </w:txbxContent>
                  </v:textbox>
                </v:shape>
                <v:shape id="Bağlayıcı: Dirsek 1540588950" o:spid="_x0000_s1112" type="#_x0000_t34" style="position:absolute;left:34010;top:18986;width:1756;height:5713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" strokecolor="#538135 [2409]" strokeweight="1pt">
                  <v:stroke endarrow="block"/>
                </v:shape>
                <v:shape id="Bağlayıcı: Dirsek 383889078" o:spid="_x0000_s1113" type="#_x0000_t36" style="position:absolute;left:30522;top:26541;width:2027;height:1542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" adj="4060,21271,9421" strokecolor="#e00" strokeweight="1pt">
                  <v:stroke endarrow="block"/>
                </v:shape>
                <v:shape id="Text Box 62" o:spid="_x0000_s1114" type="#_x0000_t202" style="position:absolute;left:23207;top:24475;width:4738;height:2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" filled="f" stroked="f" strokeweight=".5pt">
                  <v:textbox>
                    <w:txbxContent>
                      <w:p w14:paraId="1F11C0BC" w14:textId="66D237AB" w:rsidR="00741EBD" w:rsidRPr="0014743D" w:rsidRDefault="00741EBD" w:rsidP="002602EC">
                        <w:pPr>
                          <w:spacing w:after="0"/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>
                          <w:rPr>
                            <w:rFonts w:ascii="Cambria" w:hAnsi="Cambria"/>
                            <w:b/>
                            <w:sz w:val="16"/>
                          </w:rPr>
                          <w:t>İlk</w:t>
                        </w:r>
                      </w:p>
                    </w:txbxContent>
                  </v:textbox>
                </v:shape>
                <v:shape id="Bağlayıcı: Dirsek 834485616" o:spid="_x0000_s1115" type="#_x0000_t34" style="position:absolute;left:32802;top:35057;width:306;height:6377;rotation:18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" adj="-64436" strokecolor="#e00" strokeweight=".5pt">
                  <v:stroke endarrow="block"/>
                </v:shape>
                <v:shape id="Bağlayıcı: Dirsek 204187411" o:spid="_x0000_s1116" type="#_x0000_t34" style="position:absolute;left:29675;top:73708;width:7539;height:2526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" strokecolor="#e00" strokeweight="1pt">
                  <v:stroke endarrow="block"/>
                </v:shape>
                <v:shape id="Bağlayıcı: Dirsek 845439147" o:spid="_x0000_s1117" type="#_x0000_t34" style="position:absolute;left:15380;top:59412;width:30497;height:8159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" adj="18895" strokecolor="#e00" strokeweight="1pt">
                  <v:stroke endarrow="block"/>
                </v:shape>
                <v:shape id="Bağlayıcı: Dirsek 1601563371" o:spid="_x0000_s1118" type="#_x0000_t34" style="position:absolute;left:26020;top:34432;width:2197;height:1139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" strokecolor="#e00" strokeweight=".5pt">
                  <v:stroke endarrow="block"/>
                </v:shape>
                <v:shape id="Bağlayıcı: Dirsek 138803192" o:spid="_x0000_s1119" type="#_x0000_t35" style="position:absolute;left:11554;top:28821;width:61964;height:9732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" adj="-797,15199" strokecolor="#538135 [2409]" strokeweight="1pt">
                  <v:stroke endarrow="block"/>
                </v:shape>
                <v:shape id="Text Box 65" o:spid="_x0000_s1120" type="#_x0000_t202" style="position:absolute;left:37598;top:65115;width:6368;height:25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" filled="f" stroked="f" strokeweight=".5pt">
                  <v:textbox>
                    <w:txbxContent>
                      <w:p w14:paraId="0FB98CB4" w14:textId="77777777" w:rsidR="00994F06" w:rsidRPr="0014743D" w:rsidRDefault="00994F06" w:rsidP="002602EC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>
                          <w:rPr>
                            <w:rFonts w:ascii="Cambria" w:hAnsi="Cambria"/>
                            <w:b/>
                            <w:sz w:val="16"/>
                          </w:rPr>
                          <w:t>Başarılı</w:t>
                        </w:r>
                      </w:p>
                    </w:txbxContent>
                  </v:textbox>
                </v:shape>
                <v:shape id="Flowchart: Decision 20" o:spid="_x0000_s1121" type="#_x0000_t110" style="position:absolute;left:48773;top:7369;width:15688;height:5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" fillcolor="#f2f2f2 [3052]" strokecolor="black [3213]" strokeweight=".5pt">
                  <v:textbox>
                    <w:txbxContent>
                      <w:p w14:paraId="60106BF9" w14:textId="70E22750" w:rsidR="00A971C5" w:rsidRPr="00E62AE7" w:rsidRDefault="00A971C5" w:rsidP="002602EC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b/>
                            <w:bCs/>
                          </w:rPr>
                        </w:pPr>
                        <w:r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  <w:lang w:val="tr-TR"/>
                          </w:rPr>
                          <w:t>8 YY</w:t>
                        </w:r>
                        <w:r w:rsidR="000D037B"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  <w:lang w:val="tr-TR"/>
                          </w:rPr>
                          <w:t xml:space="preserve"> doldu mu?</w:t>
                        </w:r>
                      </w:p>
                    </w:txbxContent>
                  </v:textbox>
                </v:shape>
                <v:shape id="Straight Arrow Connector 77" o:spid="_x0000_s1122" type="#_x0000_t32" style="position:absolute;left:56644;top:25164;width:24;height:13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" strokecolor="#538135 [2409]" strokeweight=".5pt">
                  <v:stroke endarrow="block" joinstyle="miter"/>
                </v:shape>
                <v:shape id="Straight Arrow Connector 48" o:spid="_x0000_s1123" type="#_x0000_t32" style="position:absolute;left:56617;top:12985;width:27;height:219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" strokecolor="#538135 [2409]" strokeweight=".5pt">
                  <v:stroke endarrow="block" joinstyle="miter"/>
                </v:shape>
                <v:shape id="Bağlayıcı: Dirsek 1419018427" o:spid="_x0000_s1124" type="#_x0000_t34" style="position:absolute;left:47402;top:2705;width:1371;height:7472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" adj="55201" strokecolor="#e00" strokeweight="1pt">
                  <v:stroke endarrow="block"/>
                </v:shape>
                <v:shape id="Text Box 81" o:spid="_x0000_s1125" type="#_x0000_t202" style="position:absolute;left:45039;top:8207;width:5104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" filled="f" stroked="f" strokeweight=".5pt">
                  <v:textbox>
                    <w:txbxContent>
                      <w:p w14:paraId="677A7251" w14:textId="77777777" w:rsidR="008145FA" w:rsidRPr="006B094E" w:rsidRDefault="008145FA" w:rsidP="002602EC">
                        <w:pPr>
                          <w:pStyle w:val="NormalWeb"/>
                          <w:spacing w:before="0" w:beforeAutospacing="0" w:after="200" w:afterAutospacing="0" w:line="276" w:lineRule="auto"/>
                          <w:rPr>
                            <w:rFonts w:ascii="Cambria" w:hAnsi="Cambria"/>
                          </w:rPr>
                        </w:pPr>
                        <w:r w:rsidRPr="006B094E"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  <w:lang w:val="tr-TR"/>
                          </w:rPr>
                          <w:t>Hayır</w:t>
                        </w:r>
                      </w:p>
                    </w:txbxContent>
                  </v:textbox>
                </v:shape>
                <v:shape id="Text Box 79" o:spid="_x0000_s1126" type="#_x0000_t202" style="position:absolute;left:56428;top:12566;width:4229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" filled="f" stroked="f" strokeweight=".5pt">
                  <v:textbox>
                    <w:txbxContent>
                      <w:p w14:paraId="0E6DCF36" w14:textId="77777777" w:rsidR="008145FA" w:rsidRPr="0014743D" w:rsidRDefault="008145FA" w:rsidP="002602EC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14743D">
                          <w:rPr>
                            <w:rFonts w:ascii="Cambria" w:hAnsi="Cambria"/>
                            <w:b/>
                            <w:sz w:val="16"/>
                          </w:rPr>
                          <w:t>Evet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4015AA" w:rsidRPr="00712197" w:rsidSect="002602E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8" w:right="1134" w:bottom="1134" w:left="142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CBE302" w14:textId="77777777" w:rsidR="00855433" w:rsidRDefault="00855433" w:rsidP="00534F7F">
      <w:pPr>
        <w:spacing w:after="0" w:line="240" w:lineRule="auto"/>
      </w:pPr>
      <w:r>
        <w:separator/>
      </w:r>
    </w:p>
  </w:endnote>
  <w:endnote w:type="continuationSeparator" w:id="0">
    <w:p w14:paraId="6CAC0DCB" w14:textId="77777777" w:rsidR="00855433" w:rsidRDefault="00855433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C51BA" w14:textId="77777777" w:rsidR="00875BE1" w:rsidRDefault="00875BE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BD51C" w14:textId="77777777" w:rsidR="00A354CE" w:rsidRPr="00015C90" w:rsidRDefault="00A354CE" w:rsidP="00015C90">
    <w:pPr>
      <w:pStyle w:val="AralkYok"/>
      <w:pBdr>
        <w:top w:val="single" w:sz="4" w:space="1" w:color="BFBFBF" w:themeColor="background1" w:themeShade="BF"/>
      </w:pBdr>
      <w:shd w:val="clear" w:color="auto" w:fill="AE535C"/>
      <w:rPr>
        <w:sz w:val="2"/>
        <w:szCs w:val="2"/>
      </w:rPr>
    </w:pPr>
  </w:p>
  <w:tbl>
    <w:tblPr>
      <w:tblStyle w:val="TabloKlavuzu"/>
      <w:tblW w:w="9639" w:type="dxa"/>
      <w:tblInd w:w="5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898"/>
      <w:gridCol w:w="283"/>
      <w:gridCol w:w="1559"/>
      <w:gridCol w:w="284"/>
      <w:gridCol w:w="2693"/>
      <w:gridCol w:w="997"/>
    </w:tblGrid>
    <w:tr w:rsidR="00534F7F" w:rsidRPr="0081560B" w14:paraId="716C286B" w14:textId="77777777" w:rsidTr="00E33120">
      <w:trPr>
        <w:trHeight w:val="559"/>
      </w:trPr>
      <w:tc>
        <w:tcPr>
          <w:tcW w:w="666" w:type="dxa"/>
        </w:tcPr>
        <w:p w14:paraId="141B4A79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7604B961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898" w:type="dxa"/>
        </w:tcPr>
        <w:p w14:paraId="2E48ABA3" w14:textId="56EEBF06" w:rsidR="00534F7F" w:rsidRPr="0081560B" w:rsidRDefault="00775957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Osmaniye Korkut Ata Üniversitesi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534F7F">
            <w:rPr>
              <w:rFonts w:ascii="Cambria" w:hAnsi="Cambria"/>
              <w:sz w:val="16"/>
              <w:szCs w:val="16"/>
            </w:rPr>
            <w:t>Rektörlüğü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DB5809">
            <w:rPr>
              <w:rFonts w:ascii="Cambria" w:hAnsi="Cambria"/>
              <w:sz w:val="16"/>
              <w:szCs w:val="16"/>
            </w:rPr>
            <w:t>80000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Merkez/</w:t>
          </w:r>
          <w:r w:rsidR="00DB5809">
            <w:rPr>
              <w:rFonts w:ascii="Cambria" w:hAnsi="Cambria"/>
              <w:sz w:val="16"/>
              <w:szCs w:val="16"/>
            </w:rPr>
            <w:t>OSMANİYE</w:t>
          </w:r>
        </w:p>
      </w:tc>
      <w:tc>
        <w:tcPr>
          <w:tcW w:w="283" w:type="dxa"/>
        </w:tcPr>
        <w:p w14:paraId="34ED472F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559" w:type="dxa"/>
        </w:tcPr>
        <w:p w14:paraId="0DD0AE0B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Telefon</w:t>
          </w:r>
        </w:p>
        <w:p w14:paraId="19B198EA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İnternet Adresi</w:t>
          </w:r>
        </w:p>
        <w:p w14:paraId="4D441655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E-Posta</w:t>
          </w:r>
        </w:p>
      </w:tc>
      <w:tc>
        <w:tcPr>
          <w:tcW w:w="284" w:type="dxa"/>
        </w:tcPr>
        <w:p w14:paraId="4819A61A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1B060A84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51CE1FFA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693" w:type="dxa"/>
        </w:tcPr>
        <w:p w14:paraId="6BAD923C" w14:textId="218950A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03</w:t>
          </w:r>
          <w:r w:rsidR="0085093C">
            <w:rPr>
              <w:rFonts w:ascii="Cambria" w:hAnsi="Cambria"/>
              <w:sz w:val="16"/>
              <w:szCs w:val="16"/>
            </w:rPr>
            <w:t>28 827 10 00</w:t>
          </w:r>
        </w:p>
        <w:p w14:paraId="7CCFEE85" w14:textId="296D0FB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 w:rsidR="0085093C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  <w:p w14:paraId="4FFE65B8" w14:textId="00235B6C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</w:t>
          </w:r>
          <w:r w:rsidR="004E60FA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997" w:type="dxa"/>
        </w:tcPr>
        <w:p w14:paraId="6D9111FE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bCs/>
              <w:sz w:val="16"/>
              <w:szCs w:val="16"/>
            </w:rPr>
          </w:pP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Sayfa 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PAGE  \* Arabic  \* MERGEFORMAT</w:instrTex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="0054551E" w:rsidRPr="00A931E2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 / 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NUMPAGES  \* Arabic  \* MERGEFORMAT</w:instrTex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="0054551E" w:rsidRPr="00A931E2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</w:p>
      </w:tc>
    </w:tr>
  </w:tbl>
  <w:p w14:paraId="5D57877B" w14:textId="77777777" w:rsidR="00240ED2" w:rsidRPr="00240ED2" w:rsidRDefault="00240ED2" w:rsidP="004023B0">
    <w:pPr>
      <w:pStyle w:val="AltBilgi"/>
      <w:rPr>
        <w:rFonts w:ascii="Cambria" w:hAnsi="Cambria"/>
        <w:i/>
        <w:sz w:val="6"/>
        <w:szCs w:val="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FA665" w14:textId="77777777" w:rsidR="00875BE1" w:rsidRDefault="00875BE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1101EC" w14:textId="77777777" w:rsidR="00855433" w:rsidRDefault="00855433" w:rsidP="00534F7F">
      <w:pPr>
        <w:spacing w:after="0" w:line="240" w:lineRule="auto"/>
      </w:pPr>
      <w:r>
        <w:separator/>
      </w:r>
    </w:p>
  </w:footnote>
  <w:footnote w:type="continuationSeparator" w:id="0">
    <w:p w14:paraId="73426883" w14:textId="77777777" w:rsidR="00855433" w:rsidRDefault="00855433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23ECA" w14:textId="77777777" w:rsidR="00875BE1" w:rsidRDefault="00875BE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9639" w:type="dxa"/>
      <w:tblInd w:w="85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257"/>
      <w:gridCol w:w="1276"/>
      <w:gridCol w:w="1559"/>
    </w:tblGrid>
    <w:tr w:rsidR="00534F7F" w14:paraId="59F5DB5B" w14:textId="77777777" w:rsidTr="00E33120">
      <w:trPr>
        <w:trHeight w:val="189"/>
      </w:trPr>
      <w:tc>
        <w:tcPr>
          <w:tcW w:w="2547" w:type="dxa"/>
          <w:vMerge w:val="restart"/>
        </w:tcPr>
        <w:p w14:paraId="02FBB311" w14:textId="6BAE63A6" w:rsidR="00534F7F" w:rsidRDefault="004E3203" w:rsidP="00E33120">
          <w:pPr>
            <w:pStyle w:val="stBilgi"/>
            <w:ind w:left="173" w:right="-110"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1C31BE2F" wp14:editId="0C4AB1E5">
                <wp:simplePos x="0" y="0"/>
                <wp:positionH relativeFrom="column">
                  <wp:posOffset>-74295</wp:posOffset>
                </wp:positionH>
                <wp:positionV relativeFrom="paragraph">
                  <wp:posOffset>-4445</wp:posOffset>
                </wp:positionV>
                <wp:extent cx="447675" cy="533400"/>
                <wp:effectExtent l="0" t="0" r="9525" b="0"/>
                <wp:wrapNone/>
                <wp:docPr id="186241778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97372" name="Resim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257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6A350D53" w14:textId="2E7A66C3" w:rsidR="00534F7F" w:rsidRPr="00474061" w:rsidRDefault="00576160" w:rsidP="00A96263">
          <w:pPr>
            <w:pStyle w:val="AralkYok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 w:cs="Times New Roman"/>
              <w:b/>
              <w:bCs/>
            </w:rPr>
            <w:t>DOKTORA</w:t>
          </w:r>
          <w:r w:rsidR="00115FB7">
            <w:rPr>
              <w:rFonts w:ascii="Cambria" w:hAnsi="Cambria" w:cs="Times New Roman"/>
              <w:b/>
              <w:bCs/>
            </w:rPr>
            <w:t xml:space="preserve"> TAMAMLAMA KILAVUZU</w:t>
          </w:r>
        </w:p>
      </w:tc>
      <w:tc>
        <w:tcPr>
          <w:tcW w:w="1276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104D11E5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559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7B44632" w14:textId="62410760" w:rsidR="00534F7F" w:rsidRPr="00A931E2" w:rsidRDefault="00E216C4" w:rsidP="00B4231B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  <w:lang w:val="en-US"/>
            </w:rPr>
            <w:t>OKÜ.</w:t>
          </w:r>
          <w:r w:rsidR="00E60646">
            <w:rPr>
              <w:rFonts w:ascii="Cambria" w:hAnsi="Cambria"/>
              <w:color w:val="A6192E"/>
              <w:sz w:val="16"/>
              <w:szCs w:val="16"/>
              <w:lang w:val="en-US"/>
            </w:rPr>
            <w:t>LEE</w:t>
          </w:r>
          <w:r w:rsidRPr="00A931E2">
            <w:rPr>
              <w:rFonts w:ascii="Cambria" w:hAnsi="Cambria"/>
              <w:color w:val="A6192E"/>
              <w:sz w:val="16"/>
              <w:szCs w:val="16"/>
              <w:lang w:val="en-US"/>
            </w:rPr>
            <w:t>.</w:t>
          </w:r>
          <w:r w:rsidR="00B63987">
            <w:rPr>
              <w:rFonts w:ascii="Cambria" w:hAnsi="Cambria"/>
              <w:color w:val="A6192E"/>
              <w:sz w:val="16"/>
              <w:szCs w:val="16"/>
              <w:lang w:val="en-US"/>
            </w:rPr>
            <w:t>İAŞ</w:t>
          </w:r>
          <w:r w:rsidRPr="00A931E2">
            <w:rPr>
              <w:rFonts w:ascii="Cambria" w:hAnsi="Cambria"/>
              <w:color w:val="A6192E"/>
              <w:sz w:val="16"/>
              <w:szCs w:val="16"/>
              <w:lang w:val="en-US"/>
            </w:rPr>
            <w:t>.00</w:t>
          </w:r>
          <w:r w:rsidR="00875BE1">
            <w:rPr>
              <w:rFonts w:ascii="Cambria" w:hAnsi="Cambria"/>
              <w:color w:val="A6192E"/>
              <w:sz w:val="16"/>
              <w:szCs w:val="16"/>
              <w:lang w:val="en-US"/>
            </w:rPr>
            <w:t>17</w:t>
          </w:r>
        </w:p>
      </w:tc>
    </w:tr>
    <w:tr w:rsidR="00534F7F" w14:paraId="12D65C24" w14:textId="77777777" w:rsidTr="00E33120">
      <w:trPr>
        <w:trHeight w:val="187"/>
      </w:trPr>
      <w:tc>
        <w:tcPr>
          <w:tcW w:w="2547" w:type="dxa"/>
          <w:vMerge/>
        </w:tcPr>
        <w:p w14:paraId="47ED212D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6F1EA37F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5732B69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E5520C1" w14:textId="60752F9E" w:rsidR="00534F7F" w:rsidRPr="00A931E2" w:rsidRDefault="001C07D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01.06.2023</w:t>
          </w:r>
        </w:p>
      </w:tc>
    </w:tr>
    <w:tr w:rsidR="00534F7F" w14:paraId="743B4B26" w14:textId="77777777" w:rsidTr="00E33120">
      <w:trPr>
        <w:trHeight w:val="187"/>
      </w:trPr>
      <w:tc>
        <w:tcPr>
          <w:tcW w:w="2547" w:type="dxa"/>
          <w:vMerge/>
        </w:tcPr>
        <w:p w14:paraId="44998441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50738DC6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C12CECD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894818F" w14:textId="10477383" w:rsidR="00534F7F" w:rsidRPr="00A931E2" w:rsidRDefault="00534F7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-</w:t>
          </w:r>
          <w:r w:rsidR="006D4ECF" w:rsidRPr="00A931E2">
            <w:rPr>
              <w:rFonts w:ascii="Cambria" w:hAnsi="Cambria"/>
              <w:color w:val="A6192E"/>
              <w:sz w:val="16"/>
              <w:szCs w:val="16"/>
            </w:rPr>
            <w:t>-</w:t>
          </w:r>
        </w:p>
      </w:tc>
    </w:tr>
    <w:tr w:rsidR="00534F7F" w14:paraId="08E053B0" w14:textId="77777777" w:rsidTr="00E33120">
      <w:trPr>
        <w:trHeight w:val="220"/>
      </w:trPr>
      <w:tc>
        <w:tcPr>
          <w:tcW w:w="2547" w:type="dxa"/>
          <w:vMerge/>
        </w:tcPr>
        <w:p w14:paraId="21BEE8EB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33FA3971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217A7520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71EC14A1" w14:textId="20272702" w:rsidR="00534F7F" w:rsidRPr="00A931E2" w:rsidRDefault="00534F7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0</w:t>
          </w:r>
          <w:r w:rsidR="006D4ECF" w:rsidRPr="00A931E2">
            <w:rPr>
              <w:rFonts w:ascii="Cambria" w:hAnsi="Cambria"/>
              <w:color w:val="A6192E"/>
              <w:sz w:val="16"/>
              <w:szCs w:val="16"/>
            </w:rPr>
            <w:t>0</w:t>
          </w:r>
        </w:p>
      </w:tc>
    </w:tr>
  </w:tbl>
  <w:p w14:paraId="20F72955" w14:textId="77777777" w:rsidR="004023B0" w:rsidRPr="004023B0" w:rsidRDefault="004023B0" w:rsidP="004023B0">
    <w:pPr>
      <w:pStyle w:val="AralkYok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F2D18" w14:textId="77777777" w:rsidR="00875BE1" w:rsidRDefault="00875BE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F75896"/>
    <w:multiLevelType w:val="hybridMultilevel"/>
    <w:tmpl w:val="D9E01A70"/>
    <w:lvl w:ilvl="0" w:tplc="BCCEA8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7F4130"/>
    <w:multiLevelType w:val="hybridMultilevel"/>
    <w:tmpl w:val="D2E084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BF26AE"/>
    <w:multiLevelType w:val="hybridMultilevel"/>
    <w:tmpl w:val="1444D02A"/>
    <w:lvl w:ilvl="0" w:tplc="61126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595551"/>
    <w:multiLevelType w:val="hybridMultilevel"/>
    <w:tmpl w:val="13B42B6A"/>
    <w:lvl w:ilvl="0" w:tplc="C8666B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6173794">
    <w:abstractNumId w:val="0"/>
  </w:num>
  <w:num w:numId="2" w16cid:durableId="858205292">
    <w:abstractNumId w:val="3"/>
  </w:num>
  <w:num w:numId="3" w16cid:durableId="277756082">
    <w:abstractNumId w:val="1"/>
  </w:num>
  <w:num w:numId="4" w16cid:durableId="20142630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sTSwNLS0tDA2NjZQ0lEKTi0uzszPAykwNKkFAF8N2IgtAAAA"/>
  </w:docVars>
  <w:rsids>
    <w:rsidRoot w:val="0064705C"/>
    <w:rsid w:val="00015C90"/>
    <w:rsid w:val="0001650A"/>
    <w:rsid w:val="00021534"/>
    <w:rsid w:val="00035C88"/>
    <w:rsid w:val="00047581"/>
    <w:rsid w:val="00050492"/>
    <w:rsid w:val="000708B8"/>
    <w:rsid w:val="00071068"/>
    <w:rsid w:val="00076851"/>
    <w:rsid w:val="0007698E"/>
    <w:rsid w:val="00082FAE"/>
    <w:rsid w:val="00086C67"/>
    <w:rsid w:val="00094ECA"/>
    <w:rsid w:val="000A77D2"/>
    <w:rsid w:val="000B0279"/>
    <w:rsid w:val="000B0EEE"/>
    <w:rsid w:val="000B27A7"/>
    <w:rsid w:val="000B6B0F"/>
    <w:rsid w:val="000C3800"/>
    <w:rsid w:val="000C5F94"/>
    <w:rsid w:val="000C7FDF"/>
    <w:rsid w:val="000D037B"/>
    <w:rsid w:val="000D2840"/>
    <w:rsid w:val="001042E9"/>
    <w:rsid w:val="00115FB7"/>
    <w:rsid w:val="001212EB"/>
    <w:rsid w:val="00124898"/>
    <w:rsid w:val="00143F12"/>
    <w:rsid w:val="00145F41"/>
    <w:rsid w:val="0014743D"/>
    <w:rsid w:val="00161F8B"/>
    <w:rsid w:val="00164950"/>
    <w:rsid w:val="0016547C"/>
    <w:rsid w:val="00172ADA"/>
    <w:rsid w:val="00172FF3"/>
    <w:rsid w:val="00177B2E"/>
    <w:rsid w:val="001808A3"/>
    <w:rsid w:val="001842CA"/>
    <w:rsid w:val="001B2E6B"/>
    <w:rsid w:val="001B33F3"/>
    <w:rsid w:val="001C07DF"/>
    <w:rsid w:val="001C412E"/>
    <w:rsid w:val="001C49CA"/>
    <w:rsid w:val="001C4F56"/>
    <w:rsid w:val="001D3CAF"/>
    <w:rsid w:val="001E1F4E"/>
    <w:rsid w:val="001E299A"/>
    <w:rsid w:val="001E59B8"/>
    <w:rsid w:val="001F2F7C"/>
    <w:rsid w:val="001F6791"/>
    <w:rsid w:val="00206D95"/>
    <w:rsid w:val="00207F9B"/>
    <w:rsid w:val="00213688"/>
    <w:rsid w:val="00213A42"/>
    <w:rsid w:val="00214C32"/>
    <w:rsid w:val="0022212C"/>
    <w:rsid w:val="00224571"/>
    <w:rsid w:val="00224A90"/>
    <w:rsid w:val="00230BC4"/>
    <w:rsid w:val="00235425"/>
    <w:rsid w:val="00236E1E"/>
    <w:rsid w:val="00240ED2"/>
    <w:rsid w:val="00250DEF"/>
    <w:rsid w:val="002543E7"/>
    <w:rsid w:val="00260075"/>
    <w:rsid w:val="002602EC"/>
    <w:rsid w:val="0027240B"/>
    <w:rsid w:val="00282814"/>
    <w:rsid w:val="002A214A"/>
    <w:rsid w:val="002A3C84"/>
    <w:rsid w:val="002B16DC"/>
    <w:rsid w:val="002B2A7C"/>
    <w:rsid w:val="002B5006"/>
    <w:rsid w:val="002C0368"/>
    <w:rsid w:val="002D2C3E"/>
    <w:rsid w:val="002F12CA"/>
    <w:rsid w:val="00302854"/>
    <w:rsid w:val="003230A8"/>
    <w:rsid w:val="003246C9"/>
    <w:rsid w:val="003247C0"/>
    <w:rsid w:val="003439D9"/>
    <w:rsid w:val="003441CD"/>
    <w:rsid w:val="00347CB6"/>
    <w:rsid w:val="003507AD"/>
    <w:rsid w:val="0036386D"/>
    <w:rsid w:val="00371321"/>
    <w:rsid w:val="00372970"/>
    <w:rsid w:val="0037697C"/>
    <w:rsid w:val="00377CAB"/>
    <w:rsid w:val="00391B71"/>
    <w:rsid w:val="00393BCE"/>
    <w:rsid w:val="0039724C"/>
    <w:rsid w:val="003A0567"/>
    <w:rsid w:val="003A7B19"/>
    <w:rsid w:val="003E2053"/>
    <w:rsid w:val="003E2D50"/>
    <w:rsid w:val="003E2E0E"/>
    <w:rsid w:val="003E6630"/>
    <w:rsid w:val="003F6737"/>
    <w:rsid w:val="004015AA"/>
    <w:rsid w:val="00402093"/>
    <w:rsid w:val="004023B0"/>
    <w:rsid w:val="0040537E"/>
    <w:rsid w:val="004112C6"/>
    <w:rsid w:val="0041451A"/>
    <w:rsid w:val="00414D87"/>
    <w:rsid w:val="00415165"/>
    <w:rsid w:val="004178A7"/>
    <w:rsid w:val="00423BC6"/>
    <w:rsid w:val="0042608B"/>
    <w:rsid w:val="00442C43"/>
    <w:rsid w:val="00451E06"/>
    <w:rsid w:val="004552F2"/>
    <w:rsid w:val="00462ABE"/>
    <w:rsid w:val="0046605F"/>
    <w:rsid w:val="00467793"/>
    <w:rsid w:val="004730E2"/>
    <w:rsid w:val="00474061"/>
    <w:rsid w:val="0048151D"/>
    <w:rsid w:val="00482E11"/>
    <w:rsid w:val="0048706F"/>
    <w:rsid w:val="0049144E"/>
    <w:rsid w:val="0049315C"/>
    <w:rsid w:val="004B0954"/>
    <w:rsid w:val="004C21B9"/>
    <w:rsid w:val="004C387F"/>
    <w:rsid w:val="004C4899"/>
    <w:rsid w:val="004D34C2"/>
    <w:rsid w:val="004E0632"/>
    <w:rsid w:val="004E3203"/>
    <w:rsid w:val="004E60FA"/>
    <w:rsid w:val="004F27F3"/>
    <w:rsid w:val="004F3D73"/>
    <w:rsid w:val="00500932"/>
    <w:rsid w:val="00505737"/>
    <w:rsid w:val="00507BF0"/>
    <w:rsid w:val="0051420B"/>
    <w:rsid w:val="00521FB2"/>
    <w:rsid w:val="00526303"/>
    <w:rsid w:val="00526782"/>
    <w:rsid w:val="005320C1"/>
    <w:rsid w:val="0053419F"/>
    <w:rsid w:val="00534F7F"/>
    <w:rsid w:val="00545027"/>
    <w:rsid w:val="0054551E"/>
    <w:rsid w:val="0054654F"/>
    <w:rsid w:val="00551032"/>
    <w:rsid w:val="00551930"/>
    <w:rsid w:val="00551B24"/>
    <w:rsid w:val="0056295C"/>
    <w:rsid w:val="00567338"/>
    <w:rsid w:val="00567CD0"/>
    <w:rsid w:val="00576160"/>
    <w:rsid w:val="00580698"/>
    <w:rsid w:val="005B2697"/>
    <w:rsid w:val="005B5AD0"/>
    <w:rsid w:val="005C1B1A"/>
    <w:rsid w:val="005C2B2B"/>
    <w:rsid w:val="005C713E"/>
    <w:rsid w:val="005F5391"/>
    <w:rsid w:val="005F6422"/>
    <w:rsid w:val="006039E6"/>
    <w:rsid w:val="006051D8"/>
    <w:rsid w:val="00611613"/>
    <w:rsid w:val="00614FA9"/>
    <w:rsid w:val="0061636C"/>
    <w:rsid w:val="0061689B"/>
    <w:rsid w:val="00616DC3"/>
    <w:rsid w:val="00633B08"/>
    <w:rsid w:val="00635A92"/>
    <w:rsid w:val="00643F05"/>
    <w:rsid w:val="0064705C"/>
    <w:rsid w:val="0065139C"/>
    <w:rsid w:val="00662354"/>
    <w:rsid w:val="00663CD4"/>
    <w:rsid w:val="00666082"/>
    <w:rsid w:val="00671279"/>
    <w:rsid w:val="00674EBD"/>
    <w:rsid w:val="0067641D"/>
    <w:rsid w:val="00677408"/>
    <w:rsid w:val="006918EC"/>
    <w:rsid w:val="00694E9A"/>
    <w:rsid w:val="00697008"/>
    <w:rsid w:val="006A5ACC"/>
    <w:rsid w:val="006A5CA9"/>
    <w:rsid w:val="006B094E"/>
    <w:rsid w:val="006B4769"/>
    <w:rsid w:val="006C1D65"/>
    <w:rsid w:val="006C39A5"/>
    <w:rsid w:val="006C45BA"/>
    <w:rsid w:val="006D488B"/>
    <w:rsid w:val="006D4ECF"/>
    <w:rsid w:val="006E10A5"/>
    <w:rsid w:val="006E4D43"/>
    <w:rsid w:val="006F1A6C"/>
    <w:rsid w:val="006F699A"/>
    <w:rsid w:val="0070477B"/>
    <w:rsid w:val="00705262"/>
    <w:rsid w:val="00705E3D"/>
    <w:rsid w:val="00712197"/>
    <w:rsid w:val="00715C4E"/>
    <w:rsid w:val="00721259"/>
    <w:rsid w:val="007338BD"/>
    <w:rsid w:val="0073606C"/>
    <w:rsid w:val="00741EBD"/>
    <w:rsid w:val="00743150"/>
    <w:rsid w:val="00752407"/>
    <w:rsid w:val="0075616C"/>
    <w:rsid w:val="00771C04"/>
    <w:rsid w:val="00775957"/>
    <w:rsid w:val="007A140C"/>
    <w:rsid w:val="007A267F"/>
    <w:rsid w:val="007A61FE"/>
    <w:rsid w:val="007A64D3"/>
    <w:rsid w:val="007C1D04"/>
    <w:rsid w:val="007C384B"/>
    <w:rsid w:val="007C5384"/>
    <w:rsid w:val="007C6A8E"/>
    <w:rsid w:val="007D08B4"/>
    <w:rsid w:val="007D3138"/>
    <w:rsid w:val="007D37C5"/>
    <w:rsid w:val="007D4382"/>
    <w:rsid w:val="007F1131"/>
    <w:rsid w:val="007F271D"/>
    <w:rsid w:val="007F2D50"/>
    <w:rsid w:val="008145FA"/>
    <w:rsid w:val="00816437"/>
    <w:rsid w:val="00816C1F"/>
    <w:rsid w:val="00817326"/>
    <w:rsid w:val="00832572"/>
    <w:rsid w:val="008453A3"/>
    <w:rsid w:val="0085093C"/>
    <w:rsid w:val="00853029"/>
    <w:rsid w:val="00855433"/>
    <w:rsid w:val="00874256"/>
    <w:rsid w:val="008754F2"/>
    <w:rsid w:val="00875BE1"/>
    <w:rsid w:val="00882D25"/>
    <w:rsid w:val="0089182C"/>
    <w:rsid w:val="008941FD"/>
    <w:rsid w:val="008A1C09"/>
    <w:rsid w:val="008A58A7"/>
    <w:rsid w:val="008B4C4C"/>
    <w:rsid w:val="008C2D3C"/>
    <w:rsid w:val="008C5B72"/>
    <w:rsid w:val="008D371C"/>
    <w:rsid w:val="008D536A"/>
    <w:rsid w:val="008E0005"/>
    <w:rsid w:val="008F266B"/>
    <w:rsid w:val="008F4247"/>
    <w:rsid w:val="008F64A3"/>
    <w:rsid w:val="00903364"/>
    <w:rsid w:val="00913F16"/>
    <w:rsid w:val="00921EA1"/>
    <w:rsid w:val="00923859"/>
    <w:rsid w:val="00924ED0"/>
    <w:rsid w:val="00924F31"/>
    <w:rsid w:val="00925B3E"/>
    <w:rsid w:val="00933398"/>
    <w:rsid w:val="00947E1A"/>
    <w:rsid w:val="00956C6B"/>
    <w:rsid w:val="00964EF0"/>
    <w:rsid w:val="00973E5D"/>
    <w:rsid w:val="00974EA4"/>
    <w:rsid w:val="009777E8"/>
    <w:rsid w:val="00994F06"/>
    <w:rsid w:val="009B363F"/>
    <w:rsid w:val="009B5EB5"/>
    <w:rsid w:val="009D22C1"/>
    <w:rsid w:val="009F127F"/>
    <w:rsid w:val="00A07B81"/>
    <w:rsid w:val="00A125A4"/>
    <w:rsid w:val="00A14EDE"/>
    <w:rsid w:val="00A354CE"/>
    <w:rsid w:val="00A3787A"/>
    <w:rsid w:val="00A45363"/>
    <w:rsid w:val="00A57447"/>
    <w:rsid w:val="00A57670"/>
    <w:rsid w:val="00A60A2A"/>
    <w:rsid w:val="00A64C19"/>
    <w:rsid w:val="00A748B2"/>
    <w:rsid w:val="00A75D5D"/>
    <w:rsid w:val="00A83A8C"/>
    <w:rsid w:val="00A83E38"/>
    <w:rsid w:val="00A848BF"/>
    <w:rsid w:val="00A90546"/>
    <w:rsid w:val="00A931E2"/>
    <w:rsid w:val="00A96263"/>
    <w:rsid w:val="00A971C5"/>
    <w:rsid w:val="00AA25BD"/>
    <w:rsid w:val="00AA5981"/>
    <w:rsid w:val="00AC1C44"/>
    <w:rsid w:val="00AD129B"/>
    <w:rsid w:val="00AE1E89"/>
    <w:rsid w:val="00AE5DCE"/>
    <w:rsid w:val="00AF11BA"/>
    <w:rsid w:val="00B02129"/>
    <w:rsid w:val="00B06EC8"/>
    <w:rsid w:val="00B071E1"/>
    <w:rsid w:val="00B12D70"/>
    <w:rsid w:val="00B17CD1"/>
    <w:rsid w:val="00B21C83"/>
    <w:rsid w:val="00B25CDB"/>
    <w:rsid w:val="00B35912"/>
    <w:rsid w:val="00B4231B"/>
    <w:rsid w:val="00B43FB1"/>
    <w:rsid w:val="00B505CC"/>
    <w:rsid w:val="00B53726"/>
    <w:rsid w:val="00B621E0"/>
    <w:rsid w:val="00B63987"/>
    <w:rsid w:val="00B77057"/>
    <w:rsid w:val="00B94075"/>
    <w:rsid w:val="00BC6D6A"/>
    <w:rsid w:val="00BC750F"/>
    <w:rsid w:val="00BC7571"/>
    <w:rsid w:val="00BD035E"/>
    <w:rsid w:val="00BD5D59"/>
    <w:rsid w:val="00BE0EB4"/>
    <w:rsid w:val="00BF7B5E"/>
    <w:rsid w:val="00C01EEF"/>
    <w:rsid w:val="00C2027D"/>
    <w:rsid w:val="00C21D22"/>
    <w:rsid w:val="00C22B3F"/>
    <w:rsid w:val="00C24733"/>
    <w:rsid w:val="00C305C2"/>
    <w:rsid w:val="00C57483"/>
    <w:rsid w:val="00C63200"/>
    <w:rsid w:val="00C650C8"/>
    <w:rsid w:val="00C7362D"/>
    <w:rsid w:val="00C86CF9"/>
    <w:rsid w:val="00C91E05"/>
    <w:rsid w:val="00C966E9"/>
    <w:rsid w:val="00CB0A62"/>
    <w:rsid w:val="00CB1A68"/>
    <w:rsid w:val="00CC0209"/>
    <w:rsid w:val="00CC6698"/>
    <w:rsid w:val="00CD331E"/>
    <w:rsid w:val="00CE064D"/>
    <w:rsid w:val="00CE2BBD"/>
    <w:rsid w:val="00CE38BA"/>
    <w:rsid w:val="00CE4666"/>
    <w:rsid w:val="00CF604E"/>
    <w:rsid w:val="00D05315"/>
    <w:rsid w:val="00D20930"/>
    <w:rsid w:val="00D210B0"/>
    <w:rsid w:val="00D23714"/>
    <w:rsid w:val="00D3530E"/>
    <w:rsid w:val="00D52A08"/>
    <w:rsid w:val="00D67C40"/>
    <w:rsid w:val="00D72FEF"/>
    <w:rsid w:val="00D73A4D"/>
    <w:rsid w:val="00D76F81"/>
    <w:rsid w:val="00D946EC"/>
    <w:rsid w:val="00D969FB"/>
    <w:rsid w:val="00DA2112"/>
    <w:rsid w:val="00DA4497"/>
    <w:rsid w:val="00DA53BC"/>
    <w:rsid w:val="00DA73AE"/>
    <w:rsid w:val="00DA73DD"/>
    <w:rsid w:val="00DB0637"/>
    <w:rsid w:val="00DB56E7"/>
    <w:rsid w:val="00DB5809"/>
    <w:rsid w:val="00DD0EF6"/>
    <w:rsid w:val="00DD51A4"/>
    <w:rsid w:val="00DD612F"/>
    <w:rsid w:val="00E00F9B"/>
    <w:rsid w:val="00E03E35"/>
    <w:rsid w:val="00E04B51"/>
    <w:rsid w:val="00E216C4"/>
    <w:rsid w:val="00E261AC"/>
    <w:rsid w:val="00E30DC3"/>
    <w:rsid w:val="00E33120"/>
    <w:rsid w:val="00E36113"/>
    <w:rsid w:val="00E42627"/>
    <w:rsid w:val="00E42D41"/>
    <w:rsid w:val="00E4324C"/>
    <w:rsid w:val="00E442A4"/>
    <w:rsid w:val="00E60646"/>
    <w:rsid w:val="00E62AE7"/>
    <w:rsid w:val="00E63B97"/>
    <w:rsid w:val="00E6513C"/>
    <w:rsid w:val="00E84225"/>
    <w:rsid w:val="00E87FEE"/>
    <w:rsid w:val="00E943A1"/>
    <w:rsid w:val="00E974E0"/>
    <w:rsid w:val="00EA29AB"/>
    <w:rsid w:val="00EA7174"/>
    <w:rsid w:val="00EC302F"/>
    <w:rsid w:val="00EE3346"/>
    <w:rsid w:val="00EF2B2F"/>
    <w:rsid w:val="00EF30FE"/>
    <w:rsid w:val="00EF5291"/>
    <w:rsid w:val="00EF763A"/>
    <w:rsid w:val="00F07C55"/>
    <w:rsid w:val="00F104DF"/>
    <w:rsid w:val="00F10FB6"/>
    <w:rsid w:val="00F2635F"/>
    <w:rsid w:val="00F3082A"/>
    <w:rsid w:val="00F435A9"/>
    <w:rsid w:val="00F472BA"/>
    <w:rsid w:val="00F54B11"/>
    <w:rsid w:val="00F735E3"/>
    <w:rsid w:val="00F779F6"/>
    <w:rsid w:val="00F82470"/>
    <w:rsid w:val="00FA0429"/>
    <w:rsid w:val="00FA366A"/>
    <w:rsid w:val="00FA6DA8"/>
    <w:rsid w:val="00FB3CB7"/>
    <w:rsid w:val="00FD2FC1"/>
    <w:rsid w:val="00FF099A"/>
    <w:rsid w:val="00FF0C05"/>
    <w:rsid w:val="00FF3333"/>
    <w:rsid w:val="00FF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14313E4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3E7"/>
  </w:style>
  <w:style w:type="paragraph" w:styleId="Balk1">
    <w:name w:val="heading 1"/>
    <w:basedOn w:val="Normal"/>
    <w:next w:val="Normal"/>
    <w:link w:val="Balk1Char"/>
    <w:uiPriority w:val="99"/>
    <w:qFormat/>
    <w:rsid w:val="00C2027D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alk1Char">
    <w:name w:val="Başlık 1 Char"/>
    <w:basedOn w:val="VarsaylanParagrafYazTipi"/>
    <w:link w:val="Balk1"/>
    <w:uiPriority w:val="99"/>
    <w:rsid w:val="00C2027D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974EA4"/>
    <w:rPr>
      <w:color w:val="666666"/>
    </w:rPr>
  </w:style>
  <w:style w:type="table" w:customStyle="1" w:styleId="ListeTablo21">
    <w:name w:val="Liste Tablo 21"/>
    <w:basedOn w:val="NormalTablo"/>
    <w:uiPriority w:val="47"/>
    <w:rsid w:val="00161F8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eParagraf">
    <w:name w:val="List Paragraph"/>
    <w:basedOn w:val="Normal"/>
    <w:uiPriority w:val="34"/>
    <w:qFormat/>
    <w:rsid w:val="00161F8B"/>
    <w:pPr>
      <w:spacing w:after="200" w:line="276" w:lineRule="auto"/>
      <w:ind w:left="720"/>
      <w:contextualSpacing/>
    </w:pPr>
    <w:rPr>
      <w:rFonts w:eastAsiaTheme="minorEastAsia"/>
      <w:lang w:eastAsia="tr-TR"/>
    </w:rPr>
  </w:style>
  <w:style w:type="paragraph" w:styleId="NormalWeb">
    <w:name w:val="Normal (Web)"/>
    <w:basedOn w:val="Normal"/>
    <w:uiPriority w:val="99"/>
    <w:unhideWhenUsed/>
    <w:rsid w:val="00115FB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B071E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2ACA23-E5AA-4A4E-891B-0B3875793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Hasan Demir</cp:lastModifiedBy>
  <cp:revision>42</cp:revision>
  <cp:lastPrinted>2025-05-21T10:29:00Z</cp:lastPrinted>
  <dcterms:created xsi:type="dcterms:W3CDTF">2025-04-28T11:03:00Z</dcterms:created>
  <dcterms:modified xsi:type="dcterms:W3CDTF">2025-10-10T06:46:00Z</dcterms:modified>
</cp:coreProperties>
</file>